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62F0A6" w14:textId="77777777" w:rsidR="00E21BD6" w:rsidRDefault="00E21BD6" w:rsidP="00DA594E">
      <w:pPr>
        <w:spacing w:after="120" w:line="240" w:lineRule="auto"/>
        <w:ind w:right="-284"/>
        <w:jc w:val="center"/>
        <w:rPr>
          <w:rFonts w:cstheme="minorHAnsi"/>
          <w:b/>
          <w:iCs/>
          <w:sz w:val="28"/>
          <w:szCs w:val="28"/>
          <w:u w:val="single"/>
        </w:rPr>
      </w:pPr>
    </w:p>
    <w:p w14:paraId="4C6DFCA3" w14:textId="77777777" w:rsidR="003D3B70" w:rsidRDefault="003D3B70" w:rsidP="00DA594E">
      <w:pPr>
        <w:spacing w:after="120" w:line="240" w:lineRule="auto"/>
        <w:ind w:right="-284"/>
        <w:jc w:val="center"/>
        <w:rPr>
          <w:rFonts w:cstheme="minorHAnsi"/>
          <w:b/>
          <w:iCs/>
          <w:sz w:val="36"/>
          <w:szCs w:val="36"/>
        </w:rPr>
      </w:pPr>
    </w:p>
    <w:p w14:paraId="6FE4C994" w14:textId="3281DFB8" w:rsidR="00515D54" w:rsidRDefault="0093122B" w:rsidP="003D3B70">
      <w:pPr>
        <w:spacing w:after="120" w:line="240" w:lineRule="auto"/>
        <w:ind w:right="-284"/>
        <w:jc w:val="center"/>
        <w:rPr>
          <w:rFonts w:cstheme="minorHAnsi"/>
          <w:b/>
          <w:sz w:val="36"/>
          <w:szCs w:val="36"/>
        </w:rPr>
      </w:pPr>
      <w:r w:rsidRPr="0093122B">
        <w:rPr>
          <w:rFonts w:cstheme="minorHAnsi"/>
          <w:b/>
          <w:iCs/>
          <w:sz w:val="36"/>
          <w:szCs w:val="36"/>
        </w:rPr>
        <w:t xml:space="preserve">PROPOZYCJA WYDARZENIA </w:t>
      </w:r>
    </w:p>
    <w:p w14:paraId="60828063" w14:textId="77777777" w:rsidR="003D3B70" w:rsidRPr="003D3B70" w:rsidRDefault="003D3B70" w:rsidP="003D3B70">
      <w:pPr>
        <w:spacing w:after="120" w:line="240" w:lineRule="auto"/>
        <w:ind w:right="-284"/>
        <w:jc w:val="center"/>
        <w:rPr>
          <w:rFonts w:cstheme="minorHAnsi"/>
          <w:b/>
          <w:sz w:val="2"/>
          <w:szCs w:val="2"/>
        </w:rPr>
      </w:pPr>
    </w:p>
    <w:p w14:paraId="6022857F" w14:textId="50B6B183" w:rsidR="00B041C8" w:rsidRPr="0093122B" w:rsidRDefault="00B041C8" w:rsidP="00DA594E">
      <w:pPr>
        <w:spacing w:after="120" w:line="276" w:lineRule="auto"/>
        <w:jc w:val="center"/>
        <w:rPr>
          <w:rFonts w:cstheme="minorHAnsi"/>
          <w:b/>
          <w:bCs/>
          <w:color w:val="FF0000"/>
        </w:rPr>
      </w:pPr>
      <w:r w:rsidRPr="0093122B">
        <w:rPr>
          <w:rFonts w:cstheme="minorHAnsi"/>
          <w:color w:val="FF0000"/>
        </w:rPr>
        <w:t xml:space="preserve">Termin składania </w:t>
      </w:r>
      <w:r w:rsidR="00E96A74" w:rsidRPr="0093122B">
        <w:rPr>
          <w:rFonts w:cstheme="minorHAnsi"/>
          <w:color w:val="FF0000"/>
        </w:rPr>
        <w:t>propozycji</w:t>
      </w:r>
      <w:r w:rsidRPr="0093122B">
        <w:rPr>
          <w:rFonts w:cstheme="minorHAnsi"/>
          <w:color w:val="FF0000"/>
        </w:rPr>
        <w:t xml:space="preserve"> na rok 202</w:t>
      </w:r>
      <w:r w:rsidR="00024DD5">
        <w:rPr>
          <w:rFonts w:cstheme="minorHAnsi"/>
          <w:color w:val="FF0000"/>
        </w:rPr>
        <w:t>6</w:t>
      </w:r>
      <w:r w:rsidRPr="0093122B">
        <w:rPr>
          <w:rFonts w:cstheme="minorHAnsi"/>
          <w:color w:val="FF0000"/>
        </w:rPr>
        <w:t xml:space="preserve">: </w:t>
      </w:r>
      <w:r w:rsidR="00024DD5">
        <w:rPr>
          <w:rFonts w:cstheme="minorHAnsi"/>
          <w:b/>
          <w:bCs/>
          <w:color w:val="FF0000"/>
        </w:rPr>
        <w:t xml:space="preserve">5 </w:t>
      </w:r>
      <w:r w:rsidRPr="0093122B">
        <w:rPr>
          <w:rFonts w:cstheme="minorHAnsi"/>
          <w:b/>
          <w:bCs/>
          <w:color w:val="FF0000"/>
        </w:rPr>
        <w:t>września 202</w:t>
      </w:r>
      <w:r w:rsidR="00024DD5">
        <w:rPr>
          <w:rFonts w:cstheme="minorHAnsi"/>
          <w:b/>
          <w:bCs/>
          <w:color w:val="FF0000"/>
        </w:rPr>
        <w:t>5</w:t>
      </w:r>
    </w:p>
    <w:p w14:paraId="637DBC23" w14:textId="77777777" w:rsidR="00D501E9" w:rsidRDefault="00D501E9" w:rsidP="0051462B">
      <w:pPr>
        <w:spacing w:after="120" w:line="240" w:lineRule="auto"/>
        <w:rPr>
          <w:rFonts w:cstheme="minorHAnsi"/>
          <w:b/>
          <w:sz w:val="10"/>
          <w:szCs w:val="10"/>
          <w:u w:val="single"/>
        </w:rPr>
      </w:pPr>
    </w:p>
    <w:p w14:paraId="018EE4DD" w14:textId="77777777" w:rsidR="0051462B" w:rsidRPr="0093122B" w:rsidRDefault="0051462B" w:rsidP="0051462B">
      <w:pPr>
        <w:spacing w:after="120" w:line="240" w:lineRule="auto"/>
        <w:rPr>
          <w:rFonts w:cstheme="minorHAnsi"/>
          <w:b/>
          <w:sz w:val="10"/>
          <w:szCs w:val="10"/>
          <w:u w:val="single"/>
        </w:rPr>
      </w:pPr>
    </w:p>
    <w:p w14:paraId="1B3910A9" w14:textId="69A774F6" w:rsidR="00842CDA" w:rsidRPr="0093122B" w:rsidRDefault="00B041C8" w:rsidP="00DA594E">
      <w:pPr>
        <w:spacing w:after="120" w:line="240" w:lineRule="auto"/>
        <w:jc w:val="center"/>
        <w:rPr>
          <w:rFonts w:cstheme="minorHAnsi"/>
          <w:b/>
        </w:rPr>
      </w:pPr>
      <w:r w:rsidRPr="0093122B">
        <w:rPr>
          <w:rFonts w:cstheme="minorHAnsi"/>
          <w:b/>
        </w:rPr>
        <w:t>*Pola obowiązkowe</w:t>
      </w:r>
    </w:p>
    <w:p w14:paraId="01ADEC6D" w14:textId="77777777" w:rsidR="00D501E9" w:rsidRPr="00CC758A" w:rsidRDefault="00D501E9" w:rsidP="00DA594E">
      <w:pPr>
        <w:spacing w:after="120" w:line="240" w:lineRule="auto"/>
        <w:jc w:val="center"/>
        <w:rPr>
          <w:rFonts w:cstheme="minorHAnsi"/>
          <w:b/>
          <w:sz w:val="2"/>
          <w:szCs w:val="2"/>
        </w:rPr>
      </w:pPr>
    </w:p>
    <w:p w14:paraId="79FF0061" w14:textId="1D985472" w:rsidR="00B041C8" w:rsidRPr="0093122B" w:rsidRDefault="00B041C8" w:rsidP="00DA594E">
      <w:pPr>
        <w:spacing w:after="120" w:line="240" w:lineRule="auto"/>
        <w:rPr>
          <w:rStyle w:val="Odwoanieintensywne"/>
          <w:rFonts w:cstheme="minorHAnsi"/>
          <w:bCs w:val="0"/>
          <w:color w:val="1F3864" w:themeColor="accent1" w:themeShade="80"/>
        </w:rPr>
      </w:pPr>
      <w:r w:rsidRPr="0093122B">
        <w:rPr>
          <w:rStyle w:val="Odwoanieintensywne"/>
          <w:rFonts w:cstheme="minorHAnsi"/>
          <w:color w:val="1F3864" w:themeColor="accent1" w:themeShade="80"/>
          <w:highlight w:val="lightGray"/>
        </w:rPr>
        <w:t>DANE GŁÓWNEGO WSPÓŁORGANIZATORA (</w:t>
      </w:r>
      <w:r w:rsidRPr="0093122B">
        <w:rPr>
          <w:b/>
          <w:bCs/>
          <w:color w:val="1F3864" w:themeColor="accent1" w:themeShade="80"/>
          <w:highlight w:val="lightGray"/>
        </w:rPr>
        <w:t>wnioskodawca</w:t>
      </w:r>
      <w:r w:rsidRPr="0093122B">
        <w:rPr>
          <w:rStyle w:val="Odwoanieintensywne"/>
          <w:rFonts w:cstheme="minorHAnsi"/>
          <w:color w:val="1F3864" w:themeColor="accent1" w:themeShade="80"/>
          <w:highlight w:val="lightGray"/>
        </w:rPr>
        <w:t>)</w:t>
      </w:r>
      <w:r w:rsidR="00DB19C3" w:rsidRPr="00E01EFF">
        <w:rPr>
          <w:rStyle w:val="Odwoanieintensywne"/>
          <w:rFonts w:cstheme="minorHAnsi"/>
          <w:color w:val="1F3864" w:themeColor="accent1" w:themeShade="80"/>
          <w:highlight w:val="lightGray"/>
        </w:rPr>
        <w:t>*</w:t>
      </w:r>
      <w:r w:rsidRPr="0093122B">
        <w:rPr>
          <w:rStyle w:val="Odwoanieintensywne"/>
          <w:rFonts w:cstheme="minorHAnsi"/>
          <w:color w:val="1F3864" w:themeColor="accent1" w:themeShade="80"/>
        </w:rPr>
        <w:t xml:space="preserve"> </w:t>
      </w:r>
    </w:p>
    <w:tbl>
      <w:tblPr>
        <w:tblStyle w:val="Tabela-Siatka"/>
        <w:tblW w:w="9039" w:type="dxa"/>
        <w:tblLook w:val="04A0" w:firstRow="1" w:lastRow="0" w:firstColumn="1" w:lastColumn="0" w:noHBand="0" w:noVBand="1"/>
      </w:tblPr>
      <w:tblGrid>
        <w:gridCol w:w="2547"/>
        <w:gridCol w:w="6492"/>
      </w:tblGrid>
      <w:tr w:rsidR="00B041C8" w:rsidRPr="00E21BD6" w14:paraId="08394F19" w14:textId="77777777" w:rsidTr="009C464D">
        <w:tc>
          <w:tcPr>
            <w:tcW w:w="2547" w:type="dxa"/>
          </w:tcPr>
          <w:p w14:paraId="439C2E62" w14:textId="195B7993" w:rsidR="00B041C8" w:rsidRDefault="00B041C8" w:rsidP="00DA594E">
            <w:pPr>
              <w:spacing w:after="120"/>
              <w:rPr>
                <w:rFonts w:cstheme="minorHAnsi"/>
                <w:color w:val="002060"/>
              </w:rPr>
            </w:pPr>
            <w:r w:rsidRPr="00E21BD6">
              <w:rPr>
                <w:rFonts w:cstheme="minorHAnsi"/>
              </w:rPr>
              <w:t>Nazwa instytucji</w:t>
            </w:r>
            <w:r w:rsidR="000C2EA1">
              <w:rPr>
                <w:rFonts w:cstheme="minorHAnsi"/>
              </w:rPr>
              <w:t>:</w:t>
            </w:r>
          </w:p>
          <w:p w14:paraId="46BE8C70" w14:textId="140EEF10" w:rsidR="000C2EA1" w:rsidRPr="00E21BD6" w:rsidRDefault="000C2EA1" w:rsidP="00DA594E">
            <w:pPr>
              <w:spacing w:after="120"/>
              <w:rPr>
                <w:rStyle w:val="Odwoanieintensywne"/>
                <w:rFonts w:cstheme="minorHAnsi"/>
                <w:b w:val="0"/>
                <w:bCs w:val="0"/>
                <w:i/>
                <w:smallCaps w:val="0"/>
              </w:rPr>
            </w:pPr>
          </w:p>
        </w:tc>
        <w:tc>
          <w:tcPr>
            <w:tcW w:w="6492" w:type="dxa"/>
          </w:tcPr>
          <w:p w14:paraId="171E80A1" w14:textId="77777777" w:rsidR="00B041C8" w:rsidRPr="00E21BD6" w:rsidRDefault="00B041C8" w:rsidP="00DA594E">
            <w:pPr>
              <w:spacing w:after="120"/>
              <w:rPr>
                <w:rStyle w:val="Odwoanieintensywne"/>
                <w:rFonts w:cstheme="minorHAnsi"/>
                <w:b w:val="0"/>
              </w:rPr>
            </w:pPr>
          </w:p>
        </w:tc>
      </w:tr>
      <w:tr w:rsidR="00B041C8" w:rsidRPr="00E21BD6" w14:paraId="3B197A3F" w14:textId="77777777" w:rsidTr="009C464D">
        <w:tc>
          <w:tcPr>
            <w:tcW w:w="2547" w:type="dxa"/>
          </w:tcPr>
          <w:p w14:paraId="0CEBF0AE" w14:textId="43E8A9F5" w:rsidR="00B041C8" w:rsidRDefault="00B041C8" w:rsidP="00DA594E">
            <w:pPr>
              <w:spacing w:after="120"/>
              <w:rPr>
                <w:rFonts w:cstheme="minorHAnsi"/>
                <w:color w:val="002060"/>
                <w:lang w:val="pl-PL"/>
              </w:rPr>
            </w:pPr>
            <w:r w:rsidRPr="00E21BD6">
              <w:rPr>
                <w:rFonts w:cstheme="minorHAnsi"/>
                <w:lang w:val="pl-PL"/>
              </w:rPr>
              <w:t>Adres instytucji</w:t>
            </w:r>
            <w:r w:rsidR="000C2EA1">
              <w:rPr>
                <w:rFonts w:cstheme="minorHAnsi"/>
                <w:color w:val="002060"/>
                <w:lang w:val="pl-PL"/>
              </w:rPr>
              <w:t>:</w:t>
            </w:r>
          </w:p>
          <w:p w14:paraId="199C24D0" w14:textId="3F600F52" w:rsidR="000C2EA1" w:rsidRPr="00E21BD6" w:rsidRDefault="000C2EA1" w:rsidP="00DA594E">
            <w:pPr>
              <w:spacing w:after="120"/>
              <w:rPr>
                <w:rStyle w:val="Odwoanieintensywne"/>
                <w:rFonts w:cstheme="minorHAnsi"/>
                <w:b w:val="0"/>
                <w:bCs w:val="0"/>
                <w:i/>
                <w:smallCaps w:val="0"/>
                <w:lang w:val="es-US"/>
              </w:rPr>
            </w:pPr>
          </w:p>
        </w:tc>
        <w:tc>
          <w:tcPr>
            <w:tcW w:w="6492" w:type="dxa"/>
          </w:tcPr>
          <w:p w14:paraId="163CF1EB" w14:textId="77777777" w:rsidR="00B041C8" w:rsidRPr="00E21BD6" w:rsidRDefault="00B041C8" w:rsidP="00DA594E">
            <w:pPr>
              <w:spacing w:after="120"/>
              <w:rPr>
                <w:rStyle w:val="Odwoanieintensywne"/>
                <w:rFonts w:cstheme="minorHAnsi"/>
                <w:b w:val="0"/>
                <w:lang w:val="es-US"/>
              </w:rPr>
            </w:pPr>
          </w:p>
        </w:tc>
      </w:tr>
      <w:tr w:rsidR="00B041C8" w:rsidRPr="000C2EA1" w14:paraId="40B32154" w14:textId="77777777" w:rsidTr="009C464D">
        <w:tc>
          <w:tcPr>
            <w:tcW w:w="2547" w:type="dxa"/>
          </w:tcPr>
          <w:p w14:paraId="780E8D59" w14:textId="0A487920" w:rsidR="00B041C8" w:rsidRDefault="00515D54" w:rsidP="00DA594E">
            <w:pPr>
              <w:spacing w:after="120"/>
              <w:rPr>
                <w:rFonts w:cstheme="minorHAnsi"/>
              </w:rPr>
            </w:pPr>
            <w:r w:rsidRPr="00E21BD6">
              <w:rPr>
                <w:rFonts w:cstheme="minorHAnsi"/>
              </w:rPr>
              <w:t>Osoba do kontaktu</w:t>
            </w:r>
            <w:r w:rsidR="000C2EA1">
              <w:rPr>
                <w:rFonts w:cstheme="minorHAnsi"/>
              </w:rPr>
              <w:t>:</w:t>
            </w:r>
          </w:p>
          <w:p w14:paraId="5B738D5D" w14:textId="083EB1AB" w:rsidR="000C2EA1" w:rsidRPr="00E21BD6" w:rsidRDefault="000C2EA1" w:rsidP="00DA594E">
            <w:pPr>
              <w:spacing w:after="120"/>
              <w:rPr>
                <w:rStyle w:val="Odwoanieintensywne"/>
                <w:rFonts w:cstheme="minorHAnsi"/>
                <w:b w:val="0"/>
                <w:bCs w:val="0"/>
                <w:i/>
                <w:smallCaps w:val="0"/>
              </w:rPr>
            </w:pPr>
          </w:p>
        </w:tc>
        <w:tc>
          <w:tcPr>
            <w:tcW w:w="6492" w:type="dxa"/>
          </w:tcPr>
          <w:p w14:paraId="7B0317C0" w14:textId="77777777" w:rsidR="00B041C8" w:rsidRPr="00E21BD6" w:rsidRDefault="00B041C8" w:rsidP="00DA594E">
            <w:pPr>
              <w:spacing w:after="120"/>
              <w:rPr>
                <w:rStyle w:val="Odwoanieintensywne"/>
                <w:rFonts w:cstheme="minorHAnsi"/>
                <w:b w:val="0"/>
              </w:rPr>
            </w:pPr>
          </w:p>
        </w:tc>
      </w:tr>
      <w:tr w:rsidR="00B041C8" w:rsidRPr="00E21BD6" w14:paraId="35051161" w14:textId="77777777" w:rsidTr="009C464D">
        <w:tc>
          <w:tcPr>
            <w:tcW w:w="2547" w:type="dxa"/>
          </w:tcPr>
          <w:p w14:paraId="56D4194E" w14:textId="77777777" w:rsidR="00B041C8" w:rsidRDefault="00515D54" w:rsidP="00DA594E">
            <w:pPr>
              <w:spacing w:after="120"/>
              <w:rPr>
                <w:rFonts w:cstheme="minorHAnsi"/>
              </w:rPr>
            </w:pPr>
            <w:r w:rsidRPr="00E21BD6">
              <w:rPr>
                <w:rFonts w:cstheme="minorHAnsi"/>
              </w:rPr>
              <w:t>Adres e-mail</w:t>
            </w:r>
            <w:r w:rsidR="000C2EA1">
              <w:rPr>
                <w:rFonts w:cstheme="minorHAnsi"/>
              </w:rPr>
              <w:t>:</w:t>
            </w:r>
          </w:p>
          <w:p w14:paraId="331261AB" w14:textId="42A9E1CE" w:rsidR="000C2EA1" w:rsidRPr="00E21BD6" w:rsidRDefault="000C2EA1" w:rsidP="00DA594E">
            <w:pPr>
              <w:spacing w:after="120"/>
              <w:rPr>
                <w:rStyle w:val="Odwoanieintensywne"/>
                <w:rFonts w:cstheme="minorHAnsi"/>
                <w:b w:val="0"/>
                <w:bCs w:val="0"/>
                <w:i/>
                <w:smallCaps w:val="0"/>
              </w:rPr>
            </w:pPr>
          </w:p>
        </w:tc>
        <w:tc>
          <w:tcPr>
            <w:tcW w:w="6492" w:type="dxa"/>
          </w:tcPr>
          <w:p w14:paraId="6339A1E7" w14:textId="77777777" w:rsidR="00B041C8" w:rsidRPr="00E21BD6" w:rsidRDefault="00B041C8" w:rsidP="00DA594E">
            <w:pPr>
              <w:spacing w:after="120"/>
              <w:rPr>
                <w:rStyle w:val="Odwoanieintensywne"/>
                <w:rFonts w:cstheme="minorHAnsi"/>
                <w:b w:val="0"/>
              </w:rPr>
            </w:pPr>
          </w:p>
        </w:tc>
      </w:tr>
      <w:tr w:rsidR="00B041C8" w:rsidRPr="000C2EA1" w14:paraId="7E4340D8" w14:textId="77777777" w:rsidTr="009C464D">
        <w:tc>
          <w:tcPr>
            <w:tcW w:w="2547" w:type="dxa"/>
          </w:tcPr>
          <w:p w14:paraId="4DEEF695" w14:textId="343BE4EA" w:rsidR="00B041C8" w:rsidRDefault="00B041C8" w:rsidP="00DA594E">
            <w:pPr>
              <w:spacing w:after="120"/>
              <w:rPr>
                <w:rFonts w:cstheme="minorHAnsi"/>
                <w:color w:val="002060"/>
                <w:lang w:val="es-US"/>
              </w:rPr>
            </w:pPr>
            <w:r w:rsidRPr="00E21BD6">
              <w:rPr>
                <w:rFonts w:cstheme="minorHAnsi"/>
                <w:lang w:val="es-US"/>
              </w:rPr>
              <w:t>N</w:t>
            </w:r>
            <w:r w:rsidR="009C464D">
              <w:rPr>
                <w:rFonts w:cstheme="minorHAnsi"/>
                <w:lang w:val="es-US"/>
              </w:rPr>
              <w:t>ume</w:t>
            </w:r>
            <w:r w:rsidRPr="00E21BD6">
              <w:rPr>
                <w:rFonts w:cstheme="minorHAnsi"/>
                <w:lang w:val="es-US"/>
              </w:rPr>
              <w:t>r telefonu</w:t>
            </w:r>
            <w:r w:rsidR="000C2EA1">
              <w:rPr>
                <w:rFonts w:cstheme="minorHAnsi"/>
                <w:lang w:val="es-US"/>
              </w:rPr>
              <w:t>:</w:t>
            </w:r>
          </w:p>
          <w:p w14:paraId="1E7896C0" w14:textId="28DDDB4C" w:rsidR="000C2EA1" w:rsidRPr="00E21BD6" w:rsidRDefault="000C2EA1" w:rsidP="00DA594E">
            <w:pPr>
              <w:spacing w:after="120"/>
              <w:rPr>
                <w:rStyle w:val="Odwoanieintensywne"/>
                <w:rFonts w:cstheme="minorHAnsi"/>
                <w:b w:val="0"/>
                <w:bCs w:val="0"/>
                <w:smallCaps w:val="0"/>
              </w:rPr>
            </w:pPr>
          </w:p>
        </w:tc>
        <w:tc>
          <w:tcPr>
            <w:tcW w:w="6492" w:type="dxa"/>
          </w:tcPr>
          <w:p w14:paraId="133BF56E" w14:textId="77777777" w:rsidR="00B041C8" w:rsidRPr="00E21BD6" w:rsidRDefault="00B041C8" w:rsidP="00DA594E">
            <w:pPr>
              <w:spacing w:after="120"/>
              <w:rPr>
                <w:rStyle w:val="Odwoanieintensywne"/>
                <w:rFonts w:cstheme="minorHAnsi"/>
                <w:b w:val="0"/>
              </w:rPr>
            </w:pPr>
          </w:p>
        </w:tc>
      </w:tr>
    </w:tbl>
    <w:p w14:paraId="171E8AE8" w14:textId="77777777" w:rsidR="00DB19C3" w:rsidRPr="00DA594E" w:rsidRDefault="00DB19C3" w:rsidP="00DA594E">
      <w:pPr>
        <w:spacing w:after="120" w:line="240" w:lineRule="auto"/>
        <w:rPr>
          <w:b/>
          <w:bCs/>
          <w:color w:val="4472C4" w:themeColor="accent1"/>
          <w:sz w:val="14"/>
          <w:szCs w:val="14"/>
          <w:highlight w:val="lightGray"/>
        </w:rPr>
      </w:pPr>
    </w:p>
    <w:p w14:paraId="4D70D568" w14:textId="784163D3" w:rsidR="001203C2" w:rsidRPr="0093122B" w:rsidRDefault="001203C2" w:rsidP="00DA594E">
      <w:pPr>
        <w:spacing w:after="120" w:line="240" w:lineRule="auto"/>
        <w:rPr>
          <w:rStyle w:val="Odwoanieintensywne"/>
          <w:rFonts w:cstheme="minorHAnsi"/>
          <w:bCs w:val="0"/>
          <w:color w:val="1F3864" w:themeColor="accent1" w:themeShade="80"/>
        </w:rPr>
      </w:pPr>
      <w:r w:rsidRPr="007228FC">
        <w:rPr>
          <w:rStyle w:val="Odwoanieintensywne"/>
          <w:rFonts w:cstheme="minorHAnsi"/>
          <w:color w:val="1F3864" w:themeColor="accent1" w:themeShade="80"/>
          <w:highlight w:val="lightGray"/>
        </w:rPr>
        <w:t>INNE ZAANGAŻOWANE JEDNOSTKI (współorganizatorzy, partnerzy, sponsorzy)</w:t>
      </w:r>
      <w:r w:rsidR="007228FC" w:rsidRPr="007228FC">
        <w:rPr>
          <w:rStyle w:val="Odwoanieintensywne"/>
          <w:rFonts w:cstheme="minorHAnsi"/>
          <w:color w:val="1F3864" w:themeColor="accent1" w:themeShade="80"/>
          <w:highlight w:val="lightGray"/>
        </w:rPr>
        <w:t xml:space="preserve"> – jeśli dotyczy</w:t>
      </w:r>
      <w:r w:rsidRPr="0093122B">
        <w:rPr>
          <w:rStyle w:val="Odwoanieintensywne"/>
          <w:rFonts w:cstheme="minorHAnsi"/>
          <w:color w:val="1F3864" w:themeColor="accent1" w:themeShade="80"/>
        </w:rPr>
        <w:t xml:space="preserve"> </w:t>
      </w:r>
    </w:p>
    <w:tbl>
      <w:tblPr>
        <w:tblStyle w:val="Tabela-Siatka"/>
        <w:tblW w:w="9039" w:type="dxa"/>
        <w:tblLook w:val="04A0" w:firstRow="1" w:lastRow="0" w:firstColumn="1" w:lastColumn="0" w:noHBand="0" w:noVBand="1"/>
      </w:tblPr>
      <w:tblGrid>
        <w:gridCol w:w="2547"/>
        <w:gridCol w:w="6492"/>
      </w:tblGrid>
      <w:tr w:rsidR="001203C2" w:rsidRPr="00E21BD6" w14:paraId="453DD234" w14:textId="77777777" w:rsidTr="0070512A">
        <w:tc>
          <w:tcPr>
            <w:tcW w:w="2547" w:type="dxa"/>
          </w:tcPr>
          <w:p w14:paraId="3D41F0D3" w14:textId="77777777" w:rsidR="001203C2" w:rsidRDefault="001203C2" w:rsidP="00DA594E">
            <w:pPr>
              <w:spacing w:after="120"/>
              <w:rPr>
                <w:rFonts w:cstheme="minorHAnsi"/>
                <w:color w:val="002060"/>
              </w:rPr>
            </w:pPr>
            <w:r w:rsidRPr="00E21BD6">
              <w:rPr>
                <w:rFonts w:cstheme="minorHAnsi"/>
              </w:rPr>
              <w:t>Nazwa instytucji</w:t>
            </w:r>
            <w:r>
              <w:rPr>
                <w:rFonts w:cstheme="minorHAnsi"/>
              </w:rPr>
              <w:t>:</w:t>
            </w:r>
          </w:p>
          <w:p w14:paraId="25C09D41" w14:textId="77777777" w:rsidR="001203C2" w:rsidRPr="00E21BD6" w:rsidRDefault="001203C2" w:rsidP="00DA594E">
            <w:pPr>
              <w:spacing w:after="120"/>
              <w:rPr>
                <w:rStyle w:val="Odwoanieintensywne"/>
                <w:rFonts w:cstheme="minorHAnsi"/>
                <w:b w:val="0"/>
                <w:bCs w:val="0"/>
                <w:i/>
                <w:smallCaps w:val="0"/>
              </w:rPr>
            </w:pPr>
          </w:p>
        </w:tc>
        <w:tc>
          <w:tcPr>
            <w:tcW w:w="6492" w:type="dxa"/>
          </w:tcPr>
          <w:p w14:paraId="695D8ED8" w14:textId="77777777" w:rsidR="001203C2" w:rsidRPr="00E21BD6" w:rsidRDefault="001203C2" w:rsidP="00DA594E">
            <w:pPr>
              <w:spacing w:after="120"/>
              <w:rPr>
                <w:rStyle w:val="Odwoanieintensywne"/>
                <w:rFonts w:cstheme="minorHAnsi"/>
                <w:b w:val="0"/>
              </w:rPr>
            </w:pPr>
          </w:p>
        </w:tc>
      </w:tr>
      <w:tr w:rsidR="001203C2" w:rsidRPr="000C2EA1" w14:paraId="50575B22" w14:textId="77777777" w:rsidTr="0070512A">
        <w:tc>
          <w:tcPr>
            <w:tcW w:w="2547" w:type="dxa"/>
          </w:tcPr>
          <w:p w14:paraId="72D2D69E" w14:textId="26B3B812" w:rsidR="001203C2" w:rsidRDefault="001203C2" w:rsidP="00DA594E">
            <w:pPr>
              <w:spacing w:after="120"/>
              <w:rPr>
                <w:rFonts w:cstheme="minorHAnsi"/>
                <w:color w:val="002060"/>
                <w:lang w:val="es-US"/>
              </w:rPr>
            </w:pPr>
            <w:r>
              <w:rPr>
                <w:rFonts w:cstheme="minorHAnsi"/>
                <w:lang w:val="es-US"/>
              </w:rPr>
              <w:t>Nazwa instytucji:</w:t>
            </w:r>
          </w:p>
          <w:p w14:paraId="1D806456" w14:textId="77777777" w:rsidR="001203C2" w:rsidRPr="00E21BD6" w:rsidRDefault="001203C2" w:rsidP="00DA594E">
            <w:pPr>
              <w:spacing w:after="120"/>
              <w:rPr>
                <w:rStyle w:val="Odwoanieintensywne"/>
                <w:rFonts w:cstheme="minorHAnsi"/>
                <w:b w:val="0"/>
                <w:bCs w:val="0"/>
                <w:smallCaps w:val="0"/>
              </w:rPr>
            </w:pPr>
          </w:p>
        </w:tc>
        <w:tc>
          <w:tcPr>
            <w:tcW w:w="6492" w:type="dxa"/>
          </w:tcPr>
          <w:p w14:paraId="6195F14F" w14:textId="77777777" w:rsidR="001203C2" w:rsidRPr="00E21BD6" w:rsidRDefault="001203C2" w:rsidP="00DA594E">
            <w:pPr>
              <w:spacing w:after="120"/>
              <w:rPr>
                <w:rStyle w:val="Odwoanieintensywne"/>
                <w:rFonts w:cstheme="minorHAnsi"/>
                <w:b w:val="0"/>
              </w:rPr>
            </w:pPr>
          </w:p>
        </w:tc>
      </w:tr>
    </w:tbl>
    <w:p w14:paraId="0AE9FBE2" w14:textId="77777777" w:rsidR="001203C2" w:rsidRPr="00DA594E" w:rsidRDefault="001203C2" w:rsidP="00DA594E">
      <w:pPr>
        <w:spacing w:after="120" w:line="240" w:lineRule="auto"/>
        <w:rPr>
          <w:b/>
          <w:bCs/>
          <w:color w:val="4472C4" w:themeColor="accent1"/>
          <w:sz w:val="14"/>
          <w:szCs w:val="14"/>
          <w:highlight w:val="lightGray"/>
        </w:rPr>
      </w:pPr>
    </w:p>
    <w:p w14:paraId="78853809" w14:textId="3DC1DA1F" w:rsidR="00B041C8" w:rsidRPr="0093122B" w:rsidRDefault="00B041C8" w:rsidP="00DA594E">
      <w:pPr>
        <w:spacing w:after="120" w:line="240" w:lineRule="auto"/>
        <w:rPr>
          <w:b/>
          <w:bCs/>
          <w:color w:val="1F3864" w:themeColor="accent1" w:themeShade="80"/>
        </w:rPr>
      </w:pPr>
      <w:r w:rsidRPr="0093122B">
        <w:rPr>
          <w:b/>
          <w:bCs/>
          <w:color w:val="1F3864" w:themeColor="accent1" w:themeShade="80"/>
          <w:highlight w:val="lightGray"/>
        </w:rPr>
        <w:t>TYTUŁ WYDARZENI</w:t>
      </w:r>
      <w:r w:rsidR="000C2EA1" w:rsidRPr="0093122B">
        <w:rPr>
          <w:b/>
          <w:bCs/>
          <w:color w:val="1F3864" w:themeColor="accent1" w:themeShade="80"/>
          <w:highlight w:val="lightGray"/>
        </w:rPr>
        <w:t xml:space="preserve">A </w:t>
      </w:r>
      <w:r w:rsidR="000C2EA1" w:rsidRPr="0074508D">
        <w:rPr>
          <w:b/>
          <w:bCs/>
          <w:color w:val="FF0000"/>
          <w:highlight w:val="lightGray"/>
        </w:rPr>
        <w:t>W</w:t>
      </w:r>
      <w:r w:rsidR="00E01EFF" w:rsidRPr="0074508D">
        <w:rPr>
          <w:b/>
          <w:bCs/>
          <w:color w:val="FF0000"/>
          <w:highlight w:val="lightGray"/>
        </w:rPr>
        <w:t xml:space="preserve"> DWÓCH WERSJACH JĘZYKOWYCH</w:t>
      </w:r>
      <w:r w:rsidR="00E01EFF">
        <w:rPr>
          <w:b/>
          <w:bCs/>
          <w:color w:val="1F3864" w:themeColor="accent1" w:themeShade="80"/>
          <w:highlight w:val="lightGray"/>
        </w:rPr>
        <w:t>, TJ. W</w:t>
      </w:r>
      <w:r w:rsidR="000C2EA1" w:rsidRPr="0093122B">
        <w:rPr>
          <w:b/>
          <w:bCs/>
          <w:color w:val="1F3864" w:themeColor="accent1" w:themeShade="80"/>
          <w:highlight w:val="lightGray"/>
        </w:rPr>
        <w:t xml:space="preserve"> JĘZYKACH POLSKIM </w:t>
      </w:r>
      <w:r w:rsidR="00E01EFF">
        <w:rPr>
          <w:b/>
          <w:bCs/>
          <w:color w:val="1F3864" w:themeColor="accent1" w:themeShade="80"/>
          <w:highlight w:val="lightGray"/>
        </w:rPr>
        <w:br/>
      </w:r>
      <w:r w:rsidR="000C2EA1" w:rsidRPr="0093122B">
        <w:rPr>
          <w:b/>
          <w:bCs/>
          <w:color w:val="1F3864" w:themeColor="accent1" w:themeShade="80"/>
          <w:highlight w:val="lightGray"/>
        </w:rPr>
        <w:t>I FRANCUSKIM/ANGIELSKIM</w:t>
      </w:r>
      <w:r w:rsidR="00DB19C3" w:rsidRPr="0093122B">
        <w:rPr>
          <w:rStyle w:val="Odwoanieintensywne"/>
          <w:rFonts w:cstheme="minorHAnsi"/>
          <w:color w:val="1F3864" w:themeColor="accent1" w:themeShade="80"/>
          <w:highlight w:val="lightGray"/>
        </w:rPr>
        <w:t>*</w:t>
      </w:r>
    </w:p>
    <w:p w14:paraId="1FBC450A" w14:textId="7431E26E" w:rsidR="000C2EA1" w:rsidRPr="00DB19C3" w:rsidRDefault="000C2EA1" w:rsidP="00DA594E">
      <w:pPr>
        <w:spacing w:after="120" w:line="432" w:lineRule="auto"/>
        <w:rPr>
          <w:rStyle w:val="Odwoanieintensywne"/>
          <w:rFonts w:cstheme="minorHAnsi"/>
          <w:b w:val="0"/>
          <w:color w:val="auto"/>
        </w:rPr>
      </w:pPr>
      <w:bookmarkStart w:id="0" w:name="_Hlk108612862"/>
      <w:r w:rsidRPr="00DB19C3">
        <w:rPr>
          <w:rStyle w:val="Odwoanieintensywne"/>
          <w:rFonts w:cstheme="minorHAnsi"/>
          <w:color w:val="auto"/>
        </w:rPr>
        <w:t>PL.:___________________________________________________________________________________________________________________________________________________________ _______________________________________________________________________________</w:t>
      </w:r>
    </w:p>
    <w:p w14:paraId="2ADE6699" w14:textId="37F775F8" w:rsidR="00DB19C3" w:rsidRDefault="000C2EA1" w:rsidP="00DA594E">
      <w:pPr>
        <w:spacing w:after="120" w:line="432" w:lineRule="auto"/>
        <w:rPr>
          <w:rStyle w:val="Odwoanieintensywne"/>
          <w:rFonts w:cstheme="minorHAnsi"/>
          <w:color w:val="auto"/>
        </w:rPr>
      </w:pPr>
      <w:r w:rsidRPr="00DB19C3">
        <w:rPr>
          <w:rStyle w:val="Odwoanieintensywne"/>
          <w:rFonts w:cstheme="minorHAnsi"/>
          <w:color w:val="auto"/>
        </w:rPr>
        <w:t>FR./ANG.: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648B8B2" w14:textId="77777777" w:rsidR="00DA594E" w:rsidRDefault="00DA594E" w:rsidP="00DA594E">
      <w:pPr>
        <w:spacing w:after="120" w:line="432" w:lineRule="auto"/>
        <w:rPr>
          <w:rStyle w:val="Odwoanieintensywne"/>
          <w:rFonts w:cstheme="minorHAnsi"/>
          <w:b w:val="0"/>
          <w:color w:val="auto"/>
          <w:sz w:val="14"/>
          <w:szCs w:val="14"/>
        </w:rPr>
      </w:pPr>
    </w:p>
    <w:p w14:paraId="6D8018D1" w14:textId="77777777" w:rsidR="0051462B" w:rsidRPr="00DA594E" w:rsidRDefault="0051462B" w:rsidP="00DA594E">
      <w:pPr>
        <w:spacing w:after="120" w:line="432" w:lineRule="auto"/>
        <w:rPr>
          <w:rStyle w:val="Odwoanieintensywne"/>
          <w:rFonts w:cstheme="minorHAnsi"/>
          <w:b w:val="0"/>
          <w:color w:val="auto"/>
          <w:sz w:val="14"/>
          <w:szCs w:val="14"/>
        </w:rPr>
      </w:pPr>
    </w:p>
    <w:p w14:paraId="3A7560B2" w14:textId="1707517C" w:rsidR="000C2EA1" w:rsidRPr="0093122B" w:rsidRDefault="00B041C8" w:rsidP="00F66AF8">
      <w:pPr>
        <w:spacing w:after="0" w:line="240" w:lineRule="auto"/>
        <w:rPr>
          <w:rStyle w:val="Odwoanieintensywne"/>
          <w:rFonts w:cstheme="minorHAnsi"/>
          <w:color w:val="1F3864" w:themeColor="accent1" w:themeShade="80"/>
        </w:rPr>
      </w:pPr>
      <w:r w:rsidRPr="0093122B">
        <w:rPr>
          <w:rStyle w:val="Odwoanieintensywne"/>
          <w:rFonts w:cstheme="minorHAnsi"/>
          <w:color w:val="1F3864" w:themeColor="accent1" w:themeShade="80"/>
          <w:highlight w:val="lightGray"/>
        </w:rPr>
        <w:lastRenderedPageBreak/>
        <w:t>RODZAJ WYDARZENIA</w:t>
      </w:r>
      <w:bookmarkEnd w:id="0"/>
      <w:r w:rsidR="00DB19C3" w:rsidRPr="0093122B">
        <w:rPr>
          <w:rStyle w:val="Odwoanieintensywne"/>
          <w:rFonts w:cstheme="minorHAnsi"/>
          <w:color w:val="1F3864" w:themeColor="accent1" w:themeShade="80"/>
          <w:highlight w:val="lightGray"/>
        </w:rPr>
        <w:t>*</w:t>
      </w:r>
    </w:p>
    <w:p w14:paraId="52069184" w14:textId="15F250E3" w:rsidR="00B041C8" w:rsidRPr="00F66AF8" w:rsidRDefault="00DB19C3" w:rsidP="00DA594E">
      <w:pPr>
        <w:spacing w:after="120"/>
      </w:pPr>
      <w:r w:rsidRPr="00F66AF8">
        <w:t>Prosimy o zaznaczenie jednej opcji</w:t>
      </w:r>
      <w:r w:rsidR="00C300C1" w:rsidRPr="00F66AF8">
        <w:t>:</w:t>
      </w:r>
    </w:p>
    <w:p w14:paraId="4CB0C38E" w14:textId="39F2023E" w:rsidR="00BC498C" w:rsidRPr="000C2EA1" w:rsidRDefault="00BC498C" w:rsidP="00DA594E">
      <w:pPr>
        <w:spacing w:before="100" w:beforeAutospacing="1" w:after="120" w:line="240" w:lineRule="auto"/>
        <w:jc w:val="both"/>
        <w:rPr>
          <w:rFonts w:eastAsia="Times New Roman" w:cstheme="minorHAnsi"/>
          <w:color w:val="538135" w:themeColor="accent6" w:themeShade="BF"/>
          <w:lang w:eastAsia="fr-FR"/>
        </w:rPr>
      </w:pPr>
      <w:r w:rsidRPr="0093122B">
        <w:rPr>
          <w:rStyle w:val="Odwoanieintensywne"/>
          <w:rFonts w:cstheme="minorHAnsi"/>
          <w:color w:val="1F3864" w:themeColor="accent1" w:themeShade="80"/>
        </w:rPr>
        <w:t>□ KONFERENCJA MIĘDZYNARODOWA</w:t>
      </w:r>
      <w:r w:rsidR="000C2EA1" w:rsidRPr="0093122B">
        <w:rPr>
          <w:rStyle w:val="Odwoanieintensywne"/>
          <w:rFonts w:cstheme="minorHAnsi"/>
          <w:color w:val="1F3864" w:themeColor="accent1" w:themeShade="80"/>
        </w:rPr>
        <w:t xml:space="preserve"> </w:t>
      </w:r>
      <w:r w:rsidRPr="000C2EA1">
        <w:rPr>
          <w:rStyle w:val="Odwoanieintensywne"/>
          <w:rFonts w:cstheme="minorHAnsi"/>
          <w:b w:val="0"/>
          <w:bCs w:val="0"/>
          <w:color w:val="auto"/>
        </w:rPr>
        <w:t>(</w:t>
      </w:r>
      <w:r w:rsidR="00C300C1">
        <w:rPr>
          <w:rFonts w:eastAsia="Times New Roman" w:cstheme="minorHAnsi"/>
          <w:lang w:eastAsia="fr-FR"/>
        </w:rPr>
        <w:t>k</w:t>
      </w:r>
      <w:r w:rsidRPr="000C2EA1">
        <w:rPr>
          <w:rFonts w:eastAsia="Times New Roman" w:cstheme="minorHAnsi"/>
          <w:lang w:eastAsia="fr-FR"/>
        </w:rPr>
        <w:t>onferencja, która gromadzi co najmniej 1/3 gości zagranicznych w stosunku do liczby uczestników ogółem)</w:t>
      </w:r>
      <w:r w:rsidR="00D713EA" w:rsidRPr="000C2EA1">
        <w:rPr>
          <w:rFonts w:eastAsia="Times New Roman" w:cstheme="minorHAnsi"/>
          <w:lang w:eastAsia="fr-FR"/>
        </w:rPr>
        <w:t xml:space="preserve"> </w:t>
      </w:r>
    </w:p>
    <w:p w14:paraId="3DE6EA7F" w14:textId="4E883E87" w:rsidR="00B041C8" w:rsidRPr="000C2EA1" w:rsidRDefault="00B041C8" w:rsidP="00DA594E">
      <w:pPr>
        <w:spacing w:before="100" w:beforeAutospacing="1" w:after="120" w:line="240" w:lineRule="auto"/>
        <w:jc w:val="both"/>
        <w:rPr>
          <w:rFonts w:eastAsia="Times New Roman" w:cstheme="minorHAnsi"/>
          <w:i/>
          <w:iCs/>
          <w:lang w:eastAsia="fr-FR"/>
        </w:rPr>
      </w:pPr>
      <w:r w:rsidRPr="0093122B">
        <w:rPr>
          <w:rStyle w:val="Odwoanieintensywne"/>
          <w:rFonts w:cstheme="minorHAnsi"/>
          <w:color w:val="1F3864" w:themeColor="accent1" w:themeShade="80"/>
        </w:rPr>
        <w:t xml:space="preserve">□ </w:t>
      </w:r>
      <w:r w:rsidR="003D3B70">
        <w:rPr>
          <w:rStyle w:val="Odwoanieintensywne"/>
          <w:rFonts w:cstheme="minorHAnsi"/>
          <w:color w:val="1F3864" w:themeColor="accent1" w:themeShade="80"/>
        </w:rPr>
        <w:t xml:space="preserve"> </w:t>
      </w:r>
      <w:r w:rsidR="00ED755A" w:rsidRPr="0093122B">
        <w:rPr>
          <w:rStyle w:val="Odwoanieintensywne"/>
          <w:rFonts w:cstheme="minorHAnsi"/>
          <w:color w:val="1F3864" w:themeColor="accent1" w:themeShade="80"/>
        </w:rPr>
        <w:t>SYMPOZJUM</w:t>
      </w:r>
      <w:r w:rsidR="00D713EA" w:rsidRPr="0093122B">
        <w:rPr>
          <w:rStyle w:val="Odwoanieintensywne"/>
          <w:rFonts w:cstheme="minorHAnsi"/>
          <w:color w:val="1F3864" w:themeColor="accent1" w:themeShade="80"/>
        </w:rPr>
        <w:t xml:space="preserve"> </w:t>
      </w:r>
    </w:p>
    <w:p w14:paraId="5EBED3B7" w14:textId="5BD3B059" w:rsidR="00B041C8" w:rsidRPr="000C2EA1" w:rsidRDefault="00B041C8" w:rsidP="00DA594E">
      <w:pPr>
        <w:spacing w:before="100" w:beforeAutospacing="1" w:after="120" w:line="240" w:lineRule="auto"/>
        <w:jc w:val="both"/>
        <w:rPr>
          <w:rFonts w:eastAsia="Times New Roman" w:cstheme="minorHAnsi"/>
          <w:color w:val="538135" w:themeColor="accent6" w:themeShade="BF"/>
          <w:lang w:eastAsia="fr-FR"/>
        </w:rPr>
      </w:pPr>
      <w:r w:rsidRPr="0093122B">
        <w:rPr>
          <w:rStyle w:val="Odwoanieintensywne"/>
          <w:rFonts w:cstheme="minorHAnsi"/>
          <w:color w:val="1F3864" w:themeColor="accent1" w:themeShade="80"/>
        </w:rPr>
        <w:t xml:space="preserve">□ </w:t>
      </w:r>
      <w:r w:rsidR="00ED755A" w:rsidRPr="0093122B">
        <w:rPr>
          <w:rStyle w:val="Odwoanieintensywne"/>
          <w:rFonts w:cstheme="minorHAnsi"/>
          <w:color w:val="1F3864" w:themeColor="accent1" w:themeShade="80"/>
        </w:rPr>
        <w:t>WARSZTATY</w:t>
      </w:r>
      <w:r w:rsidR="000C2EA1" w:rsidRPr="0093122B">
        <w:rPr>
          <w:rStyle w:val="Odwoanieintensywne"/>
          <w:rFonts w:cstheme="minorHAnsi"/>
          <w:color w:val="1F3864" w:themeColor="accent1" w:themeShade="80"/>
        </w:rPr>
        <w:t xml:space="preserve"> </w:t>
      </w:r>
    </w:p>
    <w:p w14:paraId="44023FFA" w14:textId="29F71CCE" w:rsidR="00D713EA" w:rsidRPr="00E01EFF" w:rsidRDefault="00D713EA" w:rsidP="00DA594E">
      <w:pPr>
        <w:spacing w:before="100" w:beforeAutospacing="1" w:after="120" w:line="240" w:lineRule="auto"/>
        <w:jc w:val="both"/>
        <w:rPr>
          <w:rStyle w:val="Odwoanieintensywne"/>
          <w:rFonts w:cstheme="minorHAnsi"/>
          <w:color w:val="1F3864" w:themeColor="accent1" w:themeShade="80"/>
        </w:rPr>
      </w:pPr>
      <w:r w:rsidRPr="00E01EFF">
        <w:rPr>
          <w:rStyle w:val="Odwoanieintensywne"/>
          <w:rFonts w:cstheme="minorHAnsi"/>
          <w:color w:val="1F3864" w:themeColor="accent1" w:themeShade="80"/>
        </w:rPr>
        <w:t xml:space="preserve">□ </w:t>
      </w:r>
      <w:r w:rsidR="003D3B70">
        <w:rPr>
          <w:rStyle w:val="Odwoanieintensywne"/>
          <w:rFonts w:cstheme="minorHAnsi"/>
          <w:color w:val="1F3864" w:themeColor="accent1" w:themeShade="80"/>
        </w:rPr>
        <w:t xml:space="preserve">  </w:t>
      </w:r>
      <w:r w:rsidRPr="00E01EFF">
        <w:rPr>
          <w:rStyle w:val="Odwoanieintensywne"/>
          <w:rFonts w:cstheme="minorHAnsi"/>
          <w:color w:val="1F3864" w:themeColor="accent1" w:themeShade="80"/>
        </w:rPr>
        <w:t xml:space="preserve">WYSTAWA </w:t>
      </w:r>
    </w:p>
    <w:p w14:paraId="2DAE10E8" w14:textId="0818DDEF" w:rsidR="00842CDA" w:rsidRPr="000C2EA1" w:rsidRDefault="00647AFC" w:rsidP="00DA594E">
      <w:pPr>
        <w:spacing w:before="100" w:beforeAutospacing="1" w:after="120" w:line="240" w:lineRule="auto"/>
        <w:jc w:val="both"/>
        <w:rPr>
          <w:rStyle w:val="Odwoanieintensywne"/>
          <w:rFonts w:eastAsia="Times New Roman" w:cstheme="minorHAnsi"/>
          <w:b w:val="0"/>
          <w:bCs w:val="0"/>
          <w:smallCaps w:val="0"/>
          <w:color w:val="538135" w:themeColor="accent6" w:themeShade="BF"/>
          <w:spacing w:val="0"/>
          <w:lang w:eastAsia="fr-FR"/>
        </w:rPr>
      </w:pPr>
      <w:r w:rsidRPr="0093122B">
        <w:rPr>
          <w:rStyle w:val="Odwoanieintensywne"/>
          <w:rFonts w:cstheme="minorHAnsi"/>
          <w:color w:val="1F3864" w:themeColor="accent1" w:themeShade="80"/>
        </w:rPr>
        <w:t>□</w:t>
      </w:r>
      <w:r w:rsidR="003D3B70">
        <w:rPr>
          <w:rStyle w:val="Odwoanieintensywne"/>
          <w:rFonts w:cstheme="minorHAnsi"/>
          <w:color w:val="1F3864" w:themeColor="accent1" w:themeShade="80"/>
        </w:rPr>
        <w:t xml:space="preserve"> </w:t>
      </w:r>
      <w:r w:rsidRPr="0093122B">
        <w:rPr>
          <w:rStyle w:val="Odwoanieintensywne"/>
          <w:rFonts w:cstheme="minorHAnsi"/>
          <w:color w:val="1F3864" w:themeColor="accent1" w:themeShade="80"/>
        </w:rPr>
        <w:t xml:space="preserve"> INNE </w:t>
      </w:r>
      <w:r w:rsidRPr="000C2EA1">
        <w:rPr>
          <w:rStyle w:val="Odwoanieintensywne"/>
          <w:rFonts w:cstheme="minorHAnsi"/>
          <w:color w:val="auto"/>
        </w:rPr>
        <w:t>__</w:t>
      </w:r>
      <w:r w:rsidR="000C2EA1" w:rsidRPr="000C2EA1">
        <w:rPr>
          <w:rStyle w:val="Odwoanieintensywne"/>
          <w:rFonts w:cstheme="minorHAnsi"/>
          <w:color w:val="auto"/>
        </w:rPr>
        <w:t>_____________________</w:t>
      </w:r>
      <w:r w:rsidRPr="000C2EA1">
        <w:rPr>
          <w:rStyle w:val="Odwoanieintensywne"/>
          <w:rFonts w:cstheme="minorHAnsi"/>
          <w:color w:val="auto"/>
        </w:rPr>
        <w:t>_________</w:t>
      </w:r>
      <w:r w:rsidR="00DB19C3" w:rsidRPr="000C2EA1">
        <w:rPr>
          <w:rStyle w:val="Odwoanieintensywne"/>
          <w:rFonts w:cstheme="minorHAnsi"/>
          <w:color w:val="auto"/>
        </w:rPr>
        <w:t>_</w:t>
      </w:r>
      <w:r w:rsidRPr="000C2EA1">
        <w:rPr>
          <w:rStyle w:val="Odwoanieintensywne"/>
          <w:rFonts w:cstheme="minorHAnsi"/>
          <w:color w:val="auto"/>
        </w:rPr>
        <w:t>_______________________________________</w:t>
      </w:r>
      <w:r w:rsidR="000E165D" w:rsidRPr="000C2EA1">
        <w:rPr>
          <w:rStyle w:val="Odwoanieintensywne"/>
          <w:rFonts w:cstheme="minorHAnsi"/>
          <w:color w:val="auto"/>
        </w:rPr>
        <w:br/>
      </w:r>
      <w:r w:rsidR="000E165D" w:rsidRPr="000C2EA1">
        <w:rPr>
          <w:rFonts w:eastAsia="Times New Roman" w:cstheme="minorHAnsi"/>
          <w:lang w:eastAsia="fr-FR"/>
        </w:rPr>
        <w:t>(</w:t>
      </w:r>
      <w:r w:rsidR="00C300C1">
        <w:rPr>
          <w:rFonts w:eastAsia="Times New Roman" w:cstheme="minorHAnsi"/>
          <w:lang w:eastAsia="fr-FR"/>
        </w:rPr>
        <w:t>s</w:t>
      </w:r>
      <w:r w:rsidR="000E165D" w:rsidRPr="000C2EA1">
        <w:rPr>
          <w:rFonts w:eastAsia="Times New Roman" w:cstheme="minorHAnsi"/>
          <w:lang w:eastAsia="fr-FR"/>
        </w:rPr>
        <w:t>potkanie projektowe, wykład, seminarium, koncert, inne)</w:t>
      </w:r>
    </w:p>
    <w:p w14:paraId="4B91F82E" w14:textId="77777777" w:rsidR="00DA594E" w:rsidRPr="00DA594E" w:rsidRDefault="00DA594E" w:rsidP="00DA594E">
      <w:pPr>
        <w:spacing w:after="120" w:line="240" w:lineRule="auto"/>
        <w:jc w:val="both"/>
        <w:rPr>
          <w:rStyle w:val="Odwoanieintensywne"/>
          <w:bCs w:val="0"/>
          <w:color w:val="1F3864" w:themeColor="accent1" w:themeShade="80"/>
          <w:sz w:val="14"/>
          <w:szCs w:val="14"/>
          <w:highlight w:val="lightGray"/>
        </w:rPr>
      </w:pPr>
    </w:p>
    <w:p w14:paraId="282D11B3" w14:textId="4AAF8BC6" w:rsidR="000242A8" w:rsidRPr="000242A8" w:rsidRDefault="000242A8" w:rsidP="00DA594E">
      <w:pPr>
        <w:spacing w:after="120" w:line="240" w:lineRule="auto"/>
        <w:jc w:val="both"/>
        <w:rPr>
          <w:rFonts w:eastAsia="Times New Roman" w:cstheme="minorHAnsi"/>
          <w:b/>
          <w:color w:val="1F3864" w:themeColor="accent1" w:themeShade="80"/>
          <w:lang w:eastAsia="fr-FR"/>
        </w:rPr>
      </w:pPr>
      <w:r w:rsidRPr="000242A8">
        <w:rPr>
          <w:rStyle w:val="Odwoanieintensywne"/>
          <w:bCs w:val="0"/>
          <w:color w:val="1F3864" w:themeColor="accent1" w:themeShade="80"/>
          <w:highlight w:val="lightGray"/>
        </w:rPr>
        <w:t>FORMA</w:t>
      </w:r>
      <w:r w:rsidRPr="000242A8">
        <w:rPr>
          <w:rStyle w:val="Odwoanieintensywne"/>
          <w:rFonts w:cstheme="minorHAnsi"/>
          <w:color w:val="1F3864" w:themeColor="accent1" w:themeShade="80"/>
          <w:highlight w:val="lightGray"/>
        </w:rPr>
        <w:t>*</w:t>
      </w:r>
    </w:p>
    <w:p w14:paraId="6A5A7F56" w14:textId="10BD8F70" w:rsidR="000242A8" w:rsidRPr="000C2EA1" w:rsidRDefault="000242A8" w:rsidP="00DA594E">
      <w:pPr>
        <w:spacing w:before="100" w:beforeAutospacing="1" w:after="120" w:line="240" w:lineRule="auto"/>
        <w:jc w:val="both"/>
        <w:rPr>
          <w:rFonts w:eastAsia="Times New Roman" w:cstheme="minorHAnsi"/>
          <w:color w:val="538135" w:themeColor="accent6" w:themeShade="BF"/>
          <w:lang w:eastAsia="fr-FR"/>
        </w:rPr>
      </w:pPr>
      <w:r w:rsidRPr="0093122B">
        <w:rPr>
          <w:rStyle w:val="Odwoanieintensywne"/>
          <w:rFonts w:cstheme="minorHAnsi"/>
          <w:color w:val="1F3864" w:themeColor="accent1" w:themeShade="80"/>
        </w:rPr>
        <w:t xml:space="preserve">□ </w:t>
      </w:r>
      <w:r>
        <w:rPr>
          <w:rStyle w:val="Odwoanieintensywne"/>
          <w:rFonts w:cstheme="minorHAnsi"/>
          <w:color w:val="1F3864" w:themeColor="accent1" w:themeShade="80"/>
        </w:rPr>
        <w:t>STACJONARNA</w:t>
      </w:r>
      <w:r w:rsidRPr="000C2EA1">
        <w:rPr>
          <w:rFonts w:eastAsia="Times New Roman" w:cstheme="minorHAnsi"/>
          <w:lang w:eastAsia="fr-FR"/>
        </w:rPr>
        <w:t xml:space="preserve"> </w:t>
      </w:r>
    </w:p>
    <w:p w14:paraId="2CD3FA4F" w14:textId="53ED02CB" w:rsidR="000242A8" w:rsidRPr="000C2EA1" w:rsidRDefault="000242A8" w:rsidP="00DA594E">
      <w:pPr>
        <w:spacing w:before="100" w:beforeAutospacing="1" w:after="120" w:line="240" w:lineRule="auto"/>
        <w:jc w:val="both"/>
        <w:rPr>
          <w:rFonts w:eastAsia="Times New Roman" w:cstheme="minorHAnsi"/>
          <w:i/>
          <w:iCs/>
          <w:lang w:eastAsia="fr-FR"/>
        </w:rPr>
      </w:pPr>
      <w:r w:rsidRPr="0093122B">
        <w:rPr>
          <w:rStyle w:val="Odwoanieintensywne"/>
          <w:rFonts w:cstheme="minorHAnsi"/>
          <w:color w:val="1F3864" w:themeColor="accent1" w:themeShade="80"/>
        </w:rPr>
        <w:t>□</w:t>
      </w:r>
      <w:r>
        <w:rPr>
          <w:rStyle w:val="Odwoanieintensywne"/>
          <w:rFonts w:cstheme="minorHAnsi"/>
          <w:color w:val="1F3864" w:themeColor="accent1" w:themeShade="80"/>
        </w:rPr>
        <w:t xml:space="preserve"> ZDALNA</w:t>
      </w:r>
      <w:r w:rsidRPr="000C2EA1">
        <w:rPr>
          <w:rFonts w:eastAsia="Times New Roman" w:cstheme="minorHAnsi"/>
          <w:i/>
          <w:iCs/>
          <w:lang w:eastAsia="fr-FR"/>
        </w:rPr>
        <w:t xml:space="preserve"> </w:t>
      </w:r>
    </w:p>
    <w:p w14:paraId="5B366A09" w14:textId="4BEE2281" w:rsidR="000242A8" w:rsidRPr="000C2EA1" w:rsidRDefault="000242A8" w:rsidP="00DA594E">
      <w:pPr>
        <w:spacing w:before="100" w:beforeAutospacing="1" w:after="120" w:line="240" w:lineRule="auto"/>
        <w:jc w:val="both"/>
        <w:rPr>
          <w:rFonts w:eastAsia="Times New Roman" w:cstheme="minorHAnsi"/>
          <w:color w:val="538135" w:themeColor="accent6" w:themeShade="BF"/>
          <w:lang w:eastAsia="fr-FR"/>
        </w:rPr>
      </w:pPr>
      <w:r w:rsidRPr="0093122B">
        <w:rPr>
          <w:rStyle w:val="Odwoanieintensywne"/>
          <w:rFonts w:cstheme="minorHAnsi"/>
          <w:color w:val="1F3864" w:themeColor="accent1" w:themeShade="80"/>
        </w:rPr>
        <w:t>□</w:t>
      </w:r>
      <w:r>
        <w:rPr>
          <w:rStyle w:val="Odwoanieintensywne"/>
          <w:rFonts w:cstheme="minorHAnsi"/>
          <w:color w:val="1F3864" w:themeColor="accent1" w:themeShade="80"/>
        </w:rPr>
        <w:t xml:space="preserve"> HYBRYDOWA</w:t>
      </w:r>
      <w:r w:rsidRPr="000C2EA1">
        <w:rPr>
          <w:rFonts w:eastAsia="Times New Roman" w:cstheme="minorHAnsi"/>
          <w:lang w:eastAsia="fr-FR"/>
        </w:rPr>
        <w:t xml:space="preserve"> </w:t>
      </w:r>
    </w:p>
    <w:p w14:paraId="42A91F86" w14:textId="77777777" w:rsidR="00DB19C3" w:rsidRPr="00DA594E" w:rsidRDefault="00DB19C3" w:rsidP="00DA594E">
      <w:pPr>
        <w:spacing w:after="120" w:line="240" w:lineRule="auto"/>
        <w:jc w:val="both"/>
        <w:rPr>
          <w:rStyle w:val="Odwoanieintensywne"/>
          <w:bCs w:val="0"/>
          <w:sz w:val="14"/>
          <w:szCs w:val="14"/>
          <w:highlight w:val="lightGray"/>
        </w:rPr>
      </w:pPr>
    </w:p>
    <w:p w14:paraId="2561037C" w14:textId="39EAE0F7" w:rsidR="00B041C8" w:rsidRPr="00C06AD8" w:rsidRDefault="00B041C8" w:rsidP="00DA594E">
      <w:pPr>
        <w:spacing w:after="120" w:line="240" w:lineRule="auto"/>
        <w:jc w:val="both"/>
        <w:rPr>
          <w:rFonts w:eastAsia="Times New Roman" w:cstheme="minorHAnsi"/>
          <w:b/>
          <w:color w:val="1F3864" w:themeColor="accent1" w:themeShade="80"/>
          <w:lang w:eastAsia="fr-FR"/>
        </w:rPr>
      </w:pPr>
      <w:r w:rsidRPr="00C06AD8">
        <w:rPr>
          <w:rStyle w:val="Odwoanieintensywne"/>
          <w:bCs w:val="0"/>
          <w:color w:val="1F3864" w:themeColor="accent1" w:themeShade="80"/>
          <w:highlight w:val="lightGray"/>
        </w:rPr>
        <w:t>PRZEWIDYWANA LICZBA UCZESTNIKÓW</w:t>
      </w:r>
      <w:r w:rsidR="00DB19C3" w:rsidRPr="00C06AD8">
        <w:rPr>
          <w:rStyle w:val="Odwoanieintensywne"/>
          <w:rFonts w:cstheme="minorHAnsi"/>
          <w:color w:val="1F3864" w:themeColor="accent1" w:themeShade="80"/>
          <w:highlight w:val="lightGray"/>
        </w:rPr>
        <w:t>*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539"/>
        <w:gridCol w:w="5523"/>
      </w:tblGrid>
      <w:tr w:rsidR="00B041C8" w:rsidRPr="00E21BD6" w14:paraId="59FD8A24" w14:textId="77777777" w:rsidTr="00DA594E">
        <w:trPr>
          <w:trHeight w:val="611"/>
        </w:trPr>
        <w:tc>
          <w:tcPr>
            <w:tcW w:w="3539" w:type="dxa"/>
          </w:tcPr>
          <w:p w14:paraId="15CF74BB" w14:textId="6150D61A" w:rsidR="000C2EA1" w:rsidRPr="00DA594E" w:rsidRDefault="00DB19C3" w:rsidP="00DA594E">
            <w:pPr>
              <w:spacing w:after="120"/>
              <w:jc w:val="both"/>
              <w:rPr>
                <w:rFonts w:eastAsia="Times New Roman" w:cstheme="minorHAnsi"/>
                <w:bCs/>
                <w:lang w:eastAsia="fr-FR"/>
              </w:rPr>
            </w:pPr>
            <w:r>
              <w:rPr>
                <w:rFonts w:eastAsia="Times New Roman" w:cstheme="minorHAnsi"/>
                <w:bCs/>
                <w:lang w:eastAsia="fr-FR"/>
              </w:rPr>
              <w:t>Ogółem</w:t>
            </w:r>
            <w:r w:rsidR="00C300C1">
              <w:rPr>
                <w:rFonts w:eastAsia="Times New Roman" w:cstheme="minorHAnsi"/>
                <w:bCs/>
                <w:lang w:eastAsia="fr-FR"/>
              </w:rPr>
              <w:t>:</w:t>
            </w:r>
          </w:p>
        </w:tc>
        <w:tc>
          <w:tcPr>
            <w:tcW w:w="5523" w:type="dxa"/>
          </w:tcPr>
          <w:p w14:paraId="52BDE4C0" w14:textId="77777777" w:rsidR="00B041C8" w:rsidRPr="00E21BD6" w:rsidRDefault="00B041C8" w:rsidP="00DA594E">
            <w:pPr>
              <w:spacing w:after="120"/>
              <w:jc w:val="both"/>
              <w:rPr>
                <w:rFonts w:eastAsia="Times New Roman" w:cstheme="minorHAnsi"/>
                <w:b/>
                <w:lang w:eastAsia="fr-FR"/>
              </w:rPr>
            </w:pPr>
          </w:p>
        </w:tc>
      </w:tr>
      <w:tr w:rsidR="00B041C8" w:rsidRPr="00E21BD6" w14:paraId="549DC2BB" w14:textId="77777777" w:rsidTr="00DA594E">
        <w:trPr>
          <w:trHeight w:val="563"/>
        </w:trPr>
        <w:tc>
          <w:tcPr>
            <w:tcW w:w="3539" w:type="dxa"/>
          </w:tcPr>
          <w:p w14:paraId="6EA97299" w14:textId="75328E8E" w:rsidR="000C2EA1" w:rsidRPr="00E21BD6" w:rsidRDefault="00B041C8" w:rsidP="00DA594E">
            <w:pPr>
              <w:spacing w:after="120"/>
              <w:jc w:val="both"/>
              <w:rPr>
                <w:rFonts w:eastAsia="Times New Roman" w:cstheme="minorHAnsi"/>
                <w:bCs/>
                <w:lang w:eastAsia="fr-FR"/>
              </w:rPr>
            </w:pPr>
            <w:r w:rsidRPr="00E21BD6">
              <w:rPr>
                <w:rFonts w:eastAsia="Times New Roman" w:cstheme="minorHAnsi"/>
                <w:bCs/>
                <w:lang w:eastAsia="fr-FR"/>
              </w:rPr>
              <w:t>Zagraniczni</w:t>
            </w:r>
            <w:r w:rsidRPr="00E21BD6">
              <w:rPr>
                <w:rFonts w:eastAsia="Times New Roman" w:cstheme="minorHAnsi"/>
                <w:bCs/>
                <w:color w:val="385623" w:themeColor="accent6" w:themeShade="80"/>
                <w:lang w:eastAsia="fr-FR"/>
              </w:rPr>
              <w:t xml:space="preserve"> </w:t>
            </w:r>
            <w:r w:rsidRPr="000C2EA1">
              <w:rPr>
                <w:rFonts w:eastAsia="Times New Roman" w:cstheme="minorHAnsi"/>
                <w:bCs/>
                <w:lang w:eastAsia="fr-FR"/>
              </w:rPr>
              <w:t>(minimum 33%)</w:t>
            </w:r>
            <w:r w:rsidR="00C300C1">
              <w:rPr>
                <w:rFonts w:eastAsia="Times New Roman" w:cstheme="minorHAnsi"/>
                <w:bCs/>
                <w:lang w:eastAsia="fr-FR"/>
              </w:rPr>
              <w:t>:</w:t>
            </w:r>
          </w:p>
        </w:tc>
        <w:tc>
          <w:tcPr>
            <w:tcW w:w="5523" w:type="dxa"/>
          </w:tcPr>
          <w:p w14:paraId="759E4A85" w14:textId="77777777" w:rsidR="00B041C8" w:rsidRPr="00E21BD6" w:rsidRDefault="00B041C8" w:rsidP="00DA594E">
            <w:pPr>
              <w:spacing w:after="120"/>
              <w:jc w:val="both"/>
              <w:rPr>
                <w:rFonts w:eastAsia="Times New Roman" w:cstheme="minorHAnsi"/>
                <w:b/>
                <w:lang w:eastAsia="fr-FR"/>
              </w:rPr>
            </w:pPr>
          </w:p>
        </w:tc>
      </w:tr>
    </w:tbl>
    <w:p w14:paraId="3DCD959A" w14:textId="448927F9" w:rsidR="00DB19C3" w:rsidRPr="00DA594E" w:rsidRDefault="00DB19C3" w:rsidP="00DA594E">
      <w:pPr>
        <w:spacing w:after="120" w:line="240" w:lineRule="auto"/>
        <w:jc w:val="both"/>
        <w:rPr>
          <w:rStyle w:val="Odwoanieintensywne"/>
          <w:rFonts w:eastAsia="Times New Roman" w:cstheme="minorHAnsi"/>
          <w:b w:val="0"/>
          <w:bCs w:val="0"/>
          <w:smallCaps w:val="0"/>
          <w:sz w:val="14"/>
          <w:szCs w:val="14"/>
          <w:lang w:eastAsia="fr-FR"/>
        </w:rPr>
      </w:pPr>
    </w:p>
    <w:p w14:paraId="32513A4A" w14:textId="3FC9DD64" w:rsidR="00B041C8" w:rsidRPr="0093122B" w:rsidRDefault="00B041C8" w:rsidP="00F66AF8">
      <w:pPr>
        <w:spacing w:after="0" w:line="240" w:lineRule="auto"/>
        <w:rPr>
          <w:rStyle w:val="Odwoanieintensywne"/>
          <w:rFonts w:cstheme="minorHAnsi"/>
          <w:color w:val="1F3864" w:themeColor="accent1" w:themeShade="80"/>
          <w:lang w:val="en-US"/>
        </w:rPr>
      </w:pPr>
      <w:r w:rsidRPr="0093122B">
        <w:rPr>
          <w:rStyle w:val="Odwoanieintensywne"/>
          <w:rFonts w:cstheme="minorHAnsi"/>
          <w:color w:val="1F3864" w:themeColor="accent1" w:themeShade="80"/>
          <w:highlight w:val="lightGray"/>
          <w:lang w:val="en-US"/>
        </w:rPr>
        <w:t>PROPONOWANY TERMIN WYDARZENIA</w:t>
      </w:r>
      <w:r w:rsidR="00DB19C3" w:rsidRPr="0093122B">
        <w:rPr>
          <w:rStyle w:val="Odwoanieintensywne"/>
          <w:rFonts w:cstheme="minorHAnsi"/>
          <w:color w:val="1F3864" w:themeColor="accent1" w:themeShade="80"/>
          <w:highlight w:val="lightGray"/>
          <w:lang w:val="fr-FR"/>
        </w:rPr>
        <w:t>*</w:t>
      </w:r>
    </w:p>
    <w:p w14:paraId="6A0EA8C2" w14:textId="33B61A8B" w:rsidR="00E21BD6" w:rsidRPr="00DB19C3" w:rsidRDefault="00DB19C3" w:rsidP="00DA594E">
      <w:pPr>
        <w:spacing w:after="120"/>
      </w:pPr>
      <w:r>
        <w:t xml:space="preserve">Prosimy o wskazanie terminów pomiędzy kwietniem a czerwcem lub wrześniem a </w:t>
      </w:r>
      <w:r w:rsidR="000242A8">
        <w:t>październikiem</w:t>
      </w:r>
      <w:r>
        <w:t xml:space="preserve"> </w:t>
      </w:r>
    </w:p>
    <w:p w14:paraId="24280C7B" w14:textId="77777777" w:rsidR="00DB19C3" w:rsidRPr="00C06AD8" w:rsidRDefault="00DB19C3" w:rsidP="00DA594E">
      <w:pPr>
        <w:spacing w:after="120"/>
        <w:rPr>
          <w:rStyle w:val="Odwoanieintensywne"/>
          <w:rFonts w:cstheme="minorHAnsi"/>
          <w:color w:val="auto"/>
        </w:rPr>
      </w:pPr>
      <w:r w:rsidRPr="00C06AD8">
        <w:rPr>
          <w:rStyle w:val="Odwoanieintensywne"/>
          <w:rFonts w:cstheme="minorHAnsi"/>
          <w:color w:val="auto"/>
        </w:rPr>
        <w:t>______________________________________________________________________________</w:t>
      </w:r>
    </w:p>
    <w:p w14:paraId="2F739025" w14:textId="77777777" w:rsidR="00DB19C3" w:rsidRPr="00C06AD8" w:rsidRDefault="00DB19C3" w:rsidP="00DA594E">
      <w:pPr>
        <w:spacing w:after="120"/>
        <w:rPr>
          <w:rStyle w:val="Odwoanieintensywne"/>
          <w:rFonts w:cstheme="minorHAnsi"/>
          <w:color w:val="auto"/>
        </w:rPr>
      </w:pPr>
      <w:r w:rsidRPr="00C06AD8">
        <w:rPr>
          <w:rStyle w:val="Odwoanieintensywne"/>
          <w:rFonts w:cstheme="minorHAnsi"/>
          <w:color w:val="auto"/>
        </w:rPr>
        <w:t>______________________________________________________________________________</w:t>
      </w:r>
    </w:p>
    <w:p w14:paraId="70B87EF7" w14:textId="77777777" w:rsidR="000242A8" w:rsidRPr="00C06AD8" w:rsidRDefault="000242A8" w:rsidP="00DA594E">
      <w:pPr>
        <w:spacing w:after="120" w:line="240" w:lineRule="auto"/>
        <w:rPr>
          <w:rStyle w:val="Odwoanieintensywne"/>
          <w:rFonts w:cstheme="minorHAnsi"/>
          <w:color w:val="1F3864" w:themeColor="accent1" w:themeShade="80"/>
          <w:sz w:val="14"/>
          <w:szCs w:val="14"/>
          <w:highlight w:val="lightGray"/>
        </w:rPr>
      </w:pPr>
    </w:p>
    <w:p w14:paraId="05860CAC" w14:textId="4D63A0E8" w:rsidR="000242A8" w:rsidRPr="00C06AD8" w:rsidRDefault="000242A8" w:rsidP="00DA594E">
      <w:pPr>
        <w:spacing w:after="120" w:line="240" w:lineRule="auto"/>
        <w:rPr>
          <w:rStyle w:val="Odwoanieintensywne"/>
          <w:rFonts w:cstheme="minorHAnsi"/>
          <w:color w:val="1F3864" w:themeColor="accent1" w:themeShade="80"/>
        </w:rPr>
      </w:pPr>
      <w:r w:rsidRPr="00C06AD8">
        <w:rPr>
          <w:rStyle w:val="Odwoanieintensywne"/>
          <w:rFonts w:cstheme="minorHAnsi"/>
          <w:color w:val="1F3864" w:themeColor="accent1" w:themeShade="80"/>
          <w:highlight w:val="lightGray"/>
        </w:rPr>
        <w:t>PROPONOWAN</w:t>
      </w:r>
      <w:r w:rsidR="008D6C5A" w:rsidRPr="00C06AD8">
        <w:rPr>
          <w:rStyle w:val="Odwoanieintensywne"/>
          <w:rFonts w:cstheme="minorHAnsi"/>
          <w:color w:val="1F3864" w:themeColor="accent1" w:themeShade="80"/>
          <w:highlight w:val="lightGray"/>
        </w:rPr>
        <w:t>A</w:t>
      </w:r>
      <w:r w:rsidRPr="00C06AD8">
        <w:rPr>
          <w:rStyle w:val="Odwoanieintensywne"/>
          <w:rFonts w:cstheme="minorHAnsi"/>
          <w:color w:val="1F3864" w:themeColor="accent1" w:themeShade="80"/>
          <w:highlight w:val="lightGray"/>
        </w:rPr>
        <w:t xml:space="preserve"> LICZBA DNI WYDARZENIA*</w:t>
      </w:r>
    </w:p>
    <w:p w14:paraId="2D025452" w14:textId="08293F1A" w:rsidR="000242A8" w:rsidRPr="00C06AD8" w:rsidRDefault="000242A8" w:rsidP="00DA594E">
      <w:pPr>
        <w:spacing w:after="120"/>
        <w:rPr>
          <w:rStyle w:val="Odwoanieintensywne"/>
          <w:rFonts w:cstheme="minorHAnsi"/>
          <w:color w:val="auto"/>
        </w:rPr>
      </w:pPr>
      <w:r w:rsidRPr="00C06AD8">
        <w:rPr>
          <w:rStyle w:val="Odwoanieintensywne"/>
          <w:rFonts w:cstheme="minorHAnsi"/>
          <w:color w:val="auto"/>
        </w:rPr>
        <w:t>______________________________________________________________________________</w:t>
      </w:r>
    </w:p>
    <w:p w14:paraId="69D7B714" w14:textId="77777777" w:rsidR="000242A8" w:rsidRPr="00C06AD8" w:rsidRDefault="000242A8" w:rsidP="00DA594E">
      <w:pPr>
        <w:spacing w:after="120"/>
        <w:rPr>
          <w:rStyle w:val="Odwoanieintensywne"/>
          <w:rFonts w:cstheme="minorHAnsi"/>
          <w:sz w:val="14"/>
          <w:szCs w:val="14"/>
          <w:highlight w:val="lightGray"/>
        </w:rPr>
      </w:pPr>
    </w:p>
    <w:p w14:paraId="3EE29296" w14:textId="020C5092" w:rsidR="00B041C8" w:rsidRPr="000242A8" w:rsidRDefault="00B041C8" w:rsidP="00DA594E">
      <w:pPr>
        <w:spacing w:after="120"/>
        <w:rPr>
          <w:rStyle w:val="Odwoanieintensywne"/>
          <w:rFonts w:cstheme="minorHAnsi"/>
          <w:bCs w:val="0"/>
          <w:color w:val="1F3864" w:themeColor="accent1" w:themeShade="80"/>
        </w:rPr>
      </w:pPr>
      <w:r w:rsidRPr="000242A8">
        <w:rPr>
          <w:rStyle w:val="Odwoanieintensywne"/>
          <w:rFonts w:cstheme="minorHAnsi"/>
          <w:color w:val="1F3864" w:themeColor="accent1" w:themeShade="80"/>
          <w:highlight w:val="lightGray"/>
        </w:rPr>
        <w:t>MIEJSCE WYDARZENIA</w:t>
      </w:r>
      <w:r w:rsidR="000242A8" w:rsidRPr="000242A8">
        <w:rPr>
          <w:rStyle w:val="Odwoanieintensywne"/>
          <w:rFonts w:cstheme="minorHAnsi"/>
          <w:color w:val="1F3864" w:themeColor="accent1" w:themeShade="80"/>
          <w:highlight w:val="lightGray"/>
        </w:rPr>
        <w:t xml:space="preserve"> (co najmniej jeden dzień wydarzenia musi się </w:t>
      </w:r>
      <w:r w:rsidR="000242A8">
        <w:rPr>
          <w:rStyle w:val="Odwoanieintensywne"/>
          <w:rFonts w:cstheme="minorHAnsi"/>
          <w:color w:val="1F3864" w:themeColor="accent1" w:themeShade="80"/>
          <w:highlight w:val="lightGray"/>
        </w:rPr>
        <w:t>odbywać w PAN Stacji Naukowej w Paryżu)</w:t>
      </w:r>
      <w:r w:rsidR="00DB19C3" w:rsidRPr="000242A8">
        <w:rPr>
          <w:rStyle w:val="Odwoanieintensywne"/>
          <w:rFonts w:cstheme="minorHAnsi"/>
          <w:color w:val="1F3864" w:themeColor="accent1" w:themeShade="80"/>
          <w:highlight w:val="lightGray"/>
        </w:rPr>
        <w:t>*</w:t>
      </w:r>
    </w:p>
    <w:p w14:paraId="151E6CB8" w14:textId="6E372DA9" w:rsidR="00B041C8" w:rsidRPr="008D6C5A" w:rsidRDefault="00E21BD6" w:rsidP="00DA594E">
      <w:pPr>
        <w:spacing w:after="120"/>
        <w:rPr>
          <w:rStyle w:val="Odwoanieintensywne"/>
          <w:rFonts w:cstheme="minorHAnsi"/>
          <w:b w:val="0"/>
          <w:bCs w:val="0"/>
          <w:smallCaps w:val="0"/>
          <w:color w:val="1F3864" w:themeColor="accent1" w:themeShade="80"/>
        </w:rPr>
      </w:pPr>
      <w:r w:rsidRPr="008D6C5A">
        <w:rPr>
          <w:rStyle w:val="Odwoanieintensywne"/>
          <w:rFonts w:cstheme="minorHAnsi"/>
          <w:color w:val="1F3864" w:themeColor="accent1" w:themeShade="80"/>
        </w:rPr>
        <w:t xml:space="preserve">□ </w:t>
      </w:r>
      <w:r w:rsidR="008D6C5A" w:rsidRPr="008D6C5A">
        <w:rPr>
          <w:rStyle w:val="Odwoanieintensywne"/>
          <w:rFonts w:cstheme="minorHAnsi"/>
          <w:color w:val="1F3864" w:themeColor="accent1" w:themeShade="80"/>
        </w:rPr>
        <w:t>Polska Akademia Nauk Stacja Nauk</w:t>
      </w:r>
      <w:r w:rsidR="008D6C5A">
        <w:rPr>
          <w:rStyle w:val="Odwoanieintensywne"/>
          <w:rFonts w:cstheme="minorHAnsi"/>
          <w:color w:val="1F3864" w:themeColor="accent1" w:themeShade="80"/>
        </w:rPr>
        <w:t>owa w Paryżu (</w:t>
      </w:r>
      <w:r w:rsidRPr="008D6C5A">
        <w:rPr>
          <w:rStyle w:val="Odwoanieintensywne"/>
          <w:rFonts w:cstheme="minorHAnsi"/>
          <w:color w:val="1F3864" w:themeColor="accent1" w:themeShade="80"/>
        </w:rPr>
        <w:t xml:space="preserve">74 </w:t>
      </w:r>
      <w:r w:rsidR="008D6C5A">
        <w:rPr>
          <w:rStyle w:val="Odwoanieintensywne"/>
          <w:rFonts w:cstheme="minorHAnsi"/>
          <w:color w:val="1F3864" w:themeColor="accent1" w:themeShade="80"/>
        </w:rPr>
        <w:t>rue Lauriston</w:t>
      </w:r>
      <w:r w:rsidR="00DB19C3" w:rsidRPr="008D6C5A">
        <w:rPr>
          <w:rStyle w:val="Odwoanieintensywne"/>
          <w:rFonts w:cstheme="minorHAnsi"/>
          <w:color w:val="1F3864" w:themeColor="accent1" w:themeShade="80"/>
        </w:rPr>
        <w:t>, 75116 P</w:t>
      </w:r>
      <w:r w:rsidR="008D6C5A">
        <w:rPr>
          <w:rStyle w:val="Odwoanieintensywne"/>
          <w:rFonts w:cstheme="minorHAnsi"/>
          <w:color w:val="1F3864" w:themeColor="accent1" w:themeShade="80"/>
        </w:rPr>
        <w:t>aris)</w:t>
      </w:r>
    </w:p>
    <w:p w14:paraId="4B3D9BB8" w14:textId="76365FE2" w:rsidR="00B041C8" w:rsidRPr="00E01EFF" w:rsidRDefault="00E21BD6" w:rsidP="00DA594E">
      <w:pPr>
        <w:spacing w:after="120"/>
        <w:rPr>
          <w:rStyle w:val="Odwoanieintensywne"/>
          <w:rFonts w:cstheme="minorHAnsi"/>
          <w:color w:val="auto"/>
        </w:rPr>
      </w:pPr>
      <w:r w:rsidRPr="00E01EFF">
        <w:rPr>
          <w:rStyle w:val="Odwoanieintensywne"/>
          <w:rFonts w:cstheme="minorHAnsi"/>
          <w:color w:val="1F3864" w:themeColor="accent1" w:themeShade="80"/>
        </w:rPr>
        <w:t>□ INN</w:t>
      </w:r>
      <w:r w:rsidR="002547AB">
        <w:rPr>
          <w:rStyle w:val="Odwoanieintensywne"/>
          <w:rFonts w:cstheme="minorHAnsi"/>
          <w:color w:val="1F3864" w:themeColor="accent1" w:themeShade="80"/>
        </w:rPr>
        <w:t>E</w:t>
      </w:r>
      <w:r w:rsidR="00A35687" w:rsidRPr="00E01EFF">
        <w:rPr>
          <w:rStyle w:val="Odwoanieintensywne"/>
          <w:rFonts w:cstheme="minorHAnsi"/>
          <w:color w:val="1F3864" w:themeColor="accent1" w:themeShade="80"/>
        </w:rPr>
        <w:t xml:space="preserve">: </w:t>
      </w:r>
      <w:r w:rsidR="00B041C8" w:rsidRPr="00E01EFF">
        <w:rPr>
          <w:rStyle w:val="Odwoanieintensywne"/>
          <w:rFonts w:cstheme="minorHAnsi"/>
          <w:color w:val="auto"/>
        </w:rPr>
        <w:t>_</w:t>
      </w:r>
      <w:r w:rsidR="00DB19C3" w:rsidRPr="00E01EFF">
        <w:rPr>
          <w:rStyle w:val="Odwoanieintensywne"/>
          <w:rFonts w:cstheme="minorHAnsi"/>
          <w:color w:val="auto"/>
        </w:rPr>
        <w:t>_______________________________________________________________________</w:t>
      </w:r>
    </w:p>
    <w:p w14:paraId="158BC99F" w14:textId="77777777" w:rsidR="00B041C8" w:rsidRDefault="00B041C8" w:rsidP="00DA594E">
      <w:pPr>
        <w:spacing w:after="120"/>
        <w:rPr>
          <w:rStyle w:val="Odwoanieintensywne"/>
          <w:rFonts w:cstheme="minorHAnsi"/>
          <w:b w:val="0"/>
          <w:sz w:val="14"/>
          <w:szCs w:val="14"/>
        </w:rPr>
      </w:pPr>
    </w:p>
    <w:p w14:paraId="4F3CB56B" w14:textId="77777777" w:rsidR="0051462B" w:rsidRDefault="0051462B" w:rsidP="00DA594E">
      <w:pPr>
        <w:spacing w:after="120"/>
        <w:rPr>
          <w:rStyle w:val="Odwoanieintensywne"/>
          <w:rFonts w:cstheme="minorHAnsi"/>
          <w:b w:val="0"/>
          <w:sz w:val="14"/>
          <w:szCs w:val="14"/>
        </w:rPr>
      </w:pPr>
    </w:p>
    <w:p w14:paraId="0ABC1410" w14:textId="77777777" w:rsidR="004A30B1" w:rsidRDefault="004A30B1" w:rsidP="00DA594E">
      <w:pPr>
        <w:spacing w:after="120"/>
        <w:rPr>
          <w:rStyle w:val="Odwoanieintensywne"/>
          <w:rFonts w:cstheme="minorHAnsi"/>
          <w:b w:val="0"/>
          <w:sz w:val="14"/>
          <w:szCs w:val="14"/>
        </w:rPr>
      </w:pPr>
    </w:p>
    <w:p w14:paraId="58F3E803" w14:textId="77777777" w:rsidR="0051462B" w:rsidRPr="00DA594E" w:rsidRDefault="0051462B" w:rsidP="00DA594E">
      <w:pPr>
        <w:spacing w:after="120"/>
        <w:rPr>
          <w:rStyle w:val="Odwoanieintensywne"/>
          <w:rFonts w:cstheme="minorHAnsi"/>
          <w:b w:val="0"/>
          <w:sz w:val="14"/>
          <w:szCs w:val="14"/>
        </w:rPr>
      </w:pPr>
    </w:p>
    <w:p w14:paraId="2EC2A231" w14:textId="2C788B09" w:rsidR="00B041C8" w:rsidRPr="0093122B" w:rsidRDefault="00B041C8" w:rsidP="00DA594E">
      <w:pPr>
        <w:spacing w:after="120"/>
        <w:rPr>
          <w:rStyle w:val="Odwoanieintensywne"/>
          <w:rFonts w:cstheme="minorHAnsi"/>
          <w:bCs w:val="0"/>
          <w:color w:val="1F3864" w:themeColor="accent1" w:themeShade="80"/>
        </w:rPr>
      </w:pPr>
      <w:r w:rsidRPr="0093122B">
        <w:rPr>
          <w:rStyle w:val="Odwoanieintensywne"/>
          <w:rFonts w:cstheme="minorHAnsi"/>
          <w:color w:val="1F3864" w:themeColor="accent1" w:themeShade="80"/>
          <w:highlight w:val="lightGray"/>
        </w:rPr>
        <w:lastRenderedPageBreak/>
        <w:t xml:space="preserve">JĘZYK </w:t>
      </w:r>
      <w:r w:rsidR="00DB19C3" w:rsidRPr="0093122B">
        <w:rPr>
          <w:rStyle w:val="Odwoanieintensywne"/>
          <w:rFonts w:cstheme="minorHAnsi"/>
          <w:color w:val="1F3864" w:themeColor="accent1" w:themeShade="80"/>
          <w:highlight w:val="lightGray"/>
        </w:rPr>
        <w:t>WYDARZENIA</w:t>
      </w:r>
      <w:r w:rsidRPr="0093122B">
        <w:rPr>
          <w:rStyle w:val="Odwoanieintensywne"/>
          <w:rFonts w:cstheme="minorHAnsi"/>
          <w:color w:val="1F3864" w:themeColor="accent1" w:themeShade="80"/>
          <w:highlight w:val="lightGray"/>
        </w:rPr>
        <w:t>*</w:t>
      </w:r>
    </w:p>
    <w:p w14:paraId="7BD50BF0" w14:textId="2FD79D67" w:rsidR="00B041C8" w:rsidRPr="0093122B" w:rsidRDefault="00E21BD6" w:rsidP="00DA594E">
      <w:pPr>
        <w:spacing w:after="120"/>
        <w:rPr>
          <w:rStyle w:val="Odwoanieintensywne"/>
          <w:rFonts w:cstheme="minorHAnsi"/>
          <w:b w:val="0"/>
          <w:caps/>
          <w:smallCaps w:val="0"/>
          <w:color w:val="1F3864" w:themeColor="accent1" w:themeShade="80"/>
        </w:rPr>
      </w:pPr>
      <w:r w:rsidRPr="0093122B">
        <w:rPr>
          <w:rStyle w:val="Odwoanieintensywne"/>
          <w:rFonts w:cstheme="minorHAnsi"/>
          <w:color w:val="1F3864" w:themeColor="accent1" w:themeShade="80"/>
        </w:rPr>
        <w:t xml:space="preserve">□ </w:t>
      </w:r>
      <w:r w:rsidR="00DB54A1" w:rsidRPr="0093122B">
        <w:rPr>
          <w:rStyle w:val="Odwoanieintensywne"/>
          <w:rFonts w:cstheme="minorHAnsi"/>
          <w:color w:val="1F3864" w:themeColor="accent1" w:themeShade="80"/>
        </w:rPr>
        <w:t>FRANCUSKI</w:t>
      </w:r>
      <w:r w:rsidRPr="0093122B">
        <w:rPr>
          <w:rStyle w:val="Odwoanieintensywne"/>
          <w:rFonts w:cstheme="minorHAnsi"/>
          <w:color w:val="1F3864" w:themeColor="accent1" w:themeShade="80"/>
        </w:rPr>
        <w:tab/>
      </w:r>
      <w:r w:rsidR="007D0CC4" w:rsidRPr="0093122B">
        <w:rPr>
          <w:rStyle w:val="Odwoanieintensywne"/>
          <w:rFonts w:cstheme="minorHAnsi"/>
          <w:color w:val="1F3864" w:themeColor="accent1" w:themeShade="80"/>
        </w:rPr>
        <w:tab/>
      </w:r>
      <w:r w:rsidR="007D0CC4" w:rsidRPr="0093122B">
        <w:rPr>
          <w:rStyle w:val="Odwoanieintensywne"/>
          <w:rFonts w:cstheme="minorHAnsi"/>
          <w:color w:val="1F3864" w:themeColor="accent1" w:themeShade="80"/>
        </w:rPr>
        <w:tab/>
      </w:r>
      <w:r w:rsidRPr="0093122B">
        <w:rPr>
          <w:rStyle w:val="Odwoanieintensywne"/>
          <w:rFonts w:cstheme="minorHAnsi"/>
          <w:color w:val="1F3864" w:themeColor="accent1" w:themeShade="80"/>
        </w:rPr>
        <w:tab/>
        <w:t xml:space="preserve">□ </w:t>
      </w:r>
      <w:r w:rsidR="00DB54A1">
        <w:rPr>
          <w:rStyle w:val="Odwoanieintensywne"/>
          <w:rFonts w:cstheme="minorHAnsi"/>
          <w:color w:val="1F3864" w:themeColor="accent1" w:themeShade="80"/>
        </w:rPr>
        <w:t>ANGIELSKI</w:t>
      </w:r>
      <w:r w:rsidRPr="0093122B">
        <w:rPr>
          <w:rStyle w:val="Odwoanieintensywne"/>
          <w:rFonts w:cstheme="minorHAnsi"/>
          <w:color w:val="1F3864" w:themeColor="accent1" w:themeShade="80"/>
        </w:rPr>
        <w:t xml:space="preserve"> </w:t>
      </w:r>
    </w:p>
    <w:p w14:paraId="0CA51F87" w14:textId="77777777" w:rsidR="00E21BD6" w:rsidRPr="00DA594E" w:rsidRDefault="00E21BD6" w:rsidP="00DA594E">
      <w:pPr>
        <w:spacing w:after="120" w:line="240" w:lineRule="auto"/>
        <w:jc w:val="both"/>
        <w:rPr>
          <w:rStyle w:val="Odwoanieintensywne"/>
          <w:rFonts w:cstheme="minorHAnsi"/>
          <w:caps/>
          <w:color w:val="1F3864" w:themeColor="accent1" w:themeShade="80"/>
          <w:sz w:val="14"/>
          <w:szCs w:val="14"/>
        </w:rPr>
      </w:pPr>
    </w:p>
    <w:p w14:paraId="29A5C306" w14:textId="3204959C" w:rsidR="00CC758A" w:rsidRPr="00CC758A" w:rsidRDefault="00B041C8" w:rsidP="00DA594E">
      <w:pPr>
        <w:spacing w:after="120" w:line="240" w:lineRule="auto"/>
        <w:jc w:val="both"/>
        <w:rPr>
          <w:rStyle w:val="Odwoanieintensywne"/>
          <w:rFonts w:cstheme="minorHAnsi"/>
          <w:bCs w:val="0"/>
          <w:caps/>
          <w:smallCaps w:val="0"/>
          <w:color w:val="1F3864" w:themeColor="accent1" w:themeShade="80"/>
        </w:rPr>
      </w:pPr>
      <w:r w:rsidRPr="0093122B">
        <w:rPr>
          <w:rStyle w:val="Odwoanieintensywne"/>
          <w:rFonts w:cstheme="minorHAnsi"/>
          <w:caps/>
          <w:color w:val="1F3864" w:themeColor="accent1" w:themeShade="80"/>
          <w:highlight w:val="lightGray"/>
        </w:rPr>
        <w:t xml:space="preserve">nazwiska </w:t>
      </w:r>
      <w:r w:rsidR="00E21BD6" w:rsidRPr="0093122B">
        <w:rPr>
          <w:rStyle w:val="Odwoanieintensywne"/>
          <w:rFonts w:cstheme="minorHAnsi"/>
          <w:caps/>
          <w:color w:val="1F3864" w:themeColor="accent1" w:themeShade="80"/>
          <w:highlight w:val="lightGray"/>
        </w:rPr>
        <w:t>GŁÓWNYCH PROPONOWANYCH PRELEGENTÓW</w:t>
      </w:r>
      <w:r w:rsidRPr="0093122B">
        <w:rPr>
          <w:rStyle w:val="Odwoanieintensywne"/>
          <w:rFonts w:cstheme="minorHAnsi"/>
          <w:caps/>
          <w:color w:val="1F3864" w:themeColor="accent1" w:themeShade="80"/>
          <w:highlight w:val="lightGray"/>
        </w:rPr>
        <w:t xml:space="preserve"> wraz z afiliacjĄ*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21"/>
        <w:gridCol w:w="4110"/>
        <w:gridCol w:w="4531"/>
      </w:tblGrid>
      <w:tr w:rsidR="00CC758A" w14:paraId="4CF0F31A" w14:textId="77777777" w:rsidTr="00CC758A">
        <w:trPr>
          <w:trHeight w:val="561"/>
        </w:trPr>
        <w:tc>
          <w:tcPr>
            <w:tcW w:w="421" w:type="dxa"/>
            <w:vAlign w:val="center"/>
          </w:tcPr>
          <w:p w14:paraId="7A9C89E0" w14:textId="77777777" w:rsidR="00CC758A" w:rsidRPr="00C06AD8" w:rsidRDefault="00CC758A" w:rsidP="00DA594E">
            <w:pPr>
              <w:spacing w:after="120"/>
              <w:jc w:val="center"/>
              <w:rPr>
                <w:rStyle w:val="Odwoanieintensywne"/>
                <w:rFonts w:cstheme="minorHAnsi"/>
                <w:caps/>
                <w:color w:val="1F3864" w:themeColor="accent1" w:themeShade="80"/>
                <w:highlight w:val="lightGray"/>
                <w:lang w:val="pl-PL"/>
              </w:rPr>
            </w:pPr>
          </w:p>
        </w:tc>
        <w:tc>
          <w:tcPr>
            <w:tcW w:w="4110" w:type="dxa"/>
            <w:vAlign w:val="center"/>
          </w:tcPr>
          <w:p w14:paraId="626253BA" w14:textId="01BFB52B" w:rsidR="00CC758A" w:rsidRDefault="00CC758A" w:rsidP="00DA594E">
            <w:pPr>
              <w:spacing w:after="120"/>
              <w:jc w:val="center"/>
              <w:rPr>
                <w:rStyle w:val="Odwoanieintensywne"/>
                <w:rFonts w:cstheme="minorHAnsi"/>
                <w:caps/>
                <w:color w:val="1F3864" w:themeColor="accent1" w:themeShade="80"/>
                <w:highlight w:val="lightGray"/>
              </w:rPr>
            </w:pPr>
            <w:r w:rsidRPr="0093122B">
              <w:rPr>
                <w:rStyle w:val="Odwoanieintensywne"/>
                <w:rFonts w:cstheme="minorHAnsi"/>
                <w:color w:val="1F3864" w:themeColor="accent1" w:themeShade="80"/>
                <w:lang w:val="pl-PL"/>
              </w:rPr>
              <w:t>IMIĘ I NAZWISKO</w:t>
            </w:r>
          </w:p>
        </w:tc>
        <w:tc>
          <w:tcPr>
            <w:tcW w:w="4531" w:type="dxa"/>
            <w:vAlign w:val="center"/>
          </w:tcPr>
          <w:p w14:paraId="7133026D" w14:textId="0398B4E2" w:rsidR="00CC758A" w:rsidRDefault="00CC758A" w:rsidP="00DA594E">
            <w:pPr>
              <w:spacing w:after="120"/>
              <w:jc w:val="center"/>
              <w:rPr>
                <w:rStyle w:val="Odwoanieintensywne"/>
                <w:rFonts w:cstheme="minorHAnsi"/>
                <w:caps/>
                <w:color w:val="1F3864" w:themeColor="accent1" w:themeShade="80"/>
                <w:highlight w:val="lightGray"/>
              </w:rPr>
            </w:pPr>
            <w:r w:rsidRPr="0093122B">
              <w:rPr>
                <w:rStyle w:val="Odwoanieintensywne"/>
                <w:rFonts w:cstheme="minorHAnsi"/>
                <w:color w:val="1F3864" w:themeColor="accent1" w:themeShade="80"/>
                <w:lang w:val="pl-PL"/>
              </w:rPr>
              <w:t>AFILIACJA</w:t>
            </w:r>
          </w:p>
        </w:tc>
      </w:tr>
      <w:tr w:rsidR="00CC758A" w:rsidRPr="00CC758A" w14:paraId="1BFB79BD" w14:textId="77777777" w:rsidTr="00CC758A">
        <w:trPr>
          <w:trHeight w:val="555"/>
        </w:trPr>
        <w:tc>
          <w:tcPr>
            <w:tcW w:w="421" w:type="dxa"/>
            <w:vAlign w:val="center"/>
          </w:tcPr>
          <w:p w14:paraId="52AB0EAD" w14:textId="5E3DF8D1" w:rsidR="00CC758A" w:rsidRPr="00CC758A" w:rsidRDefault="00CC758A" w:rsidP="00DA594E">
            <w:pPr>
              <w:spacing w:after="120"/>
              <w:jc w:val="center"/>
              <w:rPr>
                <w:rStyle w:val="Odwoanieintensywne"/>
                <w:rFonts w:cstheme="minorHAnsi"/>
                <w:caps/>
                <w:color w:val="1F3864" w:themeColor="accent1" w:themeShade="80"/>
              </w:rPr>
            </w:pPr>
            <w:r w:rsidRPr="00CC758A">
              <w:rPr>
                <w:rStyle w:val="Odwoanieintensywne"/>
                <w:rFonts w:cstheme="minorHAnsi"/>
                <w:caps/>
                <w:color w:val="1F3864" w:themeColor="accent1" w:themeShade="80"/>
              </w:rPr>
              <w:t>1.</w:t>
            </w:r>
          </w:p>
        </w:tc>
        <w:tc>
          <w:tcPr>
            <w:tcW w:w="4110" w:type="dxa"/>
          </w:tcPr>
          <w:p w14:paraId="075EE1B6" w14:textId="77777777" w:rsidR="00CC758A" w:rsidRPr="00CC758A" w:rsidRDefault="00CC758A" w:rsidP="00DA594E">
            <w:pPr>
              <w:spacing w:after="120"/>
              <w:rPr>
                <w:rStyle w:val="Odwoanieintensywne"/>
                <w:rFonts w:cstheme="minorHAnsi"/>
                <w:caps/>
                <w:color w:val="1F3864" w:themeColor="accent1" w:themeShade="80"/>
              </w:rPr>
            </w:pPr>
          </w:p>
        </w:tc>
        <w:tc>
          <w:tcPr>
            <w:tcW w:w="4531" w:type="dxa"/>
          </w:tcPr>
          <w:p w14:paraId="5E05B4F1" w14:textId="77777777" w:rsidR="00CC758A" w:rsidRPr="00CC758A" w:rsidRDefault="00CC758A" w:rsidP="00DA594E">
            <w:pPr>
              <w:spacing w:after="120"/>
              <w:rPr>
                <w:rStyle w:val="Odwoanieintensywne"/>
                <w:rFonts w:cstheme="minorHAnsi"/>
                <w:caps/>
                <w:color w:val="1F3864" w:themeColor="accent1" w:themeShade="80"/>
              </w:rPr>
            </w:pPr>
          </w:p>
        </w:tc>
      </w:tr>
      <w:tr w:rsidR="00CC758A" w:rsidRPr="00CC758A" w14:paraId="1543DFDC" w14:textId="77777777" w:rsidTr="00CC758A">
        <w:trPr>
          <w:trHeight w:val="549"/>
        </w:trPr>
        <w:tc>
          <w:tcPr>
            <w:tcW w:w="421" w:type="dxa"/>
            <w:vAlign w:val="center"/>
          </w:tcPr>
          <w:p w14:paraId="197A08A0" w14:textId="52F51E3B" w:rsidR="00CC758A" w:rsidRPr="00CC758A" w:rsidRDefault="00CC758A" w:rsidP="00DA594E">
            <w:pPr>
              <w:spacing w:after="120"/>
              <w:jc w:val="center"/>
              <w:rPr>
                <w:rStyle w:val="Odwoanieintensywne"/>
                <w:rFonts w:cstheme="minorHAnsi"/>
                <w:caps/>
                <w:color w:val="1F3864" w:themeColor="accent1" w:themeShade="80"/>
              </w:rPr>
            </w:pPr>
            <w:r w:rsidRPr="00CC758A">
              <w:rPr>
                <w:rStyle w:val="Odwoanieintensywne"/>
                <w:rFonts w:cstheme="minorHAnsi"/>
                <w:caps/>
                <w:color w:val="1F3864" w:themeColor="accent1" w:themeShade="80"/>
              </w:rPr>
              <w:t>2.</w:t>
            </w:r>
          </w:p>
        </w:tc>
        <w:tc>
          <w:tcPr>
            <w:tcW w:w="4110" w:type="dxa"/>
          </w:tcPr>
          <w:p w14:paraId="79A9A81B" w14:textId="77777777" w:rsidR="00CC758A" w:rsidRPr="00CC758A" w:rsidRDefault="00CC758A" w:rsidP="00DA594E">
            <w:pPr>
              <w:spacing w:after="120"/>
              <w:rPr>
                <w:rStyle w:val="Odwoanieintensywne"/>
                <w:rFonts w:cstheme="minorHAnsi"/>
                <w:caps/>
                <w:color w:val="1F3864" w:themeColor="accent1" w:themeShade="80"/>
              </w:rPr>
            </w:pPr>
          </w:p>
        </w:tc>
        <w:tc>
          <w:tcPr>
            <w:tcW w:w="4531" w:type="dxa"/>
          </w:tcPr>
          <w:p w14:paraId="7CA306AC" w14:textId="77777777" w:rsidR="00CC758A" w:rsidRPr="00CC758A" w:rsidRDefault="00CC758A" w:rsidP="00DA594E">
            <w:pPr>
              <w:spacing w:after="120"/>
              <w:rPr>
                <w:rStyle w:val="Odwoanieintensywne"/>
                <w:rFonts w:cstheme="minorHAnsi"/>
                <w:caps/>
                <w:color w:val="1F3864" w:themeColor="accent1" w:themeShade="80"/>
              </w:rPr>
            </w:pPr>
          </w:p>
        </w:tc>
      </w:tr>
      <w:tr w:rsidR="00CC758A" w:rsidRPr="00CC758A" w14:paraId="3632ED7D" w14:textId="77777777" w:rsidTr="00CC758A">
        <w:trPr>
          <w:trHeight w:val="549"/>
        </w:trPr>
        <w:tc>
          <w:tcPr>
            <w:tcW w:w="421" w:type="dxa"/>
            <w:vAlign w:val="center"/>
          </w:tcPr>
          <w:p w14:paraId="04300F59" w14:textId="4A13273C" w:rsidR="00CC758A" w:rsidRPr="00CC758A" w:rsidRDefault="00CC758A" w:rsidP="00DA594E">
            <w:pPr>
              <w:spacing w:after="120"/>
              <w:jc w:val="center"/>
              <w:rPr>
                <w:rStyle w:val="Odwoanieintensywne"/>
                <w:rFonts w:cstheme="minorHAnsi"/>
                <w:caps/>
                <w:color w:val="1F3864" w:themeColor="accent1" w:themeShade="80"/>
              </w:rPr>
            </w:pPr>
            <w:r>
              <w:rPr>
                <w:rStyle w:val="Odwoanieintensywne"/>
                <w:rFonts w:cstheme="minorHAnsi"/>
                <w:caps/>
                <w:color w:val="1F3864" w:themeColor="accent1" w:themeShade="80"/>
              </w:rPr>
              <w:t>…</w:t>
            </w:r>
          </w:p>
        </w:tc>
        <w:tc>
          <w:tcPr>
            <w:tcW w:w="4110" w:type="dxa"/>
          </w:tcPr>
          <w:p w14:paraId="42C989C5" w14:textId="77777777" w:rsidR="00CC758A" w:rsidRPr="00CC758A" w:rsidRDefault="00CC758A" w:rsidP="00DA594E">
            <w:pPr>
              <w:spacing w:after="120"/>
              <w:rPr>
                <w:rStyle w:val="Odwoanieintensywne"/>
                <w:rFonts w:cstheme="minorHAnsi"/>
                <w:caps/>
                <w:color w:val="1F3864" w:themeColor="accent1" w:themeShade="80"/>
              </w:rPr>
            </w:pPr>
          </w:p>
        </w:tc>
        <w:tc>
          <w:tcPr>
            <w:tcW w:w="4531" w:type="dxa"/>
          </w:tcPr>
          <w:p w14:paraId="48B72C7F" w14:textId="77777777" w:rsidR="00CC758A" w:rsidRPr="00CC758A" w:rsidRDefault="00CC758A" w:rsidP="00DA594E">
            <w:pPr>
              <w:spacing w:after="120"/>
              <w:rPr>
                <w:rStyle w:val="Odwoanieintensywne"/>
                <w:rFonts w:cstheme="minorHAnsi"/>
                <w:caps/>
                <w:color w:val="1F3864" w:themeColor="accent1" w:themeShade="80"/>
              </w:rPr>
            </w:pPr>
          </w:p>
        </w:tc>
      </w:tr>
    </w:tbl>
    <w:p w14:paraId="12AC9A05" w14:textId="77777777" w:rsidR="00CC758A" w:rsidRPr="00DA594E" w:rsidRDefault="00CC758A" w:rsidP="00DA594E">
      <w:pPr>
        <w:spacing w:after="120"/>
        <w:rPr>
          <w:rStyle w:val="Odwoanieintensywne"/>
          <w:rFonts w:cstheme="minorHAnsi"/>
          <w:caps/>
          <w:color w:val="1F3864" w:themeColor="accent1" w:themeShade="80"/>
          <w:sz w:val="14"/>
          <w:szCs w:val="14"/>
        </w:rPr>
      </w:pPr>
    </w:p>
    <w:p w14:paraId="5E626D37" w14:textId="6E03FA49" w:rsidR="00B041C8" w:rsidRPr="0093122B" w:rsidRDefault="00866E18" w:rsidP="00DA594E">
      <w:pPr>
        <w:spacing w:after="120"/>
        <w:rPr>
          <w:rStyle w:val="Odwoanieintensywne"/>
          <w:rFonts w:cstheme="minorHAnsi"/>
          <w:caps/>
          <w:color w:val="1F3864" w:themeColor="accent1" w:themeShade="80"/>
        </w:rPr>
      </w:pPr>
      <w:r w:rsidRPr="0093122B">
        <w:rPr>
          <w:rStyle w:val="Odwoanieintensywne"/>
          <w:rFonts w:cstheme="minorHAnsi"/>
          <w:caps/>
          <w:color w:val="1F3864" w:themeColor="accent1" w:themeShade="80"/>
          <w:highlight w:val="lightGray"/>
        </w:rPr>
        <w:t>ABSTRAKT</w:t>
      </w:r>
      <w:r w:rsidR="00E01EFF">
        <w:rPr>
          <w:rStyle w:val="Odwoanieintensywne"/>
          <w:rFonts w:cstheme="minorHAnsi"/>
          <w:caps/>
          <w:color w:val="1F3864" w:themeColor="accent1" w:themeShade="80"/>
          <w:highlight w:val="lightGray"/>
        </w:rPr>
        <w:t xml:space="preserve"> </w:t>
      </w:r>
      <w:r w:rsidR="00E01EFF" w:rsidRPr="0074508D">
        <w:rPr>
          <w:rStyle w:val="Odwoanieintensywne"/>
          <w:rFonts w:cstheme="minorHAnsi"/>
          <w:caps/>
          <w:color w:val="FF0000"/>
          <w:highlight w:val="lightGray"/>
        </w:rPr>
        <w:t>W DWÓCH WERSJACH JĘZYKOWYCH</w:t>
      </w:r>
      <w:r w:rsidRPr="0074508D">
        <w:rPr>
          <w:rStyle w:val="Odwoanieintensywne"/>
          <w:rFonts w:cstheme="minorHAnsi"/>
          <w:caps/>
          <w:color w:val="FF0000"/>
          <w:highlight w:val="lightGray"/>
        </w:rPr>
        <w:t xml:space="preserve"> </w:t>
      </w:r>
      <w:r w:rsidRPr="0093122B">
        <w:rPr>
          <w:rStyle w:val="Odwoanieintensywne"/>
          <w:rFonts w:cstheme="minorHAnsi"/>
          <w:caps/>
          <w:color w:val="1F3864" w:themeColor="accent1" w:themeShade="80"/>
          <w:highlight w:val="lightGray"/>
        </w:rPr>
        <w:t>(</w:t>
      </w:r>
      <w:r w:rsidRPr="0093122B">
        <w:rPr>
          <w:b/>
          <w:bCs/>
          <w:color w:val="1F3864" w:themeColor="accent1" w:themeShade="80"/>
          <w:highlight w:val="lightGray"/>
        </w:rPr>
        <w:t>do 1 500 znaków</w:t>
      </w:r>
      <w:r w:rsidRPr="0093122B">
        <w:rPr>
          <w:rStyle w:val="Odwoanieintensywne"/>
          <w:rFonts w:cstheme="minorHAnsi"/>
          <w:caps/>
          <w:color w:val="1F3864" w:themeColor="accent1" w:themeShade="80"/>
          <w:highlight w:val="lightGray"/>
        </w:rPr>
        <w:t>)</w:t>
      </w:r>
      <w:r w:rsidR="00B041C8" w:rsidRPr="0093122B">
        <w:rPr>
          <w:rStyle w:val="Odwoanieintensywne"/>
          <w:rFonts w:cstheme="minorHAnsi"/>
          <w:caps/>
          <w:color w:val="1F3864" w:themeColor="accent1" w:themeShade="80"/>
          <w:highlight w:val="lightGray"/>
        </w:rPr>
        <w:t>*</w:t>
      </w:r>
    </w:p>
    <w:p w14:paraId="0D451E05" w14:textId="374AE67F" w:rsidR="00866E18" w:rsidRPr="00D501E9" w:rsidRDefault="00866E18" w:rsidP="00DA594E">
      <w:pPr>
        <w:spacing w:after="120"/>
        <w:rPr>
          <w:b/>
          <w:bCs/>
        </w:rPr>
      </w:pPr>
      <w:r w:rsidRPr="00D501E9">
        <w:rPr>
          <w:b/>
          <w:bCs/>
        </w:rPr>
        <w:t>OPIS POLSKOJĘZYCZNY:</w:t>
      </w:r>
    </w:p>
    <w:p w14:paraId="2C165DA9" w14:textId="77777777" w:rsidR="00866E18" w:rsidRDefault="00866E18" w:rsidP="00DA59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120"/>
        <w:rPr>
          <w:rStyle w:val="Odwoanieintensywne"/>
          <w:rFonts w:cstheme="minorHAnsi"/>
          <w:caps/>
        </w:rPr>
      </w:pPr>
    </w:p>
    <w:p w14:paraId="26076103" w14:textId="77777777" w:rsidR="004743DE" w:rsidRDefault="004743DE" w:rsidP="00DA59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120"/>
        <w:rPr>
          <w:rStyle w:val="Odwoanieintensywne"/>
          <w:rFonts w:cstheme="minorHAnsi"/>
          <w:caps/>
        </w:rPr>
      </w:pPr>
    </w:p>
    <w:p w14:paraId="12FDA06F" w14:textId="77777777" w:rsidR="004743DE" w:rsidRPr="00C80081" w:rsidRDefault="004743DE" w:rsidP="00DA59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120"/>
        <w:rPr>
          <w:rStyle w:val="Odwoanieintensywne"/>
          <w:rFonts w:cstheme="minorHAnsi"/>
          <w:caps/>
        </w:rPr>
      </w:pPr>
    </w:p>
    <w:p w14:paraId="781F6F68" w14:textId="77777777" w:rsidR="00842CDA" w:rsidRPr="00C80081" w:rsidRDefault="00842CDA" w:rsidP="00DA59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120"/>
        <w:rPr>
          <w:rFonts w:cstheme="minorHAnsi"/>
        </w:rPr>
      </w:pPr>
    </w:p>
    <w:p w14:paraId="7888F601" w14:textId="77777777" w:rsidR="00866E18" w:rsidRPr="004A441B" w:rsidRDefault="00866E18" w:rsidP="00DA594E">
      <w:pPr>
        <w:spacing w:after="120"/>
        <w:jc w:val="both"/>
        <w:rPr>
          <w:rStyle w:val="Odwoanieintensywne"/>
          <w:rFonts w:cstheme="minorHAnsi"/>
          <w:caps/>
          <w:sz w:val="4"/>
          <w:szCs w:val="4"/>
          <w:highlight w:val="lightGray"/>
        </w:rPr>
      </w:pPr>
    </w:p>
    <w:p w14:paraId="7DC50BD5" w14:textId="61321369" w:rsidR="00866E18" w:rsidRPr="00D501E9" w:rsidRDefault="00866E18" w:rsidP="00DA594E">
      <w:pPr>
        <w:spacing w:after="120"/>
        <w:rPr>
          <w:b/>
          <w:bCs/>
        </w:rPr>
      </w:pPr>
      <w:r w:rsidRPr="00D501E9">
        <w:rPr>
          <w:b/>
          <w:bCs/>
        </w:rPr>
        <w:t xml:space="preserve">OPIS </w:t>
      </w:r>
      <w:r w:rsidR="003B619F">
        <w:rPr>
          <w:b/>
          <w:bCs/>
        </w:rPr>
        <w:t>FRANCUSKO</w:t>
      </w:r>
      <w:r w:rsidRPr="00D501E9">
        <w:rPr>
          <w:b/>
          <w:bCs/>
        </w:rPr>
        <w:t>-/</w:t>
      </w:r>
      <w:r w:rsidR="003B619F">
        <w:rPr>
          <w:b/>
          <w:bCs/>
        </w:rPr>
        <w:t>ANGLO</w:t>
      </w:r>
      <w:r w:rsidRPr="00D501E9">
        <w:rPr>
          <w:b/>
          <w:bCs/>
        </w:rPr>
        <w:t xml:space="preserve">JĘZYCZNY: </w:t>
      </w:r>
    </w:p>
    <w:p w14:paraId="0B63EDA8" w14:textId="77777777" w:rsidR="00866E18" w:rsidRDefault="00866E18" w:rsidP="00DA59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120"/>
        <w:rPr>
          <w:rStyle w:val="Odwoanieintensywne"/>
          <w:rFonts w:cstheme="minorHAnsi"/>
          <w:caps/>
        </w:rPr>
      </w:pPr>
    </w:p>
    <w:p w14:paraId="579D0C2E" w14:textId="77777777" w:rsidR="004743DE" w:rsidRDefault="004743DE" w:rsidP="00DA59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120"/>
        <w:rPr>
          <w:rStyle w:val="Odwoanieintensywne"/>
          <w:rFonts w:cstheme="minorHAnsi"/>
          <w:caps/>
        </w:rPr>
      </w:pPr>
    </w:p>
    <w:p w14:paraId="0ECC2EFC" w14:textId="77777777" w:rsidR="004743DE" w:rsidRPr="00C80081" w:rsidRDefault="004743DE" w:rsidP="00DA59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120"/>
        <w:rPr>
          <w:rStyle w:val="Odwoanieintensywne"/>
          <w:rFonts w:cstheme="minorHAnsi"/>
          <w:caps/>
        </w:rPr>
      </w:pPr>
    </w:p>
    <w:p w14:paraId="452B4379" w14:textId="77777777" w:rsidR="00866E18" w:rsidRPr="00C80081" w:rsidRDefault="00866E18" w:rsidP="00DA59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120"/>
        <w:rPr>
          <w:rFonts w:cstheme="minorHAnsi"/>
        </w:rPr>
      </w:pPr>
    </w:p>
    <w:p w14:paraId="36232812" w14:textId="77777777" w:rsidR="00866E18" w:rsidRPr="00DA594E" w:rsidRDefault="00866E18" w:rsidP="00DA594E">
      <w:pPr>
        <w:spacing w:after="120"/>
        <w:jc w:val="both"/>
        <w:rPr>
          <w:rStyle w:val="Odwoanieintensywne"/>
          <w:rFonts w:cstheme="minorHAnsi"/>
          <w:caps/>
          <w:sz w:val="14"/>
          <w:szCs w:val="14"/>
          <w:highlight w:val="lightGray"/>
        </w:rPr>
      </w:pPr>
    </w:p>
    <w:p w14:paraId="6C47536F" w14:textId="27580251" w:rsidR="00C80081" w:rsidRPr="00757DB1" w:rsidRDefault="00B041C8" w:rsidP="00DA594E">
      <w:pPr>
        <w:spacing w:after="120"/>
        <w:rPr>
          <w:rFonts w:cstheme="minorHAnsi"/>
          <w:b/>
          <w:bCs/>
          <w:caps/>
          <w:smallCaps/>
          <w:color w:val="1F3864" w:themeColor="accent1" w:themeShade="80"/>
          <w:spacing w:val="5"/>
        </w:rPr>
      </w:pPr>
      <w:r w:rsidRPr="0093122B">
        <w:rPr>
          <w:rStyle w:val="Odwoanieintensywne"/>
          <w:rFonts w:cstheme="minorHAnsi"/>
          <w:caps/>
          <w:color w:val="1F3864" w:themeColor="accent1" w:themeShade="80"/>
          <w:highlight w:val="lightGray"/>
        </w:rPr>
        <w:t>uzasadni</w:t>
      </w:r>
      <w:r w:rsidR="00CC758A">
        <w:rPr>
          <w:rStyle w:val="Odwoanieintensywne"/>
          <w:rFonts w:cstheme="minorHAnsi"/>
          <w:caps/>
          <w:color w:val="1F3864" w:themeColor="accent1" w:themeShade="80"/>
          <w:highlight w:val="lightGray"/>
        </w:rPr>
        <w:t xml:space="preserve">ENIE ORGANIZACJI WYDARZENIA </w:t>
      </w:r>
      <w:r w:rsidR="00C80081" w:rsidRPr="0093122B">
        <w:rPr>
          <w:rStyle w:val="Odwoanieintensywne"/>
          <w:rFonts w:cstheme="minorHAnsi"/>
          <w:caps/>
          <w:color w:val="1F3864" w:themeColor="accent1" w:themeShade="80"/>
          <w:highlight w:val="lightGray"/>
        </w:rPr>
        <w:t>(</w:t>
      </w:r>
      <w:r w:rsidR="00C80081" w:rsidRPr="0093122B">
        <w:rPr>
          <w:b/>
          <w:bCs/>
          <w:color w:val="1F3864" w:themeColor="accent1" w:themeShade="80"/>
          <w:highlight w:val="lightGray"/>
        </w:rPr>
        <w:t>do 1 500 znaków</w:t>
      </w:r>
      <w:r w:rsidR="00C80081" w:rsidRPr="0093122B">
        <w:rPr>
          <w:rStyle w:val="Odwoanieintensywne"/>
          <w:rFonts w:cstheme="minorHAnsi"/>
          <w:caps/>
          <w:color w:val="1F3864" w:themeColor="accent1" w:themeShade="80"/>
          <w:highlight w:val="lightGray"/>
        </w:rPr>
        <w:t>)</w:t>
      </w:r>
    </w:p>
    <w:p w14:paraId="6FDCC3F7" w14:textId="77777777" w:rsidR="00C80081" w:rsidRDefault="00C80081" w:rsidP="00DA59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cstheme="minorHAnsi"/>
        </w:rPr>
      </w:pPr>
    </w:p>
    <w:p w14:paraId="2A6F788A" w14:textId="77777777" w:rsidR="004743DE" w:rsidRDefault="004743DE" w:rsidP="00DA59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cstheme="minorHAnsi"/>
        </w:rPr>
      </w:pPr>
    </w:p>
    <w:p w14:paraId="1456B2D7" w14:textId="77777777" w:rsidR="004743DE" w:rsidRPr="00E01EFF" w:rsidRDefault="004743DE" w:rsidP="00DA59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cstheme="minorHAnsi"/>
        </w:rPr>
      </w:pPr>
    </w:p>
    <w:p w14:paraId="353C7E9B" w14:textId="77777777" w:rsidR="00C80081" w:rsidRPr="00E01EFF" w:rsidRDefault="00C80081" w:rsidP="00DA59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cstheme="minorHAnsi"/>
        </w:rPr>
      </w:pPr>
    </w:p>
    <w:p w14:paraId="4F51E073" w14:textId="77777777" w:rsidR="00757DB1" w:rsidRPr="00DA594E" w:rsidRDefault="00757DB1" w:rsidP="00DA594E">
      <w:pPr>
        <w:spacing w:after="120"/>
        <w:rPr>
          <w:rStyle w:val="Odwoanieintensywne"/>
          <w:rFonts w:cstheme="minorHAnsi"/>
          <w:color w:val="1F3864" w:themeColor="accent1" w:themeShade="80"/>
          <w:sz w:val="14"/>
          <w:szCs w:val="14"/>
          <w:highlight w:val="lightGray"/>
        </w:rPr>
      </w:pPr>
    </w:p>
    <w:p w14:paraId="0D468493" w14:textId="3871C261" w:rsidR="00757DB1" w:rsidRDefault="00757DB1" w:rsidP="00F66AF8">
      <w:pPr>
        <w:spacing w:after="0"/>
        <w:rPr>
          <w:rStyle w:val="Odwoanieintensywne"/>
          <w:rFonts w:cstheme="minorHAnsi"/>
          <w:color w:val="1F3864" w:themeColor="accent1" w:themeShade="80"/>
          <w:highlight w:val="lightGray"/>
        </w:rPr>
      </w:pPr>
      <w:r>
        <w:rPr>
          <w:rStyle w:val="Odwoanieintensywne"/>
          <w:rFonts w:cstheme="minorHAnsi"/>
          <w:color w:val="1F3864" w:themeColor="accent1" w:themeShade="80"/>
          <w:highlight w:val="lightGray"/>
        </w:rPr>
        <w:t>CZY PLANOWANA JEST PUBLIKACJA WYSTĄPIEŃ WYGŁOSZONYCH PODCZASA KONFERENCJI?</w:t>
      </w:r>
      <w:r w:rsidR="002B23C0">
        <w:rPr>
          <w:rStyle w:val="Odwoanieintensywne"/>
          <w:rFonts w:cstheme="minorHAnsi"/>
          <w:color w:val="1F3864" w:themeColor="accent1" w:themeShade="80"/>
          <w:highlight w:val="lightGray"/>
        </w:rPr>
        <w:t>*</w:t>
      </w:r>
      <w:r>
        <w:rPr>
          <w:rStyle w:val="Odwoanieintensywne"/>
          <w:rFonts w:cstheme="minorHAnsi"/>
          <w:color w:val="1F3864" w:themeColor="accent1" w:themeShade="80"/>
          <w:highlight w:val="lightGray"/>
        </w:rPr>
        <w:t xml:space="preserve"> </w:t>
      </w:r>
    </w:p>
    <w:p w14:paraId="4956F7DA" w14:textId="66E03EB9" w:rsidR="00757DB1" w:rsidRPr="002B23C0" w:rsidRDefault="00884757" w:rsidP="00DA594E">
      <w:pPr>
        <w:spacing w:after="120"/>
        <w:rPr>
          <w:b/>
          <w:bCs/>
          <w:smallCaps/>
        </w:rPr>
      </w:pPr>
      <w:r>
        <w:t>J</w:t>
      </w:r>
      <w:r w:rsidRPr="00884757">
        <w:t>eśli „tak”, prosimy o informację dotyczącą rodzaju publikacji</w:t>
      </w:r>
      <w:r w:rsidR="00757DB1" w:rsidRPr="00884757">
        <w:t xml:space="preserve"> </w:t>
      </w:r>
      <w:r w:rsidRPr="00884757">
        <w:t>(wydawnictwo pokonferencyjne, czasopismo międzynarodowe/ogólnopolskie/o zasięgu lokalnym, monografia i in.)</w:t>
      </w:r>
    </w:p>
    <w:p w14:paraId="7C0C896C" w14:textId="77777777" w:rsidR="00757DB1" w:rsidRPr="00DB19C3" w:rsidRDefault="00757DB1" w:rsidP="00DA594E">
      <w:pPr>
        <w:spacing w:after="120" w:line="432" w:lineRule="auto"/>
        <w:rPr>
          <w:rStyle w:val="Odwoanieintensywne"/>
          <w:rFonts w:cstheme="minorHAnsi"/>
          <w:b w:val="0"/>
          <w:color w:val="auto"/>
        </w:rPr>
      </w:pPr>
      <w:r w:rsidRPr="00DB19C3">
        <w:rPr>
          <w:rStyle w:val="Odwoanieintensywne"/>
          <w:rFonts w:cstheme="minorHAnsi"/>
          <w:color w:val="auto"/>
        </w:rPr>
        <w:t>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F908F95" w14:textId="77777777" w:rsidR="00F66AF8" w:rsidRDefault="00F66AF8" w:rsidP="00DA594E">
      <w:pPr>
        <w:spacing w:after="120"/>
        <w:rPr>
          <w:rStyle w:val="Odwoanieintensywne"/>
          <w:rFonts w:cstheme="minorHAnsi"/>
          <w:color w:val="1F3864" w:themeColor="accent1" w:themeShade="80"/>
          <w:sz w:val="14"/>
          <w:szCs w:val="14"/>
          <w:highlight w:val="lightGray"/>
        </w:rPr>
      </w:pPr>
    </w:p>
    <w:p w14:paraId="574B0C76" w14:textId="0723B2D7" w:rsidR="00F66AF8" w:rsidRDefault="00B041C8" w:rsidP="00F66AF8">
      <w:pPr>
        <w:spacing w:after="0"/>
        <w:rPr>
          <w:rStyle w:val="Odwoanieintensywne"/>
          <w:rFonts w:cstheme="minorHAnsi"/>
          <w:color w:val="1F3864" w:themeColor="accent1" w:themeShade="80"/>
          <w:highlight w:val="lightGray"/>
        </w:rPr>
      </w:pPr>
      <w:r w:rsidRPr="00DA594E">
        <w:rPr>
          <w:rStyle w:val="Odwoanieintensywne"/>
          <w:rFonts w:cstheme="minorHAnsi"/>
          <w:color w:val="1F3864" w:themeColor="accent1" w:themeShade="80"/>
          <w:highlight w:val="lightGray"/>
        </w:rPr>
        <w:lastRenderedPageBreak/>
        <w:t>WKŁAD FINANSOWY</w:t>
      </w:r>
      <w:r w:rsidR="0068576B" w:rsidRPr="00DA594E">
        <w:rPr>
          <w:rStyle w:val="Odwoanieintensywne"/>
          <w:rFonts w:cstheme="minorHAnsi"/>
          <w:color w:val="1F3864" w:themeColor="accent1" w:themeShade="80"/>
          <w:highlight w:val="lightGray"/>
        </w:rPr>
        <w:t xml:space="preserve"> </w:t>
      </w:r>
      <w:r w:rsidR="0068576B" w:rsidRPr="00DA594E">
        <w:rPr>
          <w:rStyle w:val="Odwoanieintensywne"/>
          <w:rFonts w:cstheme="minorHAnsi"/>
          <w:color w:val="1F3864" w:themeColor="accent1" w:themeShade="80"/>
          <w:highlight w:val="lightGray"/>
          <w:u w:val="single"/>
        </w:rPr>
        <w:t>WNIOSKODAWCY (BEZ PAN)</w:t>
      </w:r>
      <w:r w:rsidR="00C80081" w:rsidRPr="00DA594E">
        <w:rPr>
          <w:rStyle w:val="Odwoanieintensywne"/>
          <w:rFonts w:cstheme="minorHAnsi"/>
          <w:color w:val="1F3864" w:themeColor="accent1" w:themeShade="80"/>
          <w:highlight w:val="lightGray"/>
        </w:rPr>
        <w:t>*</w:t>
      </w:r>
    </w:p>
    <w:p w14:paraId="04F41988" w14:textId="7A7C21A5" w:rsidR="00DA594E" w:rsidRPr="00F66AF8" w:rsidRDefault="00F66AF8" w:rsidP="00DA594E">
      <w:pPr>
        <w:spacing w:after="120"/>
        <w:rPr>
          <w:rFonts w:cstheme="minorHAnsi"/>
          <w:iCs/>
        </w:rPr>
      </w:pPr>
      <w:r>
        <w:rPr>
          <w:rFonts w:cstheme="minorHAnsi"/>
          <w:iCs/>
        </w:rPr>
        <w:t>Prosimy o podanie konkretnych kwot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41"/>
        <w:gridCol w:w="4726"/>
      </w:tblGrid>
      <w:tr w:rsidR="0093122B" w:rsidRPr="0093122B" w14:paraId="5A205FDA" w14:textId="77777777" w:rsidTr="00D501E9">
        <w:trPr>
          <w:trHeight w:val="597"/>
        </w:trPr>
        <w:tc>
          <w:tcPr>
            <w:tcW w:w="434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B6A2DF3" w14:textId="272958B0" w:rsidR="00493B1D" w:rsidRPr="0093122B" w:rsidRDefault="00BE57B5" w:rsidP="00DA594E">
            <w:pPr>
              <w:spacing w:after="120" w:line="240" w:lineRule="auto"/>
              <w:jc w:val="center"/>
              <w:rPr>
                <w:rFonts w:cstheme="minorHAnsi"/>
                <w:b/>
                <w:bCs/>
                <w:iCs/>
                <w:color w:val="1F3864" w:themeColor="accent1" w:themeShade="80"/>
                <w:lang w:val="fr-FR"/>
              </w:rPr>
            </w:pPr>
            <w:r w:rsidRPr="0093122B">
              <w:rPr>
                <w:rFonts w:cstheme="minorHAnsi"/>
                <w:b/>
                <w:bCs/>
                <w:iCs/>
                <w:color w:val="1F3864" w:themeColor="accent1" w:themeShade="80"/>
                <w:lang w:val="fr-FR"/>
              </w:rPr>
              <w:t>RODZAJ WYDATKU</w:t>
            </w:r>
          </w:p>
        </w:tc>
        <w:tc>
          <w:tcPr>
            <w:tcW w:w="472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5F098BC" w14:textId="3B21C149" w:rsidR="00493B1D" w:rsidRPr="0093122B" w:rsidRDefault="00BE57B5" w:rsidP="00DA594E">
            <w:pPr>
              <w:spacing w:after="120" w:line="240" w:lineRule="auto"/>
              <w:jc w:val="center"/>
              <w:rPr>
                <w:rFonts w:cstheme="minorHAnsi"/>
                <w:b/>
                <w:bCs/>
                <w:iCs/>
                <w:color w:val="1F3864" w:themeColor="accent1" w:themeShade="80"/>
              </w:rPr>
            </w:pPr>
            <w:r w:rsidRPr="0093122B">
              <w:rPr>
                <w:rFonts w:cstheme="minorHAnsi"/>
                <w:b/>
                <w:bCs/>
                <w:iCs/>
                <w:color w:val="1F3864" w:themeColor="accent1" w:themeShade="80"/>
              </w:rPr>
              <w:t>DEKLAROWANA KWOTA UDZIAŁU WŁASNE</w:t>
            </w:r>
            <w:r w:rsidR="00DA7627">
              <w:rPr>
                <w:rFonts w:cstheme="minorHAnsi"/>
                <w:b/>
                <w:bCs/>
                <w:iCs/>
                <w:color w:val="1F3864" w:themeColor="accent1" w:themeShade="80"/>
              </w:rPr>
              <w:t>G</w:t>
            </w:r>
            <w:r w:rsidRPr="0093122B">
              <w:rPr>
                <w:rFonts w:cstheme="minorHAnsi"/>
                <w:b/>
                <w:bCs/>
                <w:iCs/>
                <w:color w:val="1F3864" w:themeColor="accent1" w:themeShade="80"/>
              </w:rPr>
              <w:t xml:space="preserve">O </w:t>
            </w:r>
            <w:r w:rsidR="00DA7627">
              <w:rPr>
                <w:rFonts w:cstheme="minorHAnsi"/>
                <w:b/>
                <w:bCs/>
                <w:iCs/>
                <w:color w:val="1F3864" w:themeColor="accent1" w:themeShade="80"/>
              </w:rPr>
              <w:t xml:space="preserve">WNIOSKODAWCY </w:t>
            </w:r>
            <w:r w:rsidRPr="0093122B">
              <w:rPr>
                <w:rFonts w:cstheme="minorHAnsi"/>
                <w:b/>
                <w:bCs/>
                <w:iCs/>
                <w:color w:val="1F3864" w:themeColor="accent1" w:themeShade="80"/>
              </w:rPr>
              <w:t>[PLN]</w:t>
            </w:r>
          </w:p>
        </w:tc>
      </w:tr>
      <w:tr w:rsidR="00493B1D" w:rsidRPr="00BE57B5" w14:paraId="69D587EA" w14:textId="77777777" w:rsidTr="00D501E9">
        <w:trPr>
          <w:trHeight w:val="673"/>
        </w:trPr>
        <w:tc>
          <w:tcPr>
            <w:tcW w:w="4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BCD74" w14:textId="1EE2119E" w:rsidR="00493B1D" w:rsidRPr="00BE57B5" w:rsidRDefault="00493B1D" w:rsidP="00DA594E">
            <w:pPr>
              <w:spacing w:after="120" w:line="240" w:lineRule="auto"/>
              <w:rPr>
                <w:rFonts w:cstheme="minorHAnsi"/>
                <w:iCs/>
              </w:rPr>
            </w:pPr>
            <w:r w:rsidRPr="00BE57B5">
              <w:rPr>
                <w:rFonts w:cstheme="minorHAnsi"/>
                <w:iCs/>
              </w:rPr>
              <w:t>Noclegi</w:t>
            </w:r>
            <w:r w:rsidR="00BE57B5">
              <w:rPr>
                <w:rFonts w:cstheme="minorHAnsi"/>
                <w:iCs/>
              </w:rPr>
              <w:t>:</w:t>
            </w:r>
          </w:p>
          <w:p w14:paraId="4B3C0A5A" w14:textId="1CB0D68D" w:rsidR="00BE57B5" w:rsidRPr="00BE57B5" w:rsidRDefault="00BE57B5" w:rsidP="00DA594E">
            <w:pPr>
              <w:spacing w:after="120" w:line="240" w:lineRule="auto"/>
              <w:rPr>
                <w:rFonts w:cstheme="minorHAnsi"/>
                <w:iCs/>
              </w:rPr>
            </w:pPr>
          </w:p>
        </w:tc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5279A9" w14:textId="77777777" w:rsidR="00493B1D" w:rsidRPr="00BE57B5" w:rsidRDefault="00493B1D" w:rsidP="00DA594E">
            <w:pPr>
              <w:spacing w:after="120" w:line="240" w:lineRule="auto"/>
              <w:rPr>
                <w:rFonts w:cstheme="minorHAnsi"/>
                <w:iCs/>
              </w:rPr>
            </w:pPr>
          </w:p>
          <w:p w14:paraId="39681AB6" w14:textId="77777777" w:rsidR="00493B1D" w:rsidRPr="00BE57B5" w:rsidRDefault="00493B1D" w:rsidP="00DA594E">
            <w:pPr>
              <w:spacing w:after="120" w:line="240" w:lineRule="auto"/>
              <w:rPr>
                <w:rFonts w:cstheme="minorHAnsi"/>
                <w:iCs/>
              </w:rPr>
            </w:pPr>
          </w:p>
        </w:tc>
      </w:tr>
      <w:tr w:rsidR="00493B1D" w:rsidRPr="00BE57B5" w14:paraId="2E594F46" w14:textId="77777777" w:rsidTr="00D501E9">
        <w:trPr>
          <w:trHeight w:val="697"/>
        </w:trPr>
        <w:tc>
          <w:tcPr>
            <w:tcW w:w="4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CC0701" w14:textId="5F881332" w:rsidR="00493B1D" w:rsidRPr="00BE57B5" w:rsidRDefault="00493B1D" w:rsidP="00DA594E">
            <w:pPr>
              <w:spacing w:after="120" w:line="240" w:lineRule="auto"/>
              <w:rPr>
                <w:rFonts w:cstheme="minorHAnsi"/>
                <w:iCs/>
                <w:color w:val="538135" w:themeColor="accent6" w:themeShade="BF"/>
                <w:lang w:val="en-US"/>
              </w:rPr>
            </w:pPr>
            <w:r w:rsidRPr="00BE57B5">
              <w:rPr>
                <w:rFonts w:cstheme="minorHAnsi"/>
                <w:iCs/>
                <w:lang w:val="en-US"/>
              </w:rPr>
              <w:t>Transport</w:t>
            </w:r>
            <w:r w:rsidR="00BE57B5">
              <w:rPr>
                <w:rFonts w:cstheme="minorHAnsi"/>
                <w:iCs/>
                <w:lang w:val="en-US"/>
              </w:rPr>
              <w:t>:</w:t>
            </w:r>
          </w:p>
        </w:tc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5D8237" w14:textId="77777777" w:rsidR="00493B1D" w:rsidRPr="00BE57B5" w:rsidRDefault="00493B1D" w:rsidP="00DA594E">
            <w:pPr>
              <w:spacing w:after="120" w:line="240" w:lineRule="auto"/>
              <w:rPr>
                <w:rFonts w:cstheme="minorHAnsi"/>
                <w:iCs/>
                <w:lang w:val="en-US"/>
              </w:rPr>
            </w:pPr>
          </w:p>
        </w:tc>
      </w:tr>
      <w:tr w:rsidR="00493B1D" w:rsidRPr="00BE57B5" w14:paraId="590EFE99" w14:textId="77777777" w:rsidTr="00D501E9">
        <w:trPr>
          <w:trHeight w:val="835"/>
        </w:trPr>
        <w:tc>
          <w:tcPr>
            <w:tcW w:w="4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42FB5C" w14:textId="090CA6C9" w:rsidR="00493B1D" w:rsidRPr="00BE57B5" w:rsidRDefault="00493B1D" w:rsidP="00DA594E">
            <w:pPr>
              <w:spacing w:after="120" w:line="240" w:lineRule="auto"/>
              <w:rPr>
                <w:rFonts w:cstheme="minorHAnsi"/>
                <w:iCs/>
                <w:lang w:val="fr-FR"/>
              </w:rPr>
            </w:pPr>
            <w:r w:rsidRPr="00BE57B5">
              <w:rPr>
                <w:rFonts w:cstheme="minorHAnsi"/>
                <w:iCs/>
                <w:lang w:val="fr-FR"/>
              </w:rPr>
              <w:t>Materiały promocyjne</w:t>
            </w:r>
            <w:r w:rsidR="00BE57B5">
              <w:rPr>
                <w:rFonts w:cstheme="minorHAnsi"/>
                <w:iCs/>
                <w:lang w:val="fr-FR"/>
              </w:rPr>
              <w:t>:</w:t>
            </w:r>
          </w:p>
        </w:tc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B3DCE" w14:textId="77777777" w:rsidR="00493B1D" w:rsidRPr="00BE57B5" w:rsidRDefault="00493B1D" w:rsidP="00DA594E">
            <w:pPr>
              <w:spacing w:after="120"/>
              <w:rPr>
                <w:rFonts w:cstheme="minorHAnsi"/>
                <w:iCs/>
                <w:lang w:val="fr-FR"/>
              </w:rPr>
            </w:pPr>
          </w:p>
        </w:tc>
      </w:tr>
      <w:tr w:rsidR="00493B1D" w:rsidRPr="00BE57B5" w14:paraId="25CE5DC3" w14:textId="77777777" w:rsidTr="00D501E9">
        <w:trPr>
          <w:trHeight w:val="704"/>
        </w:trPr>
        <w:tc>
          <w:tcPr>
            <w:tcW w:w="4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5F2080" w14:textId="43378168" w:rsidR="00BE57B5" w:rsidRPr="00BE57B5" w:rsidRDefault="00493B1D" w:rsidP="00DA594E">
            <w:pPr>
              <w:spacing w:after="120" w:line="240" w:lineRule="auto"/>
              <w:rPr>
                <w:rFonts w:cstheme="minorHAnsi"/>
                <w:iCs/>
              </w:rPr>
            </w:pPr>
            <w:r w:rsidRPr="00BE57B5">
              <w:rPr>
                <w:rFonts w:cstheme="minorHAnsi"/>
                <w:iCs/>
              </w:rPr>
              <w:t>Posiłki</w:t>
            </w:r>
            <w:r w:rsidR="00BE57B5">
              <w:rPr>
                <w:rFonts w:cstheme="minorHAnsi"/>
                <w:iCs/>
              </w:rPr>
              <w:t>:</w:t>
            </w:r>
          </w:p>
        </w:tc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A5F4D" w14:textId="77777777" w:rsidR="00493B1D" w:rsidRPr="00BE57B5" w:rsidRDefault="00493B1D" w:rsidP="00DA594E">
            <w:pPr>
              <w:spacing w:after="120" w:line="240" w:lineRule="auto"/>
              <w:rPr>
                <w:rFonts w:cstheme="minorHAnsi"/>
                <w:iCs/>
              </w:rPr>
            </w:pPr>
          </w:p>
          <w:p w14:paraId="38A4D00D" w14:textId="77777777" w:rsidR="00493B1D" w:rsidRPr="00BE57B5" w:rsidRDefault="00493B1D" w:rsidP="00DA594E">
            <w:pPr>
              <w:spacing w:after="120" w:line="240" w:lineRule="auto"/>
              <w:rPr>
                <w:rFonts w:cstheme="minorHAnsi"/>
                <w:iCs/>
              </w:rPr>
            </w:pPr>
          </w:p>
        </w:tc>
      </w:tr>
      <w:tr w:rsidR="00493B1D" w:rsidRPr="00BE57B5" w14:paraId="491C2609" w14:textId="77777777" w:rsidTr="00D501E9">
        <w:trPr>
          <w:trHeight w:val="687"/>
        </w:trPr>
        <w:tc>
          <w:tcPr>
            <w:tcW w:w="4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2AF91" w14:textId="2A79EA34" w:rsidR="00493B1D" w:rsidRPr="00BE57B5" w:rsidRDefault="00493B1D" w:rsidP="00DA594E">
            <w:pPr>
              <w:spacing w:after="120" w:line="240" w:lineRule="auto"/>
              <w:rPr>
                <w:rFonts w:cstheme="minorHAnsi"/>
                <w:iCs/>
              </w:rPr>
            </w:pPr>
            <w:r w:rsidRPr="00BE57B5">
              <w:rPr>
                <w:rFonts w:cstheme="minorHAnsi"/>
                <w:iCs/>
              </w:rPr>
              <w:t>Przerwa kawowa</w:t>
            </w:r>
            <w:r w:rsidR="00BE57B5">
              <w:rPr>
                <w:rFonts w:cstheme="minorHAnsi"/>
                <w:iCs/>
              </w:rPr>
              <w:t>:</w:t>
            </w:r>
          </w:p>
          <w:p w14:paraId="78EFCFE9" w14:textId="3AEF3E17" w:rsidR="00BE57B5" w:rsidRPr="00BE57B5" w:rsidRDefault="00BE57B5" w:rsidP="00DA594E">
            <w:pPr>
              <w:spacing w:after="120" w:line="240" w:lineRule="auto"/>
              <w:rPr>
                <w:rFonts w:cstheme="minorHAnsi"/>
                <w:iCs/>
                <w:color w:val="538135" w:themeColor="accent6" w:themeShade="BF"/>
              </w:rPr>
            </w:pPr>
          </w:p>
        </w:tc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A8DBC" w14:textId="77777777" w:rsidR="00493B1D" w:rsidRPr="00BE57B5" w:rsidRDefault="00493B1D" w:rsidP="00DA594E">
            <w:pPr>
              <w:spacing w:after="120" w:line="240" w:lineRule="auto"/>
              <w:rPr>
                <w:rFonts w:cstheme="minorHAnsi"/>
                <w:iCs/>
              </w:rPr>
            </w:pPr>
          </w:p>
        </w:tc>
      </w:tr>
      <w:tr w:rsidR="00BE57B5" w:rsidRPr="00BE57B5" w14:paraId="51AAFF57" w14:textId="77777777" w:rsidTr="00D501E9">
        <w:trPr>
          <w:trHeight w:val="697"/>
        </w:trPr>
        <w:tc>
          <w:tcPr>
            <w:tcW w:w="4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13CE6A" w14:textId="77777777" w:rsidR="00BE57B5" w:rsidRPr="00BE57B5" w:rsidRDefault="00BE57B5" w:rsidP="00DA594E">
            <w:pPr>
              <w:spacing w:after="120"/>
              <w:rPr>
                <w:rFonts w:cstheme="minorHAnsi"/>
                <w:b/>
                <w:bCs/>
                <w:smallCaps/>
                <w:spacing w:val="5"/>
                <w:lang w:val="fr-FR"/>
              </w:rPr>
            </w:pPr>
            <w:r w:rsidRPr="00BE57B5">
              <w:rPr>
                <w:rFonts w:cstheme="minorHAnsi"/>
                <w:iCs/>
                <w:lang w:val="en-US"/>
              </w:rPr>
              <w:t>Inne:</w:t>
            </w:r>
            <w:r w:rsidRPr="00DB19C3">
              <w:rPr>
                <w:rStyle w:val="Odwoanieintensywne"/>
                <w:rFonts w:cstheme="minorHAnsi"/>
                <w:color w:val="auto"/>
                <w:lang w:val="fr-FR"/>
              </w:rPr>
              <w:t xml:space="preserve"> ____________________________________</w:t>
            </w:r>
          </w:p>
          <w:p w14:paraId="29E265D7" w14:textId="77777777" w:rsidR="00BE57B5" w:rsidRPr="00BE57B5" w:rsidRDefault="00BE57B5" w:rsidP="00DA594E">
            <w:pPr>
              <w:spacing w:after="120" w:line="240" w:lineRule="auto"/>
              <w:rPr>
                <w:rFonts w:cstheme="minorHAnsi"/>
                <w:iCs/>
                <w:lang w:val="en-US"/>
              </w:rPr>
            </w:pPr>
          </w:p>
        </w:tc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9BED3" w14:textId="77777777" w:rsidR="00BE57B5" w:rsidRPr="00BE57B5" w:rsidRDefault="00BE57B5" w:rsidP="00DA594E">
            <w:pPr>
              <w:spacing w:after="120" w:line="240" w:lineRule="auto"/>
              <w:rPr>
                <w:rFonts w:cstheme="minorHAnsi"/>
                <w:iCs/>
              </w:rPr>
            </w:pPr>
          </w:p>
          <w:p w14:paraId="0CCA8DB5" w14:textId="77777777" w:rsidR="00BE57B5" w:rsidRPr="00BE57B5" w:rsidRDefault="00BE57B5" w:rsidP="00DA594E">
            <w:pPr>
              <w:spacing w:after="120" w:line="240" w:lineRule="auto"/>
              <w:rPr>
                <w:rFonts w:cstheme="minorHAnsi"/>
                <w:iCs/>
              </w:rPr>
            </w:pPr>
          </w:p>
        </w:tc>
      </w:tr>
    </w:tbl>
    <w:p w14:paraId="458356CE" w14:textId="44637E77" w:rsidR="00A35687" w:rsidRPr="00DA594E" w:rsidRDefault="00DA594E" w:rsidP="00DA594E">
      <w:pPr>
        <w:spacing w:after="120"/>
        <w:jc w:val="both"/>
        <w:rPr>
          <w:rFonts w:cstheme="minorHAnsi"/>
          <w:b/>
          <w:bCs/>
          <w:iCs/>
          <w:color w:val="FF0000"/>
          <w:sz w:val="20"/>
          <w:szCs w:val="20"/>
        </w:rPr>
      </w:pPr>
      <w:r w:rsidRPr="00DA594E">
        <w:rPr>
          <w:rFonts w:cstheme="minorHAnsi"/>
          <w:b/>
          <w:bCs/>
          <w:iCs/>
          <w:color w:val="FF0000"/>
          <w:sz w:val="20"/>
          <w:szCs w:val="20"/>
        </w:rPr>
        <w:t>WKŁAD FINANSOWY POLSKIEJ AKADEMII NAUK STACJI NAUKOWEJ W PARYŻU BĘDZIE USTALANY INDYWIDUALNIE, W ZALEŻNOŚCI OD OCENY MERYTORYCZNEJ</w:t>
      </w:r>
      <w:r>
        <w:rPr>
          <w:rFonts w:cstheme="minorHAnsi"/>
          <w:b/>
          <w:bCs/>
          <w:iCs/>
          <w:color w:val="FF0000"/>
          <w:sz w:val="20"/>
          <w:szCs w:val="20"/>
        </w:rPr>
        <w:t xml:space="preserve"> PROPOZYCJI WYDARZENIA</w:t>
      </w:r>
      <w:r w:rsidRPr="00DA594E">
        <w:rPr>
          <w:rFonts w:cstheme="minorHAnsi"/>
          <w:b/>
          <w:bCs/>
          <w:iCs/>
          <w:color w:val="FF0000"/>
          <w:sz w:val="20"/>
          <w:szCs w:val="20"/>
        </w:rPr>
        <w:t>.</w:t>
      </w:r>
    </w:p>
    <w:p w14:paraId="5F80FF26" w14:textId="77777777" w:rsidR="00DA594E" w:rsidRPr="00DA594E" w:rsidRDefault="00DA594E" w:rsidP="00DA594E">
      <w:pPr>
        <w:spacing w:after="120"/>
        <w:jc w:val="both"/>
        <w:rPr>
          <w:rFonts w:cstheme="minorHAnsi"/>
          <w:iCs/>
          <w:sz w:val="14"/>
          <w:szCs w:val="14"/>
        </w:rPr>
      </w:pPr>
    </w:p>
    <w:p w14:paraId="49CD7550" w14:textId="01E2FD1F" w:rsidR="00E21BD6" w:rsidRPr="0093122B" w:rsidRDefault="00886CDD" w:rsidP="00DA594E">
      <w:pPr>
        <w:spacing w:after="120"/>
        <w:ind w:right="283"/>
        <w:jc w:val="both"/>
        <w:rPr>
          <w:rFonts w:cstheme="minorHAnsi"/>
          <w:i/>
          <w:smallCaps/>
          <w:color w:val="1F3864" w:themeColor="accent1" w:themeShade="80"/>
          <w:spacing w:val="5"/>
        </w:rPr>
      </w:pPr>
      <w:r w:rsidRPr="0093122B">
        <w:rPr>
          <w:rStyle w:val="Odwoanieintensywne"/>
          <w:rFonts w:cstheme="minorHAnsi"/>
          <w:color w:val="1F3864" w:themeColor="accent1" w:themeShade="80"/>
          <w:highlight w:val="lightGray"/>
        </w:rPr>
        <w:t>PROSIMY O AKCEPTACJĘ PONIŻSZYCH KLAUZUL</w:t>
      </w:r>
      <w:r w:rsidR="005B05BE">
        <w:rPr>
          <w:rStyle w:val="Odwoanieintensywne"/>
          <w:rFonts w:cstheme="minorHAnsi"/>
          <w:color w:val="1F3864" w:themeColor="accent1" w:themeShade="80"/>
          <w:highlight w:val="lightGray"/>
        </w:rPr>
        <w:t>:</w:t>
      </w:r>
      <w:r w:rsidR="00D06ED5" w:rsidRPr="0093122B">
        <w:rPr>
          <w:rStyle w:val="Odwoanieintensywne"/>
          <w:rFonts w:cstheme="minorHAnsi"/>
          <w:color w:val="1F3864" w:themeColor="accent1" w:themeShade="80"/>
          <w:highlight w:val="lightGray"/>
        </w:rPr>
        <w:t>*</w:t>
      </w:r>
    </w:p>
    <w:p w14:paraId="116B766B" w14:textId="5D514CA1" w:rsidR="00E21BD6" w:rsidRPr="00DA594E" w:rsidRDefault="00E21BD6" w:rsidP="00DA594E">
      <w:pPr>
        <w:spacing w:after="120" w:line="360" w:lineRule="auto"/>
        <w:jc w:val="both"/>
        <w:rPr>
          <w:rFonts w:cstheme="minorHAnsi"/>
          <w:i/>
          <w:color w:val="1F4E79" w:themeColor="accent5" w:themeShade="80"/>
        </w:rPr>
      </w:pPr>
      <w:r w:rsidRPr="00E21BD6">
        <w:rPr>
          <w:rFonts w:cstheme="minorHAnsi"/>
        </w:rPr>
        <w:sym w:font="Webdings" w:char="F063"/>
      </w:r>
      <w:r w:rsidRPr="000C2EA1">
        <w:rPr>
          <w:rFonts w:cstheme="minorHAnsi"/>
        </w:rPr>
        <w:t xml:space="preserve">  Oświadczam, że zapoznałem/am się z </w:t>
      </w:r>
      <w:r w:rsidRPr="000C2EA1">
        <w:rPr>
          <w:rFonts w:cstheme="minorHAnsi"/>
          <w:b/>
          <w:bCs/>
        </w:rPr>
        <w:t>regulaminem</w:t>
      </w:r>
      <w:r w:rsidRPr="000C2EA1">
        <w:rPr>
          <w:rFonts w:cstheme="minorHAnsi"/>
        </w:rPr>
        <w:t xml:space="preserve"> składania propozycji o współorganizację wydarzeń i akceptuję jego postanowienia</w:t>
      </w:r>
      <w:r w:rsidR="00D06ED5">
        <w:rPr>
          <w:rFonts w:cstheme="minorHAnsi"/>
        </w:rPr>
        <w:t>.</w:t>
      </w:r>
    </w:p>
    <w:p w14:paraId="47434ABE" w14:textId="12F5A22B" w:rsidR="00E21BD6" w:rsidRPr="00DA594E" w:rsidRDefault="00E21BD6" w:rsidP="00DA594E">
      <w:pPr>
        <w:spacing w:after="120" w:line="360" w:lineRule="auto"/>
        <w:jc w:val="both"/>
        <w:rPr>
          <w:rFonts w:cstheme="minorHAnsi"/>
          <w:i/>
          <w:color w:val="538135" w:themeColor="accent6" w:themeShade="BF"/>
        </w:rPr>
      </w:pPr>
      <w:r w:rsidRPr="00E21BD6">
        <w:rPr>
          <w:rFonts w:cstheme="minorHAnsi"/>
        </w:rPr>
        <w:sym w:font="Webdings" w:char="F063"/>
      </w:r>
      <w:r w:rsidRPr="000C2EA1">
        <w:rPr>
          <w:rFonts w:cstheme="minorHAnsi"/>
        </w:rPr>
        <w:t xml:space="preserve">  Oświadczam, że zapoznałem/am się z </w:t>
      </w:r>
      <w:r w:rsidRPr="000C2EA1">
        <w:rPr>
          <w:rFonts w:cstheme="minorHAnsi"/>
          <w:b/>
          <w:bCs/>
        </w:rPr>
        <w:t>wzorem porozumienia</w:t>
      </w:r>
      <w:r w:rsidRPr="000C2EA1">
        <w:rPr>
          <w:rFonts w:cstheme="minorHAnsi"/>
        </w:rPr>
        <w:t xml:space="preserve"> o współpracy i akceptuję jego treść</w:t>
      </w:r>
      <w:r w:rsidR="00D06ED5">
        <w:rPr>
          <w:rFonts w:cstheme="minorHAnsi"/>
        </w:rPr>
        <w:t>.</w:t>
      </w:r>
    </w:p>
    <w:p w14:paraId="20AF2B88" w14:textId="72C04B5A" w:rsidR="00886CDD" w:rsidRPr="000C2EA1" w:rsidRDefault="00E21BD6" w:rsidP="00DA594E">
      <w:pPr>
        <w:spacing w:after="120" w:line="360" w:lineRule="auto"/>
        <w:jc w:val="both"/>
        <w:rPr>
          <w:rFonts w:cstheme="minorHAnsi"/>
          <w:i/>
          <w:color w:val="538135" w:themeColor="accent6" w:themeShade="BF"/>
        </w:rPr>
      </w:pPr>
      <w:r w:rsidRPr="00E21BD6">
        <w:rPr>
          <w:rFonts w:cstheme="minorHAnsi"/>
        </w:rPr>
        <w:sym w:font="Webdings" w:char="F063"/>
      </w:r>
      <w:r w:rsidRPr="000C2EA1">
        <w:rPr>
          <w:rFonts w:cstheme="minorHAnsi"/>
        </w:rPr>
        <w:t xml:space="preserve"> Akceptuję, że zmniejszenie zadeklarowanego wkładu własnego przez wnioskodawcę na etapie realizacji wydarzenia może skutkować jego odwołaniem</w:t>
      </w:r>
      <w:r w:rsidR="00DA594E">
        <w:rPr>
          <w:rFonts w:cstheme="minorHAnsi"/>
        </w:rPr>
        <w:t>.</w:t>
      </w:r>
    </w:p>
    <w:p w14:paraId="0A7BA58F" w14:textId="0FE8190D" w:rsidR="00A35687" w:rsidRDefault="00C5069E" w:rsidP="00DA594E">
      <w:pPr>
        <w:spacing w:after="120" w:line="360" w:lineRule="auto"/>
        <w:jc w:val="both"/>
        <w:rPr>
          <w:rFonts w:cstheme="minorHAnsi"/>
          <w:i/>
          <w:color w:val="538135" w:themeColor="accent6" w:themeShade="BF"/>
        </w:rPr>
      </w:pPr>
      <w:r w:rsidRPr="00E21BD6">
        <w:rPr>
          <w:rFonts w:cstheme="minorHAnsi"/>
        </w:rPr>
        <w:sym w:font="Webdings" w:char="F063"/>
      </w:r>
      <w:r w:rsidRPr="000C2EA1">
        <w:rPr>
          <w:rFonts w:cstheme="minorHAnsi"/>
        </w:rPr>
        <w:t xml:space="preserve"> </w:t>
      </w:r>
      <w:r w:rsidR="00886CDD" w:rsidRPr="000C2EA1">
        <w:rPr>
          <w:rFonts w:cstheme="minorHAnsi"/>
        </w:rPr>
        <w:t xml:space="preserve">Wyrażam zgodę na przetwarzanie moich danych osobowych przez Polską Akademię Nauk w celu prowadzenia </w:t>
      </w:r>
      <w:r w:rsidRPr="000C2EA1">
        <w:rPr>
          <w:rFonts w:cstheme="minorHAnsi"/>
        </w:rPr>
        <w:t>naboru propozycji współorganizacji wydarzeń na rok 202</w:t>
      </w:r>
      <w:r w:rsidR="00DA594E">
        <w:rPr>
          <w:rFonts w:cstheme="minorHAnsi"/>
        </w:rPr>
        <w:t>6</w:t>
      </w:r>
      <w:r w:rsidR="00D06ED5">
        <w:rPr>
          <w:rFonts w:cstheme="minorHAnsi"/>
        </w:rPr>
        <w:t>.</w:t>
      </w:r>
    </w:p>
    <w:p w14:paraId="46BDE80F" w14:textId="77777777" w:rsidR="0093122B" w:rsidRPr="00DA594E" w:rsidRDefault="0093122B" w:rsidP="00DA594E">
      <w:pPr>
        <w:spacing w:after="120" w:line="276" w:lineRule="auto"/>
        <w:jc w:val="both"/>
        <w:rPr>
          <w:rFonts w:cstheme="minorHAnsi"/>
          <w:i/>
          <w:color w:val="538135" w:themeColor="accent6" w:themeShade="BF"/>
          <w:sz w:val="14"/>
          <w:szCs w:val="14"/>
        </w:rPr>
      </w:pPr>
    </w:p>
    <w:p w14:paraId="3DA0738F" w14:textId="4F1124A8" w:rsidR="00DA594E" w:rsidRDefault="00A35687" w:rsidP="0051462B">
      <w:pPr>
        <w:tabs>
          <w:tab w:val="left" w:pos="5398"/>
        </w:tabs>
        <w:spacing w:after="120" w:line="276" w:lineRule="auto"/>
        <w:jc w:val="both"/>
        <w:rPr>
          <w:rFonts w:cstheme="minorHAnsi"/>
          <w:i/>
          <w:color w:val="538135" w:themeColor="accent6" w:themeShade="BF"/>
        </w:rPr>
      </w:pPr>
      <w:r w:rsidRPr="0093122B">
        <w:rPr>
          <w:rFonts w:cstheme="minorHAnsi"/>
          <w:color w:val="FF0000"/>
        </w:rPr>
        <w:t xml:space="preserve">WYPEŁNIONY FORMULARZ NALEŻY PRZESŁAĆ </w:t>
      </w:r>
      <w:r w:rsidRPr="0093122B">
        <w:rPr>
          <w:rFonts w:cstheme="minorHAnsi"/>
          <w:color w:val="FF0000"/>
          <w:u w:val="single"/>
        </w:rPr>
        <w:t xml:space="preserve">W WERSJI EDYTOWALNEJ ORAZ JAKO SKAN </w:t>
      </w:r>
      <w:r w:rsidR="00F04B48">
        <w:rPr>
          <w:rFonts w:cstheme="minorHAnsi"/>
          <w:color w:val="FF0000"/>
          <w:u w:val="single"/>
        </w:rPr>
        <w:br/>
      </w:r>
      <w:r w:rsidRPr="0093122B">
        <w:rPr>
          <w:rFonts w:cstheme="minorHAnsi"/>
          <w:color w:val="FF0000"/>
          <w:u w:val="single"/>
        </w:rPr>
        <w:t>Z ORYGINALNYM PODPISEM</w:t>
      </w:r>
      <w:r w:rsidRPr="0093122B">
        <w:rPr>
          <w:rFonts w:cstheme="minorHAnsi"/>
          <w:color w:val="FF0000"/>
        </w:rPr>
        <w:t xml:space="preserve"> NA</w:t>
      </w:r>
      <w:r w:rsidR="0093122B" w:rsidRPr="0093122B">
        <w:rPr>
          <w:rFonts w:cstheme="minorHAnsi"/>
          <w:color w:val="FF0000"/>
        </w:rPr>
        <w:t xml:space="preserve"> ADRES</w:t>
      </w:r>
      <w:r w:rsidRPr="0093122B">
        <w:rPr>
          <w:rFonts w:cstheme="minorHAnsi"/>
          <w:color w:val="FF0000"/>
        </w:rPr>
        <w:t xml:space="preserve"> </w:t>
      </w:r>
      <w:hyperlink r:id="rId11" w:history="1">
        <w:r w:rsidR="00DA594E" w:rsidRPr="002B0F9D">
          <w:rPr>
            <w:rStyle w:val="Hipercze"/>
            <w:rFonts w:cstheme="minorHAnsi"/>
          </w:rPr>
          <w:t>secretariat@paris.pan.pl</w:t>
        </w:r>
      </w:hyperlink>
      <w:r w:rsidR="00DA594E">
        <w:rPr>
          <w:rFonts w:cstheme="minorHAnsi"/>
          <w:color w:val="FF0000"/>
        </w:rPr>
        <w:t xml:space="preserve"> </w:t>
      </w:r>
    </w:p>
    <w:p w14:paraId="1A34C8B5" w14:textId="77777777" w:rsidR="0051462B" w:rsidRPr="0093122B" w:rsidRDefault="0051462B" w:rsidP="001C2E2C">
      <w:pPr>
        <w:spacing w:after="80" w:line="276" w:lineRule="auto"/>
        <w:jc w:val="both"/>
        <w:rPr>
          <w:rFonts w:cstheme="minorHAnsi"/>
          <w:i/>
          <w:color w:val="538135" w:themeColor="accent6" w:themeShade="BF"/>
        </w:rPr>
      </w:pPr>
    </w:p>
    <w:p w14:paraId="2B3CB10D" w14:textId="1FA9A542" w:rsidR="00A35687" w:rsidRPr="00DA594E" w:rsidRDefault="00D713EA" w:rsidP="001C2E2C">
      <w:pPr>
        <w:spacing w:after="80"/>
        <w:jc w:val="right"/>
        <w:rPr>
          <w:rFonts w:cstheme="minorHAnsi"/>
          <w:color w:val="002060"/>
          <w:sz w:val="18"/>
          <w:szCs w:val="18"/>
        </w:rPr>
      </w:pPr>
      <w:r w:rsidRPr="00E01EFF">
        <w:rPr>
          <w:rFonts w:cstheme="minorHAnsi"/>
          <w:sz w:val="18"/>
          <w:szCs w:val="18"/>
        </w:rPr>
        <w:t>_</w:t>
      </w:r>
      <w:r w:rsidR="003F7E76" w:rsidRPr="00E01EFF">
        <w:rPr>
          <w:rFonts w:cstheme="minorHAnsi"/>
          <w:sz w:val="18"/>
          <w:szCs w:val="18"/>
        </w:rPr>
        <w:t>______</w:t>
      </w:r>
      <w:r w:rsidRPr="00E01EFF">
        <w:rPr>
          <w:rFonts w:cstheme="minorHAnsi"/>
          <w:sz w:val="18"/>
          <w:szCs w:val="18"/>
        </w:rPr>
        <w:t>_</w:t>
      </w:r>
      <w:r w:rsidR="003F7E76" w:rsidRPr="00E01EFF">
        <w:rPr>
          <w:rFonts w:cstheme="minorHAnsi"/>
          <w:sz w:val="18"/>
          <w:szCs w:val="18"/>
        </w:rPr>
        <w:t>________</w:t>
      </w:r>
      <w:r w:rsidRPr="00E01EFF">
        <w:rPr>
          <w:rFonts w:cstheme="minorHAnsi"/>
          <w:sz w:val="18"/>
          <w:szCs w:val="18"/>
        </w:rPr>
        <w:t>______________________________</w:t>
      </w:r>
      <w:r w:rsidRPr="00E01EFF">
        <w:rPr>
          <w:rFonts w:cstheme="minorHAnsi"/>
          <w:sz w:val="18"/>
          <w:szCs w:val="18"/>
        </w:rPr>
        <w:br/>
      </w:r>
      <w:r w:rsidR="00493B1D" w:rsidRPr="00E01EFF">
        <w:rPr>
          <w:rFonts w:cstheme="minorHAnsi"/>
          <w:sz w:val="18"/>
          <w:szCs w:val="18"/>
        </w:rPr>
        <w:t>NAZWA INSTYTUCJI</w:t>
      </w:r>
    </w:p>
    <w:p w14:paraId="23C37E3D" w14:textId="77777777" w:rsidR="00493B1D" w:rsidRPr="00DA594E" w:rsidRDefault="00493B1D" w:rsidP="001C2E2C">
      <w:pPr>
        <w:tabs>
          <w:tab w:val="left" w:pos="5398"/>
        </w:tabs>
        <w:spacing w:after="80" w:line="276" w:lineRule="auto"/>
        <w:rPr>
          <w:rFonts w:cstheme="minorHAnsi"/>
          <w:sz w:val="2"/>
          <w:szCs w:val="2"/>
        </w:rPr>
      </w:pPr>
    </w:p>
    <w:p w14:paraId="72D204C1" w14:textId="77777777" w:rsidR="001C2E2C" w:rsidRPr="001C2E2C" w:rsidRDefault="001C2E2C" w:rsidP="001C2E2C">
      <w:pPr>
        <w:tabs>
          <w:tab w:val="left" w:pos="5398"/>
        </w:tabs>
        <w:spacing w:after="80" w:line="276" w:lineRule="auto"/>
        <w:rPr>
          <w:rFonts w:cstheme="minorHAnsi"/>
          <w:sz w:val="28"/>
          <w:szCs w:val="28"/>
        </w:rPr>
      </w:pPr>
    </w:p>
    <w:p w14:paraId="3D33356A" w14:textId="0DF15883" w:rsidR="00D713EA" w:rsidRPr="00E01EFF" w:rsidRDefault="00D713EA" w:rsidP="001C2E2C">
      <w:pPr>
        <w:tabs>
          <w:tab w:val="left" w:pos="5398"/>
        </w:tabs>
        <w:spacing w:after="80" w:line="276" w:lineRule="auto"/>
        <w:jc w:val="right"/>
        <w:rPr>
          <w:rFonts w:cstheme="minorHAnsi"/>
          <w:sz w:val="18"/>
          <w:szCs w:val="18"/>
        </w:rPr>
      </w:pPr>
      <w:r w:rsidRPr="00E01EFF">
        <w:rPr>
          <w:rFonts w:cstheme="minorHAnsi"/>
          <w:sz w:val="18"/>
          <w:szCs w:val="18"/>
        </w:rPr>
        <w:t>________</w:t>
      </w:r>
      <w:r w:rsidR="003F7E76" w:rsidRPr="00E01EFF">
        <w:rPr>
          <w:rFonts w:cstheme="minorHAnsi"/>
          <w:sz w:val="18"/>
          <w:szCs w:val="18"/>
        </w:rPr>
        <w:t>______</w:t>
      </w:r>
      <w:r w:rsidRPr="00E01EFF">
        <w:rPr>
          <w:rFonts w:cstheme="minorHAnsi"/>
          <w:sz w:val="18"/>
          <w:szCs w:val="18"/>
        </w:rPr>
        <w:t>________________________________</w:t>
      </w:r>
    </w:p>
    <w:p w14:paraId="310B01E8" w14:textId="75DFDB2B" w:rsidR="00A35687" w:rsidRPr="00E01EFF" w:rsidRDefault="00D713EA" w:rsidP="001C2E2C">
      <w:pPr>
        <w:tabs>
          <w:tab w:val="left" w:pos="5398"/>
        </w:tabs>
        <w:spacing w:after="80" w:line="276" w:lineRule="auto"/>
        <w:jc w:val="right"/>
        <w:rPr>
          <w:rFonts w:cstheme="minorHAnsi"/>
          <w:color w:val="538135" w:themeColor="accent6" w:themeShade="BF"/>
          <w:sz w:val="18"/>
          <w:szCs w:val="18"/>
        </w:rPr>
      </w:pPr>
      <w:r w:rsidRPr="00E01EFF">
        <w:rPr>
          <w:rFonts w:cstheme="minorHAnsi"/>
          <w:sz w:val="18"/>
          <w:szCs w:val="18"/>
        </w:rPr>
        <w:t>CZYTELNY PODPIS (IMIĘ I NAZWISKO) I DATA</w:t>
      </w:r>
      <w:r w:rsidR="003F7E76">
        <w:rPr>
          <w:rFonts w:cstheme="minorHAnsi"/>
          <w:sz w:val="18"/>
          <w:szCs w:val="18"/>
        </w:rPr>
        <w:t xml:space="preserve">   </w:t>
      </w:r>
    </w:p>
    <w:sectPr w:rsidR="00A35687" w:rsidRPr="00E01EFF" w:rsidSect="0051462B">
      <w:headerReference w:type="default" r:id="rId12"/>
      <w:footerReference w:type="default" r:id="rId13"/>
      <w:headerReference w:type="first" r:id="rId14"/>
      <w:footerReference w:type="first" r:id="rId15"/>
      <w:pgSz w:w="11906" w:h="16838"/>
      <w:pgMar w:top="567" w:right="1417" w:bottom="1276" w:left="1417" w:header="708" w:footer="48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8A5236" w14:textId="77777777" w:rsidR="00D73CE5" w:rsidRDefault="00D73CE5" w:rsidP="009E0992">
      <w:pPr>
        <w:spacing w:after="0" w:line="240" w:lineRule="auto"/>
      </w:pPr>
      <w:r>
        <w:separator/>
      </w:r>
    </w:p>
  </w:endnote>
  <w:endnote w:type="continuationSeparator" w:id="0">
    <w:p w14:paraId="4E5E72BB" w14:textId="77777777" w:rsidR="00D73CE5" w:rsidRDefault="00D73CE5" w:rsidP="009E0992">
      <w:pPr>
        <w:spacing w:after="0" w:line="240" w:lineRule="auto"/>
      </w:pPr>
      <w:r>
        <w:continuationSeparator/>
      </w:r>
    </w:p>
  </w:endnote>
  <w:endnote w:type="continuationNotice" w:id="1">
    <w:p w14:paraId="59133240" w14:textId="77777777" w:rsidR="00D73CE5" w:rsidRDefault="00D73CE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ublic Sans"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Lora">
    <w:altName w:val="Calibri"/>
    <w:charset w:val="00"/>
    <w:family w:val="auto"/>
    <w:pitch w:val="variable"/>
    <w:sig w:usb0="A00002FF" w:usb1="5000204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CE3982" w14:textId="337ACC6C" w:rsidR="003D3B70" w:rsidRDefault="003D3B70" w:rsidP="003D3B70">
    <w:pPr>
      <w:pStyle w:val="Stopka"/>
    </w:pPr>
  </w:p>
  <w:p w14:paraId="6BC9EB84" w14:textId="77777777" w:rsidR="00D501E9" w:rsidRPr="00D501E9" w:rsidRDefault="00D501E9">
    <w:pPr>
      <w:pStyle w:val="Stopka"/>
      <w:rPr>
        <w:rFonts w:cstheme="minorHAnsi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25636431"/>
      <w:docPartObj>
        <w:docPartGallery w:val="Page Numbers (Bottom of Page)"/>
        <w:docPartUnique/>
      </w:docPartObj>
    </w:sdtPr>
    <w:sdtEndPr/>
    <w:sdtContent>
      <w:p w14:paraId="5B782673" w14:textId="02056880" w:rsidR="003D3B70" w:rsidRDefault="003D3B70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908723C" w14:textId="3D78DF0E" w:rsidR="003D3B70" w:rsidRPr="00050F53" w:rsidRDefault="003D3B70" w:rsidP="003D3B70">
    <w:pPr>
      <w:pStyle w:val="Stopka"/>
      <w:spacing w:line="276" w:lineRule="auto"/>
      <w:rPr>
        <w:rFonts w:ascii="Lora" w:hAnsi="Lora"/>
        <w:color w:val="717176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6A60BD" w14:textId="77777777" w:rsidR="00D73CE5" w:rsidRDefault="00D73CE5" w:rsidP="009E0992">
      <w:pPr>
        <w:spacing w:after="0" w:line="240" w:lineRule="auto"/>
      </w:pPr>
      <w:r>
        <w:separator/>
      </w:r>
    </w:p>
  </w:footnote>
  <w:footnote w:type="continuationSeparator" w:id="0">
    <w:p w14:paraId="6440EB49" w14:textId="77777777" w:rsidR="00D73CE5" w:rsidRDefault="00D73CE5" w:rsidP="009E0992">
      <w:pPr>
        <w:spacing w:after="0" w:line="240" w:lineRule="auto"/>
      </w:pPr>
      <w:r>
        <w:continuationSeparator/>
      </w:r>
    </w:p>
  </w:footnote>
  <w:footnote w:type="continuationNotice" w:id="1">
    <w:p w14:paraId="7665E6BE" w14:textId="77777777" w:rsidR="00D73CE5" w:rsidRDefault="00D73CE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861AE9" w14:textId="1CB61A02" w:rsidR="00357A2F" w:rsidRDefault="00872BE7" w:rsidP="00872BE7">
    <w:pPr>
      <w:pStyle w:val="Nagwek"/>
      <w:ind w:left="6379" w:hanging="6520"/>
    </w:pPr>
    <w:r>
      <w:rPr>
        <w:noProof/>
      </w:rPr>
      <w:t xml:space="preserve"> </w:t>
    </w:r>
  </w:p>
  <w:p w14:paraId="306D9978" w14:textId="1100D13C" w:rsidR="009E0992" w:rsidRDefault="009E0992" w:rsidP="0018575F">
    <w:pPr>
      <w:pStyle w:val="Nagwek"/>
      <w:ind w:left="6804" w:hanging="1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A24C38" w14:textId="1D49AD74" w:rsidR="005A368F" w:rsidRPr="003D3B70" w:rsidRDefault="003D3B70" w:rsidP="003D3B70">
    <w:pPr>
      <w:pStyle w:val="Nagwek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D5956F0" wp14:editId="0602E38F">
          <wp:simplePos x="0" y="0"/>
          <wp:positionH relativeFrom="column">
            <wp:posOffset>-507203</wp:posOffset>
          </wp:positionH>
          <wp:positionV relativeFrom="paragraph">
            <wp:posOffset>-374015</wp:posOffset>
          </wp:positionV>
          <wp:extent cx="2454416" cy="1169581"/>
          <wp:effectExtent l="0" t="0" r="3175" b="0"/>
          <wp:wrapNone/>
          <wp:docPr id="112407202" name="Obraz 1" descr="Obraz zawierający tekst, Czcionka, design, Grafika&#10;&#10;Zawartość wygenerowana przez sztuczną inteligencję może być niepoprawna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78720348" name="Obraz 1" descr="Obraz zawierający tekst, Czcionka, design, Grafika&#10;&#10;Zawartość wygenerowana przez sztuczną inteligencję może być niepoprawna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54416" cy="11695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B5127A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C7D1E2E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8D52AB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04692753">
    <w:abstractNumId w:val="0"/>
  </w:num>
  <w:num w:numId="2" w16cid:durableId="1723358074">
    <w:abstractNumId w:val="1"/>
  </w:num>
  <w:num w:numId="3" w16cid:durableId="169465147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1NDMwtzQxMrQ0MzFW0lEKTi0uzszPAykwrgUAgO1VYSwAAAA="/>
  </w:docVars>
  <w:rsids>
    <w:rsidRoot w:val="009E0992"/>
    <w:rsid w:val="000016D9"/>
    <w:rsid w:val="00002F4F"/>
    <w:rsid w:val="00003DC1"/>
    <w:rsid w:val="00007C77"/>
    <w:rsid w:val="0001182A"/>
    <w:rsid w:val="00014FCC"/>
    <w:rsid w:val="00021377"/>
    <w:rsid w:val="000242A8"/>
    <w:rsid w:val="00024DD5"/>
    <w:rsid w:val="00026835"/>
    <w:rsid w:val="00032069"/>
    <w:rsid w:val="000334F9"/>
    <w:rsid w:val="00050F53"/>
    <w:rsid w:val="00071735"/>
    <w:rsid w:val="00073A84"/>
    <w:rsid w:val="0007498D"/>
    <w:rsid w:val="00076694"/>
    <w:rsid w:val="00083D36"/>
    <w:rsid w:val="000902F4"/>
    <w:rsid w:val="000930E3"/>
    <w:rsid w:val="000969D6"/>
    <w:rsid w:val="000A16BB"/>
    <w:rsid w:val="000A2906"/>
    <w:rsid w:val="000B1969"/>
    <w:rsid w:val="000C2A20"/>
    <w:rsid w:val="000C2EA1"/>
    <w:rsid w:val="000C4CAE"/>
    <w:rsid w:val="000C622A"/>
    <w:rsid w:val="000D1DFA"/>
    <w:rsid w:val="000D53E0"/>
    <w:rsid w:val="000E165D"/>
    <w:rsid w:val="000E387C"/>
    <w:rsid w:val="000F72B3"/>
    <w:rsid w:val="00106B0F"/>
    <w:rsid w:val="00120161"/>
    <w:rsid w:val="001203C2"/>
    <w:rsid w:val="00120A83"/>
    <w:rsid w:val="00122530"/>
    <w:rsid w:val="001226FA"/>
    <w:rsid w:val="00123472"/>
    <w:rsid w:val="00132A5B"/>
    <w:rsid w:val="00136EF6"/>
    <w:rsid w:val="001506F3"/>
    <w:rsid w:val="001518D9"/>
    <w:rsid w:val="00153FD6"/>
    <w:rsid w:val="001653BD"/>
    <w:rsid w:val="001721F7"/>
    <w:rsid w:val="0018575F"/>
    <w:rsid w:val="00186499"/>
    <w:rsid w:val="00194BE4"/>
    <w:rsid w:val="001A413F"/>
    <w:rsid w:val="001A4D53"/>
    <w:rsid w:val="001A599B"/>
    <w:rsid w:val="001B1DB2"/>
    <w:rsid w:val="001C2E2C"/>
    <w:rsid w:val="001C7133"/>
    <w:rsid w:val="001D73DA"/>
    <w:rsid w:val="0021038A"/>
    <w:rsid w:val="002140AE"/>
    <w:rsid w:val="00222395"/>
    <w:rsid w:val="00224A78"/>
    <w:rsid w:val="00230333"/>
    <w:rsid w:val="002453CE"/>
    <w:rsid w:val="0025139C"/>
    <w:rsid w:val="002525BC"/>
    <w:rsid w:val="002547AB"/>
    <w:rsid w:val="00274A09"/>
    <w:rsid w:val="00275F38"/>
    <w:rsid w:val="0028160A"/>
    <w:rsid w:val="002825E0"/>
    <w:rsid w:val="00287D07"/>
    <w:rsid w:val="002A0349"/>
    <w:rsid w:val="002A73BE"/>
    <w:rsid w:val="002A775E"/>
    <w:rsid w:val="002B23C0"/>
    <w:rsid w:val="002B38EF"/>
    <w:rsid w:val="002B6C75"/>
    <w:rsid w:val="002B73F0"/>
    <w:rsid w:val="002B7871"/>
    <w:rsid w:val="002C0100"/>
    <w:rsid w:val="002C143A"/>
    <w:rsid w:val="002C3382"/>
    <w:rsid w:val="002C53B3"/>
    <w:rsid w:val="002D16A2"/>
    <w:rsid w:val="002E3D06"/>
    <w:rsid w:val="002E5ADE"/>
    <w:rsid w:val="002F6F65"/>
    <w:rsid w:val="002F73F3"/>
    <w:rsid w:val="00310914"/>
    <w:rsid w:val="003112D7"/>
    <w:rsid w:val="00314675"/>
    <w:rsid w:val="003271B2"/>
    <w:rsid w:val="00337C07"/>
    <w:rsid w:val="003517F7"/>
    <w:rsid w:val="00353E77"/>
    <w:rsid w:val="00354B06"/>
    <w:rsid w:val="0035582D"/>
    <w:rsid w:val="00357A2F"/>
    <w:rsid w:val="00374232"/>
    <w:rsid w:val="00382756"/>
    <w:rsid w:val="00383F3F"/>
    <w:rsid w:val="00392D4E"/>
    <w:rsid w:val="003B0CF7"/>
    <w:rsid w:val="003B446F"/>
    <w:rsid w:val="003B619F"/>
    <w:rsid w:val="003C01D5"/>
    <w:rsid w:val="003C0AF9"/>
    <w:rsid w:val="003C3508"/>
    <w:rsid w:val="003D3B70"/>
    <w:rsid w:val="003F7E76"/>
    <w:rsid w:val="00403F7A"/>
    <w:rsid w:val="004130C5"/>
    <w:rsid w:val="004167A9"/>
    <w:rsid w:val="00421372"/>
    <w:rsid w:val="00423CFA"/>
    <w:rsid w:val="00443316"/>
    <w:rsid w:val="004467B1"/>
    <w:rsid w:val="00456712"/>
    <w:rsid w:val="00457AAE"/>
    <w:rsid w:val="00462B84"/>
    <w:rsid w:val="004647E4"/>
    <w:rsid w:val="004743DE"/>
    <w:rsid w:val="00487366"/>
    <w:rsid w:val="00491F7C"/>
    <w:rsid w:val="00492395"/>
    <w:rsid w:val="00493B1D"/>
    <w:rsid w:val="00494DFA"/>
    <w:rsid w:val="004A30B1"/>
    <w:rsid w:val="004A441B"/>
    <w:rsid w:val="004A5838"/>
    <w:rsid w:val="004B7F40"/>
    <w:rsid w:val="004D0B70"/>
    <w:rsid w:val="004D2013"/>
    <w:rsid w:val="004D53D8"/>
    <w:rsid w:val="004D5CC9"/>
    <w:rsid w:val="00507788"/>
    <w:rsid w:val="0051462B"/>
    <w:rsid w:val="00515D54"/>
    <w:rsid w:val="00522D0F"/>
    <w:rsid w:val="005236A3"/>
    <w:rsid w:val="00526812"/>
    <w:rsid w:val="00533509"/>
    <w:rsid w:val="005349C6"/>
    <w:rsid w:val="005419D9"/>
    <w:rsid w:val="00542B2B"/>
    <w:rsid w:val="00544C1C"/>
    <w:rsid w:val="0054567B"/>
    <w:rsid w:val="00564E7D"/>
    <w:rsid w:val="0056591A"/>
    <w:rsid w:val="00572F98"/>
    <w:rsid w:val="005730DA"/>
    <w:rsid w:val="005758D1"/>
    <w:rsid w:val="0058048B"/>
    <w:rsid w:val="00581D93"/>
    <w:rsid w:val="00587D03"/>
    <w:rsid w:val="00592F88"/>
    <w:rsid w:val="005A368F"/>
    <w:rsid w:val="005A7EC8"/>
    <w:rsid w:val="005B05BE"/>
    <w:rsid w:val="005B6DAE"/>
    <w:rsid w:val="005B7BF5"/>
    <w:rsid w:val="005D7B17"/>
    <w:rsid w:val="005D7F1E"/>
    <w:rsid w:val="0060733A"/>
    <w:rsid w:val="006175D0"/>
    <w:rsid w:val="00620C44"/>
    <w:rsid w:val="00634C25"/>
    <w:rsid w:val="00647AFC"/>
    <w:rsid w:val="00647CAD"/>
    <w:rsid w:val="00652DB7"/>
    <w:rsid w:val="00656F7E"/>
    <w:rsid w:val="00673C2B"/>
    <w:rsid w:val="00682AD7"/>
    <w:rsid w:val="00685243"/>
    <w:rsid w:val="0068576B"/>
    <w:rsid w:val="00685901"/>
    <w:rsid w:val="0068734C"/>
    <w:rsid w:val="006B1D60"/>
    <w:rsid w:val="006B56B8"/>
    <w:rsid w:val="006B61C8"/>
    <w:rsid w:val="006C06C0"/>
    <w:rsid w:val="006C2F92"/>
    <w:rsid w:val="006C7096"/>
    <w:rsid w:val="006F00B3"/>
    <w:rsid w:val="006F1FCF"/>
    <w:rsid w:val="006F2B5A"/>
    <w:rsid w:val="007003B8"/>
    <w:rsid w:val="007074AA"/>
    <w:rsid w:val="00714FE0"/>
    <w:rsid w:val="007228FC"/>
    <w:rsid w:val="00732D2F"/>
    <w:rsid w:val="00737A98"/>
    <w:rsid w:val="00737F34"/>
    <w:rsid w:val="00742A91"/>
    <w:rsid w:val="0074508D"/>
    <w:rsid w:val="007509C7"/>
    <w:rsid w:val="0075744E"/>
    <w:rsid w:val="00757DB1"/>
    <w:rsid w:val="00771957"/>
    <w:rsid w:val="007764D7"/>
    <w:rsid w:val="00781BD3"/>
    <w:rsid w:val="00790999"/>
    <w:rsid w:val="007924D2"/>
    <w:rsid w:val="007B250D"/>
    <w:rsid w:val="007B6F2B"/>
    <w:rsid w:val="007D0CC4"/>
    <w:rsid w:val="007E2156"/>
    <w:rsid w:val="007E373D"/>
    <w:rsid w:val="00802743"/>
    <w:rsid w:val="008043A1"/>
    <w:rsid w:val="00807115"/>
    <w:rsid w:val="00812C4F"/>
    <w:rsid w:val="00814E87"/>
    <w:rsid w:val="00821329"/>
    <w:rsid w:val="00832CB5"/>
    <w:rsid w:val="00842CDA"/>
    <w:rsid w:val="00866E18"/>
    <w:rsid w:val="00872BE7"/>
    <w:rsid w:val="0087509A"/>
    <w:rsid w:val="008830DA"/>
    <w:rsid w:val="00884757"/>
    <w:rsid w:val="00886CDD"/>
    <w:rsid w:val="00886EF4"/>
    <w:rsid w:val="00890526"/>
    <w:rsid w:val="00894281"/>
    <w:rsid w:val="008947D6"/>
    <w:rsid w:val="008954C5"/>
    <w:rsid w:val="008B2010"/>
    <w:rsid w:val="008B2330"/>
    <w:rsid w:val="008B2454"/>
    <w:rsid w:val="008C1C8F"/>
    <w:rsid w:val="008C31D9"/>
    <w:rsid w:val="008C6978"/>
    <w:rsid w:val="008C74C3"/>
    <w:rsid w:val="008D2A94"/>
    <w:rsid w:val="008D5741"/>
    <w:rsid w:val="008D6C5A"/>
    <w:rsid w:val="008E6F83"/>
    <w:rsid w:val="008E7029"/>
    <w:rsid w:val="008F1E69"/>
    <w:rsid w:val="0090151D"/>
    <w:rsid w:val="00902791"/>
    <w:rsid w:val="00910E08"/>
    <w:rsid w:val="00914DFE"/>
    <w:rsid w:val="0093122B"/>
    <w:rsid w:val="00942965"/>
    <w:rsid w:val="00943F55"/>
    <w:rsid w:val="009467ED"/>
    <w:rsid w:val="009605CA"/>
    <w:rsid w:val="0096787A"/>
    <w:rsid w:val="00971322"/>
    <w:rsid w:val="00992E8C"/>
    <w:rsid w:val="0099481A"/>
    <w:rsid w:val="009970A2"/>
    <w:rsid w:val="0099770A"/>
    <w:rsid w:val="009A21FA"/>
    <w:rsid w:val="009A357D"/>
    <w:rsid w:val="009A5AE3"/>
    <w:rsid w:val="009B1087"/>
    <w:rsid w:val="009C3A40"/>
    <w:rsid w:val="009C464D"/>
    <w:rsid w:val="009C4F40"/>
    <w:rsid w:val="009D59D0"/>
    <w:rsid w:val="009E0992"/>
    <w:rsid w:val="009E0B54"/>
    <w:rsid w:val="009E330B"/>
    <w:rsid w:val="009E3E51"/>
    <w:rsid w:val="009F2FDA"/>
    <w:rsid w:val="009F75AC"/>
    <w:rsid w:val="00A015E7"/>
    <w:rsid w:val="00A04612"/>
    <w:rsid w:val="00A136D5"/>
    <w:rsid w:val="00A20A46"/>
    <w:rsid w:val="00A21802"/>
    <w:rsid w:val="00A23068"/>
    <w:rsid w:val="00A242F7"/>
    <w:rsid w:val="00A3151C"/>
    <w:rsid w:val="00A35687"/>
    <w:rsid w:val="00A4361E"/>
    <w:rsid w:val="00A43D37"/>
    <w:rsid w:val="00A46CA6"/>
    <w:rsid w:val="00A53149"/>
    <w:rsid w:val="00A53329"/>
    <w:rsid w:val="00A549EC"/>
    <w:rsid w:val="00A635B7"/>
    <w:rsid w:val="00A63AB0"/>
    <w:rsid w:val="00A74A18"/>
    <w:rsid w:val="00A80A4B"/>
    <w:rsid w:val="00A836C6"/>
    <w:rsid w:val="00A85356"/>
    <w:rsid w:val="00A91C48"/>
    <w:rsid w:val="00A9265E"/>
    <w:rsid w:val="00A95D9D"/>
    <w:rsid w:val="00AA51C2"/>
    <w:rsid w:val="00AB074A"/>
    <w:rsid w:val="00AC277F"/>
    <w:rsid w:val="00AE0567"/>
    <w:rsid w:val="00AE121C"/>
    <w:rsid w:val="00AE12EC"/>
    <w:rsid w:val="00AE2AE0"/>
    <w:rsid w:val="00AE3F15"/>
    <w:rsid w:val="00B03F3C"/>
    <w:rsid w:val="00B041C8"/>
    <w:rsid w:val="00B05D39"/>
    <w:rsid w:val="00B11443"/>
    <w:rsid w:val="00B17F9A"/>
    <w:rsid w:val="00B2007F"/>
    <w:rsid w:val="00B271AB"/>
    <w:rsid w:val="00B2795D"/>
    <w:rsid w:val="00B31B74"/>
    <w:rsid w:val="00B342BC"/>
    <w:rsid w:val="00B470AA"/>
    <w:rsid w:val="00B501A0"/>
    <w:rsid w:val="00B559B1"/>
    <w:rsid w:val="00B561C8"/>
    <w:rsid w:val="00B87D93"/>
    <w:rsid w:val="00B9131B"/>
    <w:rsid w:val="00B959C0"/>
    <w:rsid w:val="00B975F7"/>
    <w:rsid w:val="00BA5B73"/>
    <w:rsid w:val="00BC21FA"/>
    <w:rsid w:val="00BC498C"/>
    <w:rsid w:val="00BC743A"/>
    <w:rsid w:val="00BE1D35"/>
    <w:rsid w:val="00BE382D"/>
    <w:rsid w:val="00BE4D2F"/>
    <w:rsid w:val="00BE57B5"/>
    <w:rsid w:val="00BF1D98"/>
    <w:rsid w:val="00BF4DCD"/>
    <w:rsid w:val="00C0589F"/>
    <w:rsid w:val="00C06AD8"/>
    <w:rsid w:val="00C1678D"/>
    <w:rsid w:val="00C16EF6"/>
    <w:rsid w:val="00C300C1"/>
    <w:rsid w:val="00C3162B"/>
    <w:rsid w:val="00C36812"/>
    <w:rsid w:val="00C47EF1"/>
    <w:rsid w:val="00C50322"/>
    <w:rsid w:val="00C50615"/>
    <w:rsid w:val="00C5069E"/>
    <w:rsid w:val="00C5403A"/>
    <w:rsid w:val="00C54C4E"/>
    <w:rsid w:val="00C77555"/>
    <w:rsid w:val="00C80081"/>
    <w:rsid w:val="00CB21CA"/>
    <w:rsid w:val="00CB2724"/>
    <w:rsid w:val="00CB6107"/>
    <w:rsid w:val="00CC1FB2"/>
    <w:rsid w:val="00CC1FB8"/>
    <w:rsid w:val="00CC25C0"/>
    <w:rsid w:val="00CC59BE"/>
    <w:rsid w:val="00CC758A"/>
    <w:rsid w:val="00CD1A96"/>
    <w:rsid w:val="00CF334F"/>
    <w:rsid w:val="00D011E9"/>
    <w:rsid w:val="00D06ED5"/>
    <w:rsid w:val="00D141DB"/>
    <w:rsid w:val="00D149E4"/>
    <w:rsid w:val="00D17412"/>
    <w:rsid w:val="00D32741"/>
    <w:rsid w:val="00D34974"/>
    <w:rsid w:val="00D371FD"/>
    <w:rsid w:val="00D409EB"/>
    <w:rsid w:val="00D426FA"/>
    <w:rsid w:val="00D464CB"/>
    <w:rsid w:val="00D4659B"/>
    <w:rsid w:val="00D47586"/>
    <w:rsid w:val="00D501E9"/>
    <w:rsid w:val="00D64346"/>
    <w:rsid w:val="00D673E4"/>
    <w:rsid w:val="00D67895"/>
    <w:rsid w:val="00D702EF"/>
    <w:rsid w:val="00D713EA"/>
    <w:rsid w:val="00D739CE"/>
    <w:rsid w:val="00D73CE5"/>
    <w:rsid w:val="00D74B1C"/>
    <w:rsid w:val="00D771C6"/>
    <w:rsid w:val="00D956D8"/>
    <w:rsid w:val="00DA594E"/>
    <w:rsid w:val="00DA7627"/>
    <w:rsid w:val="00DB0880"/>
    <w:rsid w:val="00DB19C3"/>
    <w:rsid w:val="00DB35C5"/>
    <w:rsid w:val="00DB3717"/>
    <w:rsid w:val="00DB54A1"/>
    <w:rsid w:val="00DC03A7"/>
    <w:rsid w:val="00DD2802"/>
    <w:rsid w:val="00DD4390"/>
    <w:rsid w:val="00DD4D04"/>
    <w:rsid w:val="00DE18A4"/>
    <w:rsid w:val="00DE6129"/>
    <w:rsid w:val="00DE6A6F"/>
    <w:rsid w:val="00DE72D9"/>
    <w:rsid w:val="00DE7355"/>
    <w:rsid w:val="00DF3985"/>
    <w:rsid w:val="00DF6A3E"/>
    <w:rsid w:val="00E01EFF"/>
    <w:rsid w:val="00E04FD1"/>
    <w:rsid w:val="00E101CA"/>
    <w:rsid w:val="00E131DF"/>
    <w:rsid w:val="00E13F78"/>
    <w:rsid w:val="00E169AB"/>
    <w:rsid w:val="00E16B6F"/>
    <w:rsid w:val="00E17725"/>
    <w:rsid w:val="00E21BD6"/>
    <w:rsid w:val="00E221A9"/>
    <w:rsid w:val="00E32D92"/>
    <w:rsid w:val="00E376C6"/>
    <w:rsid w:val="00E555E1"/>
    <w:rsid w:val="00E5637B"/>
    <w:rsid w:val="00E723F1"/>
    <w:rsid w:val="00E75FE2"/>
    <w:rsid w:val="00E772AB"/>
    <w:rsid w:val="00E8597C"/>
    <w:rsid w:val="00E90B59"/>
    <w:rsid w:val="00E945F4"/>
    <w:rsid w:val="00E96A74"/>
    <w:rsid w:val="00E9777E"/>
    <w:rsid w:val="00EA01DD"/>
    <w:rsid w:val="00EA171D"/>
    <w:rsid w:val="00EA4787"/>
    <w:rsid w:val="00EB2508"/>
    <w:rsid w:val="00EB410C"/>
    <w:rsid w:val="00EB4C75"/>
    <w:rsid w:val="00EB546E"/>
    <w:rsid w:val="00EC0A52"/>
    <w:rsid w:val="00ED755A"/>
    <w:rsid w:val="00EE029C"/>
    <w:rsid w:val="00EE10E7"/>
    <w:rsid w:val="00EE2168"/>
    <w:rsid w:val="00EE3268"/>
    <w:rsid w:val="00EF0297"/>
    <w:rsid w:val="00EF4E70"/>
    <w:rsid w:val="00F04B48"/>
    <w:rsid w:val="00F04FDC"/>
    <w:rsid w:val="00F062AC"/>
    <w:rsid w:val="00F1419D"/>
    <w:rsid w:val="00F211CD"/>
    <w:rsid w:val="00F24A66"/>
    <w:rsid w:val="00F2611B"/>
    <w:rsid w:val="00F42C40"/>
    <w:rsid w:val="00F44859"/>
    <w:rsid w:val="00F45180"/>
    <w:rsid w:val="00F45400"/>
    <w:rsid w:val="00F478D3"/>
    <w:rsid w:val="00F528E1"/>
    <w:rsid w:val="00F5604F"/>
    <w:rsid w:val="00F622F8"/>
    <w:rsid w:val="00F62CA7"/>
    <w:rsid w:val="00F64ECD"/>
    <w:rsid w:val="00F66AF8"/>
    <w:rsid w:val="00F6741D"/>
    <w:rsid w:val="00F870F5"/>
    <w:rsid w:val="00F91D52"/>
    <w:rsid w:val="00F93EF0"/>
    <w:rsid w:val="00F97C09"/>
    <w:rsid w:val="00FA41E2"/>
    <w:rsid w:val="00FA77E8"/>
    <w:rsid w:val="00FB23BD"/>
    <w:rsid w:val="00FB7E05"/>
    <w:rsid w:val="00FE10C7"/>
    <w:rsid w:val="00FE1216"/>
    <w:rsid w:val="00FE5DCD"/>
    <w:rsid w:val="00FF4BD9"/>
    <w:rsid w:val="00FF7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4BC1330"/>
  <w15:chartTrackingRefBased/>
  <w15:docId w15:val="{FEB5D870-0DDA-428F-87E2-D33A7EEA1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43316"/>
  </w:style>
  <w:style w:type="paragraph" w:styleId="Nagwek1">
    <w:name w:val="heading 1"/>
    <w:basedOn w:val="Normalny"/>
    <w:next w:val="Normalny"/>
    <w:link w:val="Nagwek1Znak"/>
    <w:uiPriority w:val="9"/>
    <w:qFormat/>
    <w:rsid w:val="00FE1216"/>
    <w:pPr>
      <w:spacing w:line="276" w:lineRule="auto"/>
      <w:outlineLvl w:val="0"/>
    </w:pPr>
    <w:rPr>
      <w:rFonts w:ascii="Public Sans" w:hAnsi="Public Sans"/>
      <w:b/>
      <w:bCs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DE6129"/>
    <w:pPr>
      <w:spacing w:before="120" w:after="0"/>
      <w:outlineLvl w:val="1"/>
    </w:pPr>
    <w:rPr>
      <w:rFonts w:ascii="Public Sans" w:hAnsi="Public Sans"/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E099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E0992"/>
  </w:style>
  <w:style w:type="paragraph" w:styleId="Stopka">
    <w:name w:val="footer"/>
    <w:basedOn w:val="Normalny"/>
    <w:link w:val="StopkaZnak"/>
    <w:uiPriority w:val="99"/>
    <w:unhideWhenUsed/>
    <w:rsid w:val="009E099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E0992"/>
  </w:style>
  <w:style w:type="character" w:styleId="Hipercze">
    <w:name w:val="Hyperlink"/>
    <w:basedOn w:val="Domylnaczcionkaakapitu"/>
    <w:uiPriority w:val="99"/>
    <w:unhideWhenUsed/>
    <w:rsid w:val="00910E08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910E08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656F7E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FE1216"/>
    <w:rPr>
      <w:rFonts w:ascii="Public Sans" w:hAnsi="Public Sans"/>
      <w:b/>
      <w:bCs/>
    </w:rPr>
  </w:style>
  <w:style w:type="character" w:customStyle="1" w:styleId="Nagwek2Znak">
    <w:name w:val="Nagłówek 2 Znak"/>
    <w:basedOn w:val="Domylnaczcionkaakapitu"/>
    <w:link w:val="Nagwek2"/>
    <w:uiPriority w:val="9"/>
    <w:rsid w:val="00DE6129"/>
    <w:rPr>
      <w:rFonts w:ascii="Public Sans" w:hAnsi="Public Sans"/>
      <w:b/>
      <w:bCs/>
    </w:rPr>
  </w:style>
  <w:style w:type="table" w:styleId="Tabela-Siatka">
    <w:name w:val="Table Grid"/>
    <w:basedOn w:val="Standardowy"/>
    <w:uiPriority w:val="39"/>
    <w:rsid w:val="00B041C8"/>
    <w:pPr>
      <w:spacing w:after="0" w:line="240" w:lineRule="auto"/>
    </w:pPr>
    <w:rPr>
      <w:lang w:val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intensywne">
    <w:name w:val="Intense Reference"/>
    <w:basedOn w:val="Domylnaczcionkaakapitu"/>
    <w:uiPriority w:val="32"/>
    <w:qFormat/>
    <w:rsid w:val="00B041C8"/>
    <w:rPr>
      <w:b/>
      <w:bCs/>
      <w:smallCaps/>
      <w:color w:val="4472C4" w:themeColor="accent1"/>
      <w:spacing w:val="5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47EF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C47EF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C47EF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47EF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47EF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0831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09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ecretariat@paris.pan.p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8F169A9D9551F458BA34AAC49C9CB85" ma:contentTypeVersion="4" ma:contentTypeDescription="Utwórz nowy dokument." ma:contentTypeScope="" ma:versionID="3dc05126e0566002abb66389da16d59f">
  <xsd:schema xmlns:xsd="http://www.w3.org/2001/XMLSchema" xmlns:xs="http://www.w3.org/2001/XMLSchema" xmlns:p="http://schemas.microsoft.com/office/2006/metadata/properties" xmlns:ns2="20c50c50-85d6-4dbf-a4fa-9b308b9d7854" xmlns:ns3="b942fd87-d02a-4be7-9073-633f1a144969" targetNamespace="http://schemas.microsoft.com/office/2006/metadata/properties" ma:root="true" ma:fieldsID="2803ee913dbd206fb6d9713148dc661e" ns2:_="" ns3:_="">
    <xsd:import namespace="20c50c50-85d6-4dbf-a4fa-9b308b9d7854"/>
    <xsd:import namespace="b942fd87-d02a-4be7-9073-633f1a1449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c50c50-85d6-4dbf-a4fa-9b308b9d78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42fd87-d02a-4be7-9073-633f1a14496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942fd87-d02a-4be7-9073-633f1a144969">
      <UserInfo>
        <DisplayName>Kalinowska Katarzyna</DisplayName>
        <AccountId>13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5410EEE-9D90-4D46-A6C6-0343D86FBB4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50F3DE8-22D5-48CA-B0FF-B180C4BA41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c50c50-85d6-4dbf-a4fa-9b308b9d7854"/>
    <ds:schemaRef ds:uri="b942fd87-d02a-4be7-9073-633f1a1449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7DF7DAC-2424-4D2C-A9A8-DD0B65AA26B0}">
  <ds:schemaRefs>
    <ds:schemaRef ds:uri="http://schemas.microsoft.com/office/2006/metadata/properties"/>
    <ds:schemaRef ds:uri="http://schemas.microsoft.com/office/infopath/2007/PartnerControls"/>
    <ds:schemaRef ds:uri="b942fd87-d02a-4be7-9073-633f1a144969"/>
  </ds:schemaRefs>
</ds:datastoreItem>
</file>

<file path=customXml/itemProps4.xml><?xml version="1.0" encoding="utf-8"?>
<ds:datastoreItem xmlns:ds="http://schemas.openxmlformats.org/officeDocument/2006/customXml" ds:itemID="{0E1645CF-C9CD-4A9E-9451-02EE3BE09E6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57</Words>
  <Characters>3615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ismo z Polskiej Akademii Nauk</vt:lpstr>
    </vt:vector>
  </TitlesOfParts>
  <Company/>
  <LinksUpToDate>false</LinksUpToDate>
  <CharactersWithSpaces>4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smo z Polskiej Akademii Nauk</dc:title>
  <dc:subject/>
  <dc:creator>Sumowski Bartosz</dc:creator>
  <cp:keywords>PAN, Polska Akademia Nauk, pismo</cp:keywords>
  <dc:description/>
  <cp:lastModifiedBy>Zuzanna Łacny</cp:lastModifiedBy>
  <cp:revision>49</cp:revision>
  <cp:lastPrinted>2025-06-20T12:45:00Z</cp:lastPrinted>
  <dcterms:created xsi:type="dcterms:W3CDTF">2023-08-25T14:26:00Z</dcterms:created>
  <dcterms:modified xsi:type="dcterms:W3CDTF">2025-07-02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0098333355a857fe488d7cc656e95d6b75b77c55e2b5dd44b0c9bfb3936f969</vt:lpwstr>
  </property>
  <property fmtid="{D5CDD505-2E9C-101B-9397-08002B2CF9AE}" pid="3" name="ContentTypeId">
    <vt:lpwstr>0x01010048F169A9D9551F458BA34AAC49C9CB85</vt:lpwstr>
  </property>
  <property fmtid="{D5CDD505-2E9C-101B-9397-08002B2CF9AE}" pid="4" name="MediaServiceImageTags">
    <vt:lpwstr/>
  </property>
</Properties>
</file>